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B0B9C0" w14:textId="438C45E4" w:rsidR="00955F03" w:rsidRDefault="00955F03" w:rsidP="00955F03">
      <w:pPr>
        <w:jc w:val="center"/>
      </w:pPr>
    </w:p>
    <w:p w14:paraId="77621E95" w14:textId="0A3C2368" w:rsidR="00955F03" w:rsidRDefault="00955F03" w:rsidP="00955F03">
      <w:pPr>
        <w:jc w:val="center"/>
      </w:pPr>
    </w:p>
    <w:p w14:paraId="40270833" w14:textId="347267F1" w:rsidR="00955F03" w:rsidRDefault="00955F03" w:rsidP="00955F03">
      <w:pPr>
        <w:jc w:val="center"/>
      </w:pPr>
    </w:p>
    <w:p w14:paraId="66BCC393" w14:textId="72A7C5A7" w:rsidR="00167214" w:rsidRDefault="00167214" w:rsidP="00BD29A2"/>
    <w:p w14:paraId="29567D0C" w14:textId="77777777" w:rsidR="00167214" w:rsidRDefault="00167214" w:rsidP="00955F03">
      <w:pPr>
        <w:jc w:val="center"/>
      </w:pPr>
    </w:p>
    <w:p w14:paraId="5A32C480" w14:textId="68A94F5E" w:rsidR="00955F03" w:rsidRDefault="00955F03" w:rsidP="00955F03">
      <w:pPr>
        <w:jc w:val="center"/>
      </w:pPr>
    </w:p>
    <w:p w14:paraId="4256C66E" w14:textId="1607386A" w:rsidR="00955F03" w:rsidRDefault="00955F03" w:rsidP="00955F03">
      <w:pPr>
        <w:jc w:val="center"/>
      </w:pPr>
    </w:p>
    <w:p w14:paraId="165A5A89" w14:textId="2A58AC71" w:rsidR="00F45EC7" w:rsidRPr="00E97C70" w:rsidRDefault="00CD09D4" w:rsidP="00955F03">
      <w:pPr>
        <w:jc w:val="center"/>
        <w:rPr>
          <w:rFonts w:ascii="Times New Roman" w:hAnsi="Times New Roman" w:cs="Times New Roman"/>
          <w:b/>
          <w:bCs/>
          <w:sz w:val="24"/>
          <w:szCs w:val="24"/>
        </w:rPr>
      </w:pPr>
      <w:r>
        <w:rPr>
          <w:rFonts w:ascii="Times New Roman" w:hAnsi="Times New Roman" w:cs="Times New Roman"/>
          <w:b/>
          <w:bCs/>
          <w:sz w:val="24"/>
          <w:szCs w:val="24"/>
        </w:rPr>
        <w:t xml:space="preserve">Portfolio Project - </w:t>
      </w:r>
      <w:r w:rsidR="0025213B" w:rsidRPr="00E97C70">
        <w:rPr>
          <w:rFonts w:ascii="Times New Roman" w:hAnsi="Times New Roman" w:cs="Times New Roman"/>
          <w:b/>
          <w:bCs/>
          <w:sz w:val="24"/>
          <w:szCs w:val="24"/>
        </w:rPr>
        <w:t>Option #</w:t>
      </w:r>
      <w:r w:rsidR="00170BFA" w:rsidRPr="00E97C70">
        <w:rPr>
          <w:rFonts w:ascii="Times New Roman" w:hAnsi="Times New Roman" w:cs="Times New Roman"/>
          <w:b/>
          <w:bCs/>
          <w:sz w:val="24"/>
          <w:szCs w:val="24"/>
        </w:rPr>
        <w:t>1</w:t>
      </w:r>
      <w:r w:rsidR="0025213B" w:rsidRPr="00E97C70">
        <w:rPr>
          <w:rFonts w:ascii="Times New Roman" w:hAnsi="Times New Roman" w:cs="Times New Roman"/>
          <w:b/>
          <w:bCs/>
          <w:sz w:val="24"/>
          <w:szCs w:val="24"/>
        </w:rPr>
        <w:t xml:space="preserve">: </w:t>
      </w:r>
      <w:r>
        <w:rPr>
          <w:rFonts w:ascii="Times New Roman" w:hAnsi="Times New Roman" w:cs="Times New Roman"/>
          <w:b/>
          <w:bCs/>
          <w:sz w:val="24"/>
          <w:szCs w:val="24"/>
        </w:rPr>
        <w:t>Business Intelligence Solution for U.S. Organization</w:t>
      </w:r>
    </w:p>
    <w:p w14:paraId="4086195C" w14:textId="4E86EEE9" w:rsidR="00955F03" w:rsidRPr="00E97C70" w:rsidRDefault="00955F03" w:rsidP="00955F03">
      <w:pPr>
        <w:jc w:val="center"/>
        <w:rPr>
          <w:rFonts w:ascii="Times New Roman" w:hAnsi="Times New Roman" w:cs="Times New Roman"/>
          <w:sz w:val="24"/>
          <w:szCs w:val="24"/>
        </w:rPr>
      </w:pPr>
      <w:r w:rsidRPr="00E97C70">
        <w:rPr>
          <w:rFonts w:ascii="Times New Roman" w:hAnsi="Times New Roman" w:cs="Times New Roman"/>
          <w:sz w:val="24"/>
          <w:szCs w:val="24"/>
        </w:rPr>
        <w:t>Ana Moser</w:t>
      </w:r>
    </w:p>
    <w:p w14:paraId="6BF604AC" w14:textId="133F4588" w:rsidR="001834B9" w:rsidRPr="00584967" w:rsidRDefault="001834B9" w:rsidP="001834B9">
      <w:pPr>
        <w:jc w:val="center"/>
        <w:rPr>
          <w:rFonts w:ascii="Times New Roman" w:hAnsi="Times New Roman" w:cs="Times New Roman"/>
          <w:sz w:val="24"/>
          <w:szCs w:val="24"/>
        </w:rPr>
      </w:pPr>
      <w:r w:rsidRPr="00584967">
        <w:rPr>
          <w:rFonts w:ascii="Times New Roman" w:hAnsi="Times New Roman" w:cs="Times New Roman"/>
          <w:sz w:val="24"/>
          <w:szCs w:val="24"/>
        </w:rPr>
        <w:t>Colorado State University</w:t>
      </w:r>
      <w:r w:rsidR="00C92C69" w:rsidRPr="00584967">
        <w:rPr>
          <w:rFonts w:ascii="Times New Roman" w:hAnsi="Times New Roman" w:cs="Times New Roman"/>
          <w:sz w:val="24"/>
          <w:szCs w:val="24"/>
        </w:rPr>
        <w:t xml:space="preserve"> </w:t>
      </w:r>
      <w:r w:rsidRPr="00584967">
        <w:rPr>
          <w:rFonts w:ascii="Times New Roman" w:hAnsi="Times New Roman" w:cs="Times New Roman"/>
          <w:sz w:val="24"/>
          <w:szCs w:val="24"/>
        </w:rPr>
        <w:t>-</w:t>
      </w:r>
      <w:r w:rsidR="00C92C69" w:rsidRPr="00584967">
        <w:rPr>
          <w:rFonts w:ascii="Times New Roman" w:hAnsi="Times New Roman" w:cs="Times New Roman"/>
          <w:sz w:val="24"/>
          <w:szCs w:val="24"/>
        </w:rPr>
        <w:t xml:space="preserve"> </w:t>
      </w:r>
      <w:r w:rsidRPr="00584967">
        <w:rPr>
          <w:rFonts w:ascii="Times New Roman" w:hAnsi="Times New Roman" w:cs="Times New Roman"/>
          <w:sz w:val="24"/>
          <w:szCs w:val="24"/>
        </w:rPr>
        <w:t>Global Campus</w:t>
      </w:r>
    </w:p>
    <w:p w14:paraId="6B335D0E" w14:textId="3D0CF7C8" w:rsidR="001B5E35" w:rsidRPr="00DB3091" w:rsidRDefault="00FE3738" w:rsidP="00955F03">
      <w:pPr>
        <w:jc w:val="center"/>
        <w:rPr>
          <w:rFonts w:ascii="Times New Roman" w:hAnsi="Times New Roman" w:cs="Times New Roman"/>
          <w:sz w:val="24"/>
          <w:szCs w:val="24"/>
        </w:rPr>
      </w:pPr>
      <w:r w:rsidRPr="00DB3091">
        <w:rPr>
          <w:rFonts w:ascii="Times New Roman" w:hAnsi="Times New Roman" w:cs="Times New Roman"/>
          <w:sz w:val="24"/>
          <w:szCs w:val="24"/>
        </w:rPr>
        <w:t>MIS</w:t>
      </w:r>
      <w:r w:rsidR="0025213B" w:rsidRPr="00DB3091">
        <w:rPr>
          <w:rFonts w:ascii="Times New Roman" w:hAnsi="Times New Roman" w:cs="Times New Roman"/>
          <w:sz w:val="24"/>
          <w:szCs w:val="24"/>
        </w:rPr>
        <w:t>4</w:t>
      </w:r>
      <w:r w:rsidR="00396CE2">
        <w:rPr>
          <w:rFonts w:ascii="Times New Roman" w:hAnsi="Times New Roman" w:cs="Times New Roman"/>
          <w:sz w:val="24"/>
          <w:szCs w:val="24"/>
        </w:rPr>
        <w:t>8</w:t>
      </w:r>
      <w:r w:rsidR="00013C17">
        <w:rPr>
          <w:rFonts w:ascii="Times New Roman" w:hAnsi="Times New Roman" w:cs="Times New Roman"/>
          <w:sz w:val="24"/>
          <w:szCs w:val="24"/>
        </w:rPr>
        <w:t>0</w:t>
      </w:r>
      <w:r w:rsidR="001B5E35" w:rsidRPr="00DB3091">
        <w:rPr>
          <w:rFonts w:ascii="Times New Roman" w:hAnsi="Times New Roman" w:cs="Times New Roman"/>
          <w:sz w:val="24"/>
          <w:szCs w:val="24"/>
        </w:rPr>
        <w:t xml:space="preserve"> – </w:t>
      </w:r>
      <w:r w:rsidR="00396CE2">
        <w:rPr>
          <w:rFonts w:ascii="Times New Roman" w:hAnsi="Times New Roman" w:cs="Times New Roman"/>
          <w:sz w:val="24"/>
          <w:szCs w:val="24"/>
        </w:rPr>
        <w:t>Capstone – Business Analytics &amp; Information Systems</w:t>
      </w:r>
    </w:p>
    <w:p w14:paraId="14CC2F93" w14:textId="2D864E3E" w:rsidR="001B5E35" w:rsidRPr="00FE4A38" w:rsidRDefault="0025213B" w:rsidP="00955F03">
      <w:pPr>
        <w:jc w:val="center"/>
        <w:rPr>
          <w:rFonts w:ascii="Times New Roman" w:hAnsi="Times New Roman" w:cs="Times New Roman"/>
          <w:sz w:val="24"/>
          <w:szCs w:val="24"/>
        </w:rPr>
      </w:pPr>
      <w:r w:rsidRPr="00FE4A38">
        <w:rPr>
          <w:rFonts w:ascii="Times New Roman" w:hAnsi="Times New Roman" w:cs="Times New Roman"/>
          <w:sz w:val="24"/>
          <w:szCs w:val="24"/>
        </w:rPr>
        <w:t xml:space="preserve">Dr. </w:t>
      </w:r>
      <w:r w:rsidR="00396CE2">
        <w:rPr>
          <w:rFonts w:ascii="Times New Roman" w:hAnsi="Times New Roman" w:cs="Times New Roman"/>
          <w:sz w:val="24"/>
          <w:szCs w:val="24"/>
        </w:rPr>
        <w:t>Justin Bateh</w:t>
      </w:r>
    </w:p>
    <w:p w14:paraId="552C0C66" w14:textId="27F6AB3C" w:rsidR="001B5E35" w:rsidRPr="001025C1" w:rsidRDefault="00CD09D4" w:rsidP="00955F03">
      <w:pPr>
        <w:jc w:val="center"/>
        <w:rPr>
          <w:rFonts w:ascii="Times New Roman" w:hAnsi="Times New Roman" w:cs="Times New Roman"/>
          <w:sz w:val="24"/>
          <w:szCs w:val="24"/>
        </w:rPr>
      </w:pPr>
      <w:r>
        <w:rPr>
          <w:rFonts w:ascii="Times New Roman" w:hAnsi="Times New Roman" w:cs="Times New Roman"/>
          <w:sz w:val="24"/>
          <w:szCs w:val="24"/>
        </w:rPr>
        <w:t xml:space="preserve">February </w:t>
      </w:r>
      <w:r w:rsidR="008447F2">
        <w:rPr>
          <w:rFonts w:ascii="Times New Roman" w:hAnsi="Times New Roman" w:cs="Times New Roman"/>
          <w:sz w:val="24"/>
          <w:szCs w:val="24"/>
        </w:rPr>
        <w:t>7</w:t>
      </w:r>
      <w:r w:rsidR="001B5E35">
        <w:rPr>
          <w:rFonts w:ascii="Times New Roman" w:hAnsi="Times New Roman" w:cs="Times New Roman"/>
          <w:sz w:val="24"/>
          <w:szCs w:val="24"/>
        </w:rPr>
        <w:t>, 202</w:t>
      </w:r>
      <w:r w:rsidR="00E97C70">
        <w:rPr>
          <w:rFonts w:ascii="Times New Roman" w:hAnsi="Times New Roman" w:cs="Times New Roman"/>
          <w:sz w:val="24"/>
          <w:szCs w:val="24"/>
        </w:rPr>
        <w:t>1</w:t>
      </w:r>
    </w:p>
    <w:p w14:paraId="4774681E" w14:textId="77777777" w:rsidR="00955F03" w:rsidRPr="001025C1" w:rsidRDefault="00955F03">
      <w:pPr>
        <w:rPr>
          <w:rFonts w:ascii="Times New Roman" w:hAnsi="Times New Roman" w:cs="Times New Roman"/>
          <w:sz w:val="24"/>
          <w:szCs w:val="24"/>
        </w:rPr>
      </w:pPr>
    </w:p>
    <w:p w14:paraId="277FDB27" w14:textId="77777777" w:rsidR="00955F03" w:rsidRPr="001025C1" w:rsidRDefault="00955F03">
      <w:pPr>
        <w:rPr>
          <w:rFonts w:ascii="Times New Roman" w:hAnsi="Times New Roman" w:cs="Times New Roman"/>
          <w:sz w:val="24"/>
          <w:szCs w:val="24"/>
        </w:rPr>
      </w:pPr>
    </w:p>
    <w:p w14:paraId="00A9C5B1" w14:textId="77777777" w:rsidR="00955F03" w:rsidRPr="001025C1" w:rsidRDefault="00955F03">
      <w:pPr>
        <w:rPr>
          <w:rFonts w:ascii="Times New Roman" w:hAnsi="Times New Roman" w:cs="Times New Roman"/>
          <w:sz w:val="24"/>
          <w:szCs w:val="24"/>
        </w:rPr>
      </w:pPr>
    </w:p>
    <w:p w14:paraId="22497E35" w14:textId="77777777" w:rsidR="00955F03" w:rsidRPr="001025C1" w:rsidRDefault="00955F03">
      <w:pPr>
        <w:rPr>
          <w:rFonts w:ascii="Times New Roman" w:hAnsi="Times New Roman" w:cs="Times New Roman"/>
          <w:sz w:val="24"/>
          <w:szCs w:val="24"/>
        </w:rPr>
      </w:pPr>
    </w:p>
    <w:p w14:paraId="3692B1CD" w14:textId="77777777" w:rsidR="00955F03" w:rsidRPr="001025C1" w:rsidRDefault="00955F03">
      <w:pPr>
        <w:rPr>
          <w:rFonts w:ascii="Times New Roman" w:hAnsi="Times New Roman" w:cs="Times New Roman"/>
          <w:sz w:val="24"/>
          <w:szCs w:val="24"/>
        </w:rPr>
      </w:pPr>
    </w:p>
    <w:p w14:paraId="273C08AF" w14:textId="77777777" w:rsidR="00955F03" w:rsidRPr="001025C1" w:rsidRDefault="00955F03">
      <w:pPr>
        <w:rPr>
          <w:rFonts w:ascii="Times New Roman" w:hAnsi="Times New Roman" w:cs="Times New Roman"/>
          <w:sz w:val="24"/>
          <w:szCs w:val="24"/>
        </w:rPr>
      </w:pPr>
    </w:p>
    <w:p w14:paraId="5A1D065B" w14:textId="77777777" w:rsidR="00955F03" w:rsidRPr="001025C1" w:rsidRDefault="00955F03">
      <w:pPr>
        <w:rPr>
          <w:rFonts w:ascii="Times New Roman" w:hAnsi="Times New Roman" w:cs="Times New Roman"/>
          <w:sz w:val="24"/>
          <w:szCs w:val="24"/>
        </w:rPr>
      </w:pPr>
    </w:p>
    <w:p w14:paraId="0B9EBD86" w14:textId="77777777" w:rsidR="00955F03" w:rsidRPr="001025C1" w:rsidRDefault="00955F03">
      <w:pPr>
        <w:rPr>
          <w:rFonts w:ascii="Times New Roman" w:hAnsi="Times New Roman" w:cs="Times New Roman"/>
          <w:sz w:val="24"/>
          <w:szCs w:val="24"/>
        </w:rPr>
      </w:pPr>
    </w:p>
    <w:p w14:paraId="258C7796" w14:textId="77777777" w:rsidR="00955F03" w:rsidRPr="001025C1" w:rsidRDefault="00955F03">
      <w:pPr>
        <w:rPr>
          <w:rFonts w:ascii="Times New Roman" w:hAnsi="Times New Roman" w:cs="Times New Roman"/>
          <w:sz w:val="24"/>
          <w:szCs w:val="24"/>
        </w:rPr>
      </w:pPr>
    </w:p>
    <w:p w14:paraId="2CFBC805" w14:textId="77777777" w:rsidR="00955F03" w:rsidRPr="001025C1" w:rsidRDefault="00955F03">
      <w:pPr>
        <w:rPr>
          <w:rFonts w:ascii="Times New Roman" w:hAnsi="Times New Roman" w:cs="Times New Roman"/>
          <w:sz w:val="24"/>
          <w:szCs w:val="24"/>
        </w:rPr>
      </w:pPr>
    </w:p>
    <w:p w14:paraId="5C75C61F" w14:textId="77777777" w:rsidR="00955F03" w:rsidRPr="001025C1" w:rsidRDefault="00955F03">
      <w:pPr>
        <w:rPr>
          <w:rFonts w:ascii="Times New Roman" w:hAnsi="Times New Roman" w:cs="Times New Roman"/>
          <w:sz w:val="24"/>
          <w:szCs w:val="24"/>
        </w:rPr>
      </w:pPr>
    </w:p>
    <w:p w14:paraId="50340160" w14:textId="77777777" w:rsidR="00955F03" w:rsidRPr="001025C1" w:rsidRDefault="00955F03">
      <w:pPr>
        <w:rPr>
          <w:rFonts w:ascii="Times New Roman" w:hAnsi="Times New Roman" w:cs="Times New Roman"/>
          <w:sz w:val="24"/>
          <w:szCs w:val="24"/>
        </w:rPr>
      </w:pPr>
    </w:p>
    <w:p w14:paraId="1A0B643A" w14:textId="77777777" w:rsidR="00955F03" w:rsidRPr="001025C1" w:rsidRDefault="00955F03">
      <w:pPr>
        <w:rPr>
          <w:rFonts w:ascii="Times New Roman" w:hAnsi="Times New Roman" w:cs="Times New Roman"/>
          <w:sz w:val="24"/>
          <w:szCs w:val="24"/>
        </w:rPr>
      </w:pPr>
    </w:p>
    <w:p w14:paraId="17819927" w14:textId="52D0D52F" w:rsidR="00955F03" w:rsidRDefault="00955F03">
      <w:pPr>
        <w:rPr>
          <w:rFonts w:ascii="Times New Roman" w:hAnsi="Times New Roman" w:cs="Times New Roman"/>
          <w:sz w:val="24"/>
          <w:szCs w:val="24"/>
        </w:rPr>
      </w:pPr>
    </w:p>
    <w:p w14:paraId="308F3AD3" w14:textId="77777777" w:rsidR="0025213B" w:rsidRPr="001025C1" w:rsidRDefault="0025213B">
      <w:pPr>
        <w:rPr>
          <w:rFonts w:ascii="Times New Roman" w:hAnsi="Times New Roman" w:cs="Times New Roman"/>
          <w:sz w:val="24"/>
          <w:szCs w:val="24"/>
        </w:rPr>
      </w:pPr>
    </w:p>
    <w:p w14:paraId="1A44FAC7" w14:textId="77777777" w:rsidR="00AE3390" w:rsidRDefault="00AE3390" w:rsidP="00AE3390">
      <w:pPr>
        <w:spacing w:line="480" w:lineRule="auto"/>
        <w:jc w:val="center"/>
        <w:rPr>
          <w:rFonts w:ascii="Times New Roman" w:hAnsi="Times New Roman" w:cs="Times New Roman"/>
          <w:b/>
          <w:bCs/>
          <w:sz w:val="24"/>
          <w:szCs w:val="24"/>
        </w:rPr>
      </w:pPr>
      <w:r w:rsidRPr="00AE3390">
        <w:rPr>
          <w:rFonts w:ascii="Times New Roman" w:hAnsi="Times New Roman" w:cs="Times New Roman"/>
          <w:b/>
          <w:bCs/>
          <w:sz w:val="24"/>
          <w:szCs w:val="24"/>
        </w:rPr>
        <w:lastRenderedPageBreak/>
        <w:t>Portfolio Project - Option #1: Business Intelligence Solution for U.S. Organization</w:t>
      </w:r>
    </w:p>
    <w:p w14:paraId="654B6784" w14:textId="18CF2B71" w:rsidR="00AB73C1" w:rsidRDefault="00AB73C1" w:rsidP="00AB73C1">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New York Times is a company dedicated to reporting stories worldwide, believing that transmitting information to the public about different topics will enrich people's lives. It was established in 1851, and it has a reputation for being objective and focused on the cultured and intellectual audience. The New York Times has covered and reported many events worldwide that have positioned it as the largest newspaper in circulation (Augustyn, 2020). This organization should count on an efficient and reliable system that allows it to gather, analyze, and deliver data to comply with its business objective. The New York Times has access to different data sources, making it an excellent candidate to implement business intelligence tools to enhance its processes.</w:t>
      </w:r>
      <w:r w:rsidR="008D2EE7" w:rsidRPr="00AE5BC9">
        <w:rPr>
          <w:rFonts w:ascii="Times New Roman" w:hAnsi="Times New Roman" w:cs="Times New Roman"/>
          <w:sz w:val="24"/>
          <w:szCs w:val="24"/>
        </w:rPr>
        <w:tab/>
      </w:r>
    </w:p>
    <w:p w14:paraId="58D761A1" w14:textId="77EE961B" w:rsidR="003B72CC" w:rsidRDefault="00CE493C" w:rsidP="00AB73C1">
      <w:pPr>
        <w:spacing w:line="480" w:lineRule="auto"/>
        <w:ind w:firstLine="720"/>
        <w:rPr>
          <w:rFonts w:ascii="Times New Roman" w:hAnsi="Times New Roman" w:cs="Times New Roman"/>
          <w:sz w:val="24"/>
          <w:szCs w:val="24"/>
        </w:rPr>
      </w:pPr>
      <w:r w:rsidRPr="003B72CC">
        <w:rPr>
          <w:rFonts w:ascii="Times New Roman" w:hAnsi="Times New Roman" w:cs="Times New Roman"/>
          <w:sz w:val="24"/>
          <w:szCs w:val="24"/>
        </w:rPr>
        <w:t xml:space="preserve">The New York Times </w:t>
      </w:r>
      <w:r w:rsidR="003B72CC" w:rsidRPr="003B72CC">
        <w:rPr>
          <w:rFonts w:ascii="Times New Roman" w:hAnsi="Times New Roman" w:cs="Times New Roman"/>
          <w:sz w:val="24"/>
          <w:szCs w:val="24"/>
        </w:rPr>
        <w:t xml:space="preserve">is </w:t>
      </w:r>
      <w:r w:rsidRPr="003B72CC">
        <w:rPr>
          <w:rFonts w:ascii="Times New Roman" w:hAnsi="Times New Roman" w:cs="Times New Roman"/>
          <w:sz w:val="24"/>
          <w:szCs w:val="24"/>
        </w:rPr>
        <w:t>work</w:t>
      </w:r>
      <w:r w:rsidR="003B72CC" w:rsidRPr="003B72CC">
        <w:rPr>
          <w:rFonts w:ascii="Times New Roman" w:hAnsi="Times New Roman" w:cs="Times New Roman"/>
          <w:sz w:val="24"/>
          <w:szCs w:val="24"/>
        </w:rPr>
        <w:t>ing</w:t>
      </w:r>
      <w:r w:rsidRPr="003B72CC">
        <w:rPr>
          <w:rFonts w:ascii="Times New Roman" w:hAnsi="Times New Roman" w:cs="Times New Roman"/>
          <w:sz w:val="24"/>
          <w:szCs w:val="24"/>
        </w:rPr>
        <w:t xml:space="preserve"> with public datasets </w:t>
      </w:r>
      <w:r w:rsidR="003B72CC" w:rsidRPr="003B72CC">
        <w:rPr>
          <w:rFonts w:ascii="Times New Roman" w:hAnsi="Times New Roman" w:cs="Times New Roman"/>
          <w:sz w:val="24"/>
          <w:szCs w:val="24"/>
        </w:rPr>
        <w:t>about</w:t>
      </w:r>
      <w:r w:rsidRPr="003B72CC">
        <w:rPr>
          <w:rFonts w:ascii="Times New Roman" w:hAnsi="Times New Roman" w:cs="Times New Roman"/>
          <w:sz w:val="24"/>
          <w:szCs w:val="24"/>
        </w:rPr>
        <w:t xml:space="preserve"> the COVID-19 outbreak since January 2020. </w:t>
      </w:r>
      <w:r w:rsidR="003B72CC">
        <w:rPr>
          <w:rFonts w:ascii="Times New Roman" w:hAnsi="Times New Roman" w:cs="Times New Roman"/>
          <w:sz w:val="24"/>
          <w:szCs w:val="24"/>
        </w:rPr>
        <w:t>The data gathered by health care organizations need to be compiled and organized to understand any patterns and take decisions to avoid the spread. The first COVID-19</w:t>
      </w:r>
      <w:r w:rsidR="005C130B">
        <w:rPr>
          <w:rFonts w:ascii="Times New Roman" w:hAnsi="Times New Roman" w:cs="Times New Roman"/>
          <w:sz w:val="24"/>
          <w:szCs w:val="24"/>
        </w:rPr>
        <w:t xml:space="preserve"> </w:t>
      </w:r>
      <w:r w:rsidR="003B72CC">
        <w:rPr>
          <w:rFonts w:ascii="Times New Roman" w:hAnsi="Times New Roman" w:cs="Times New Roman"/>
          <w:sz w:val="24"/>
          <w:szCs w:val="24"/>
        </w:rPr>
        <w:t>case confirmed in the U.S. was on January 21, 2020</w:t>
      </w:r>
      <w:r w:rsidR="00682539">
        <w:rPr>
          <w:rFonts w:ascii="Times New Roman" w:hAnsi="Times New Roman" w:cs="Times New Roman"/>
          <w:sz w:val="24"/>
          <w:szCs w:val="24"/>
        </w:rPr>
        <w:t>,</w:t>
      </w:r>
      <w:r w:rsidR="003B72CC">
        <w:rPr>
          <w:rFonts w:ascii="Times New Roman" w:hAnsi="Times New Roman" w:cs="Times New Roman"/>
          <w:sz w:val="24"/>
          <w:szCs w:val="24"/>
        </w:rPr>
        <w:t xml:space="preserve"> and since </w:t>
      </w:r>
      <w:r w:rsidR="005C130B">
        <w:rPr>
          <w:rFonts w:ascii="Times New Roman" w:hAnsi="Times New Roman" w:cs="Times New Roman"/>
          <w:sz w:val="24"/>
          <w:szCs w:val="24"/>
        </w:rPr>
        <w:t>t</w:t>
      </w:r>
      <w:r w:rsidR="003B72CC">
        <w:rPr>
          <w:rFonts w:ascii="Times New Roman" w:hAnsi="Times New Roman" w:cs="Times New Roman"/>
          <w:sz w:val="24"/>
          <w:szCs w:val="24"/>
        </w:rPr>
        <w:t>hen</w:t>
      </w:r>
      <w:r w:rsidR="005C130B">
        <w:rPr>
          <w:rFonts w:ascii="Times New Roman" w:hAnsi="Times New Roman" w:cs="Times New Roman"/>
          <w:sz w:val="24"/>
          <w:szCs w:val="24"/>
        </w:rPr>
        <w:t>,</w:t>
      </w:r>
      <w:r w:rsidR="003B72CC">
        <w:rPr>
          <w:rFonts w:ascii="Times New Roman" w:hAnsi="Times New Roman" w:cs="Times New Roman"/>
          <w:sz w:val="24"/>
          <w:szCs w:val="24"/>
        </w:rPr>
        <w:t xml:space="preserve"> the New York Times has been tracking the numbers of cases</w:t>
      </w:r>
      <w:r w:rsidR="00A32D7A">
        <w:rPr>
          <w:rFonts w:ascii="Times New Roman" w:hAnsi="Times New Roman" w:cs="Times New Roman"/>
          <w:sz w:val="24"/>
          <w:szCs w:val="24"/>
        </w:rPr>
        <w:t xml:space="preserve"> (</w:t>
      </w:r>
      <w:r w:rsidR="00A32D7A" w:rsidRPr="004648BB">
        <w:rPr>
          <w:rFonts w:ascii="Times New Roman" w:hAnsi="Times New Roman" w:cs="Times New Roman"/>
          <w:sz w:val="24"/>
          <w:szCs w:val="24"/>
        </w:rPr>
        <w:t>Allen</w:t>
      </w:r>
      <w:r w:rsidR="00A32D7A">
        <w:rPr>
          <w:rFonts w:ascii="Times New Roman" w:hAnsi="Times New Roman" w:cs="Times New Roman"/>
          <w:sz w:val="24"/>
          <w:szCs w:val="24"/>
        </w:rPr>
        <w:t xml:space="preserve"> et al., 2020). </w:t>
      </w:r>
      <w:r w:rsidR="005C130B">
        <w:rPr>
          <w:rFonts w:ascii="Times New Roman" w:hAnsi="Times New Roman" w:cs="Times New Roman"/>
          <w:sz w:val="24"/>
          <w:szCs w:val="24"/>
        </w:rPr>
        <w:t>T</w:t>
      </w:r>
      <w:r w:rsidR="003B72CC">
        <w:rPr>
          <w:rFonts w:ascii="Times New Roman" w:hAnsi="Times New Roman" w:cs="Times New Roman"/>
          <w:sz w:val="24"/>
          <w:szCs w:val="24"/>
        </w:rPr>
        <w:t>h</w:t>
      </w:r>
      <w:r w:rsidR="00682539">
        <w:rPr>
          <w:rFonts w:ascii="Times New Roman" w:hAnsi="Times New Roman" w:cs="Times New Roman"/>
          <w:sz w:val="24"/>
          <w:szCs w:val="24"/>
        </w:rPr>
        <w:t>is study's variables</w:t>
      </w:r>
      <w:r w:rsidR="003B72CC">
        <w:rPr>
          <w:rFonts w:ascii="Times New Roman" w:hAnsi="Times New Roman" w:cs="Times New Roman"/>
          <w:sz w:val="24"/>
          <w:szCs w:val="24"/>
        </w:rPr>
        <w:t xml:space="preserve"> are date, county, </w:t>
      </w:r>
      <w:r w:rsidR="00682539">
        <w:rPr>
          <w:rFonts w:ascii="Times New Roman" w:hAnsi="Times New Roman" w:cs="Times New Roman"/>
          <w:sz w:val="24"/>
          <w:szCs w:val="24"/>
        </w:rPr>
        <w:t>S</w:t>
      </w:r>
      <w:r w:rsidR="003B72CC">
        <w:rPr>
          <w:rFonts w:ascii="Times New Roman" w:hAnsi="Times New Roman" w:cs="Times New Roman"/>
          <w:sz w:val="24"/>
          <w:szCs w:val="24"/>
        </w:rPr>
        <w:t xml:space="preserve">tate, fips, cases, and deaths for COVID-19 </w:t>
      </w:r>
      <w:r w:rsidR="00682539">
        <w:rPr>
          <w:rFonts w:ascii="Times New Roman" w:hAnsi="Times New Roman" w:cs="Times New Roman"/>
          <w:sz w:val="24"/>
          <w:szCs w:val="24"/>
        </w:rPr>
        <w:t>from</w:t>
      </w:r>
      <w:r w:rsidR="003B72CC">
        <w:rPr>
          <w:rFonts w:ascii="Times New Roman" w:hAnsi="Times New Roman" w:cs="Times New Roman"/>
          <w:sz w:val="24"/>
          <w:szCs w:val="24"/>
        </w:rPr>
        <w:t xml:space="preserve"> the first case until December 31, 2020</w:t>
      </w:r>
      <w:r w:rsidR="00BE1D48">
        <w:rPr>
          <w:rFonts w:ascii="Times New Roman" w:hAnsi="Times New Roman" w:cs="Times New Roman"/>
          <w:sz w:val="24"/>
          <w:szCs w:val="24"/>
        </w:rPr>
        <w:t xml:space="preserve"> </w:t>
      </w:r>
      <w:r w:rsidR="00AB14A2">
        <w:rPr>
          <w:rFonts w:ascii="Times New Roman" w:hAnsi="Times New Roman" w:cs="Times New Roman"/>
          <w:sz w:val="24"/>
          <w:szCs w:val="24"/>
        </w:rPr>
        <w:t>(</w:t>
      </w:r>
      <w:r w:rsidR="00AB14A2" w:rsidRPr="00AB14A2">
        <w:rPr>
          <w:rFonts w:ascii="Times New Roman" w:hAnsi="Times New Roman" w:cs="Times New Roman"/>
          <w:sz w:val="24"/>
          <w:szCs w:val="24"/>
        </w:rPr>
        <w:t>The New York Times</w:t>
      </w:r>
      <w:r w:rsidR="00AB14A2">
        <w:rPr>
          <w:rFonts w:ascii="Times New Roman" w:hAnsi="Times New Roman" w:cs="Times New Roman"/>
          <w:sz w:val="24"/>
          <w:szCs w:val="24"/>
        </w:rPr>
        <w:t xml:space="preserve">, </w:t>
      </w:r>
      <w:r w:rsidR="00AB14A2" w:rsidRPr="00AB14A2">
        <w:rPr>
          <w:rFonts w:ascii="Times New Roman" w:hAnsi="Times New Roman" w:cs="Times New Roman"/>
          <w:sz w:val="24"/>
          <w:szCs w:val="24"/>
        </w:rPr>
        <w:t>2020).</w:t>
      </w:r>
      <w:r w:rsidR="00CE0A63">
        <w:rPr>
          <w:rFonts w:ascii="Times New Roman" w:hAnsi="Times New Roman" w:cs="Times New Roman"/>
          <w:sz w:val="24"/>
          <w:szCs w:val="24"/>
        </w:rPr>
        <w:t xml:space="preserve"> </w:t>
      </w:r>
      <w:r w:rsidR="00CE0A63">
        <w:rPr>
          <w:rFonts w:ascii="Times New Roman" w:hAnsi="Times New Roman" w:cs="Times New Roman"/>
          <w:sz w:val="24"/>
          <w:szCs w:val="24"/>
        </w:rPr>
        <w:t xml:space="preserve">Many researches and companies rely on the information that circulates online and The New York Times should focus on providing excellent coverage of important events to show unbiased and objective reports for its users. </w:t>
      </w:r>
      <w:r w:rsidR="00CE0A63">
        <w:rPr>
          <w:rFonts w:ascii="Times New Roman" w:hAnsi="Times New Roman" w:cs="Times New Roman"/>
          <w:sz w:val="24"/>
          <w:szCs w:val="24"/>
        </w:rPr>
        <w:tab/>
      </w:r>
    </w:p>
    <w:p w14:paraId="183CE572" w14:textId="3D8562B4" w:rsidR="003A1E95" w:rsidRDefault="00BE1D48" w:rsidP="00D75FF2">
      <w:pPr>
        <w:spacing w:line="480" w:lineRule="auto"/>
        <w:rPr>
          <w:rFonts w:ascii="Times New Roman" w:hAnsi="Times New Roman" w:cs="Times New Roman"/>
          <w:sz w:val="24"/>
          <w:szCs w:val="24"/>
        </w:rPr>
      </w:pPr>
      <w:r>
        <w:rPr>
          <w:rFonts w:ascii="Times New Roman" w:hAnsi="Times New Roman" w:cs="Times New Roman"/>
          <w:sz w:val="24"/>
          <w:szCs w:val="24"/>
        </w:rPr>
        <w:tab/>
        <w:t>The public dataset is stored in GitHub</w:t>
      </w:r>
      <w:r w:rsidR="00682539">
        <w:rPr>
          <w:rFonts w:ascii="Times New Roman" w:hAnsi="Times New Roman" w:cs="Times New Roman"/>
          <w:sz w:val="24"/>
          <w:szCs w:val="24"/>
        </w:rPr>
        <w:t>,</w:t>
      </w:r>
      <w:r w:rsidR="005C130B">
        <w:rPr>
          <w:rFonts w:ascii="Times New Roman" w:hAnsi="Times New Roman" w:cs="Times New Roman"/>
          <w:sz w:val="24"/>
          <w:szCs w:val="24"/>
        </w:rPr>
        <w:t xml:space="preserve"> where many other entities could </w:t>
      </w:r>
      <w:r w:rsidR="00682539">
        <w:rPr>
          <w:rFonts w:ascii="Times New Roman" w:hAnsi="Times New Roman" w:cs="Times New Roman"/>
          <w:sz w:val="24"/>
          <w:szCs w:val="24"/>
        </w:rPr>
        <w:t xml:space="preserve">access </w:t>
      </w:r>
      <w:r w:rsidR="005C130B">
        <w:rPr>
          <w:rFonts w:ascii="Times New Roman" w:hAnsi="Times New Roman" w:cs="Times New Roman"/>
          <w:sz w:val="24"/>
          <w:szCs w:val="24"/>
        </w:rPr>
        <w:t xml:space="preserve">and analyze the impact of COVID-19 cases in </w:t>
      </w:r>
      <w:r w:rsidR="00682539">
        <w:rPr>
          <w:rFonts w:ascii="Times New Roman" w:hAnsi="Times New Roman" w:cs="Times New Roman"/>
          <w:sz w:val="24"/>
          <w:szCs w:val="24"/>
        </w:rPr>
        <w:t>different</w:t>
      </w:r>
      <w:r w:rsidR="005C130B">
        <w:rPr>
          <w:rFonts w:ascii="Times New Roman" w:hAnsi="Times New Roman" w:cs="Times New Roman"/>
          <w:sz w:val="24"/>
          <w:szCs w:val="24"/>
        </w:rPr>
        <w:t xml:space="preserve"> </w:t>
      </w:r>
      <w:r w:rsidR="00EC5A6B">
        <w:rPr>
          <w:rFonts w:ascii="Times New Roman" w:hAnsi="Times New Roman" w:cs="Times New Roman"/>
          <w:sz w:val="24"/>
          <w:szCs w:val="24"/>
        </w:rPr>
        <w:t xml:space="preserve">industries. </w:t>
      </w:r>
      <w:r w:rsidR="003A1E95">
        <w:rPr>
          <w:rFonts w:ascii="Times New Roman" w:hAnsi="Times New Roman" w:cs="Times New Roman"/>
          <w:sz w:val="24"/>
          <w:szCs w:val="24"/>
        </w:rPr>
        <w:t xml:space="preserve">Tracking the spread of this virus could help </w:t>
      </w:r>
      <w:r w:rsidR="00682539">
        <w:rPr>
          <w:rFonts w:ascii="Times New Roman" w:hAnsi="Times New Roman" w:cs="Times New Roman"/>
          <w:sz w:val="24"/>
          <w:szCs w:val="24"/>
        </w:rPr>
        <w:t>understand the effect in some sectors, and it could help</w:t>
      </w:r>
      <w:r w:rsidR="003A1E95">
        <w:rPr>
          <w:rFonts w:ascii="Times New Roman" w:hAnsi="Times New Roman" w:cs="Times New Roman"/>
          <w:sz w:val="24"/>
          <w:szCs w:val="24"/>
        </w:rPr>
        <w:t xml:space="preserve"> increase the measures of safety and find secondary plans to reinforce the economy.</w:t>
      </w:r>
      <w:r w:rsidR="00347B81">
        <w:rPr>
          <w:rFonts w:ascii="Times New Roman" w:hAnsi="Times New Roman" w:cs="Times New Roman"/>
          <w:sz w:val="24"/>
          <w:szCs w:val="24"/>
        </w:rPr>
        <w:t xml:space="preserve"> Some of the industries affected by </w:t>
      </w:r>
      <w:r w:rsidR="00347B81">
        <w:rPr>
          <w:rFonts w:ascii="Times New Roman" w:hAnsi="Times New Roman" w:cs="Times New Roman"/>
          <w:sz w:val="24"/>
          <w:szCs w:val="24"/>
        </w:rPr>
        <w:lastRenderedPageBreak/>
        <w:t xml:space="preserve">COVID-19 are airlines, leisure facilities, oil and gas drilling, auto parts and equipment, and restaurants (Haydon &amp; Kumar, 2020). </w:t>
      </w:r>
      <w:r w:rsidR="003A1E95">
        <w:rPr>
          <w:rFonts w:ascii="Times New Roman" w:hAnsi="Times New Roman" w:cs="Times New Roman"/>
          <w:sz w:val="24"/>
          <w:szCs w:val="24"/>
        </w:rPr>
        <w:t>The analysis of this dataset is done by SAS</w:t>
      </w:r>
      <w:r w:rsidR="00682539">
        <w:rPr>
          <w:rFonts w:ascii="Times New Roman" w:hAnsi="Times New Roman" w:cs="Times New Roman"/>
          <w:sz w:val="24"/>
          <w:szCs w:val="24"/>
        </w:rPr>
        <w:t>, a statistical software that can handle big</w:t>
      </w:r>
      <w:r w:rsidR="003A1E95">
        <w:rPr>
          <w:rFonts w:ascii="Times New Roman" w:hAnsi="Times New Roman" w:cs="Times New Roman"/>
          <w:sz w:val="24"/>
          <w:szCs w:val="24"/>
        </w:rPr>
        <w:t xml:space="preserve"> data and represent it in graphs. It is an efficient and reliable </w:t>
      </w:r>
      <w:r w:rsidR="00347B81">
        <w:rPr>
          <w:rFonts w:ascii="Times New Roman" w:hAnsi="Times New Roman" w:cs="Times New Roman"/>
          <w:sz w:val="24"/>
          <w:szCs w:val="24"/>
        </w:rPr>
        <w:t xml:space="preserve">BI solution </w:t>
      </w:r>
      <w:r w:rsidR="003A1E95">
        <w:rPr>
          <w:rFonts w:ascii="Times New Roman" w:hAnsi="Times New Roman" w:cs="Times New Roman"/>
          <w:sz w:val="24"/>
          <w:szCs w:val="24"/>
        </w:rPr>
        <w:t xml:space="preserve">tool that will support the </w:t>
      </w:r>
      <w:r w:rsidR="00682539">
        <w:rPr>
          <w:rFonts w:ascii="Times New Roman" w:hAnsi="Times New Roman" w:cs="Times New Roman"/>
          <w:sz w:val="24"/>
          <w:szCs w:val="24"/>
        </w:rPr>
        <w:t>New York Times' work</w:t>
      </w:r>
      <w:r w:rsidR="003A1E95">
        <w:rPr>
          <w:rFonts w:ascii="Times New Roman" w:hAnsi="Times New Roman" w:cs="Times New Roman"/>
          <w:sz w:val="24"/>
          <w:szCs w:val="24"/>
        </w:rPr>
        <w:t xml:space="preserve"> covering the pandemic </w:t>
      </w:r>
      <w:r w:rsidR="003A1E95" w:rsidRPr="003A1E95">
        <w:rPr>
          <w:rFonts w:ascii="Times New Roman" w:hAnsi="Times New Roman" w:cs="Times New Roman"/>
          <w:sz w:val="24"/>
          <w:szCs w:val="24"/>
        </w:rPr>
        <w:t>(Why Business Intelligence Is Important, 2020).</w:t>
      </w:r>
    </w:p>
    <w:p w14:paraId="79BB0197" w14:textId="21686FFB" w:rsidR="00AB73C1" w:rsidRDefault="00CE0A63" w:rsidP="003F6E79">
      <w:pPr>
        <w:spacing w:line="480" w:lineRule="auto"/>
        <w:rPr>
          <w:rFonts w:ascii="Times New Roman" w:hAnsi="Times New Roman" w:cs="Times New Roman"/>
          <w:sz w:val="24"/>
          <w:szCs w:val="24"/>
        </w:rPr>
      </w:pPr>
      <w:r>
        <w:rPr>
          <w:rFonts w:ascii="Times New Roman" w:hAnsi="Times New Roman" w:cs="Times New Roman"/>
          <w:sz w:val="24"/>
          <w:szCs w:val="24"/>
        </w:rPr>
        <w:tab/>
      </w:r>
      <w:r w:rsidR="00542973">
        <w:rPr>
          <w:rFonts w:ascii="Times New Roman" w:hAnsi="Times New Roman" w:cs="Times New Roman"/>
          <w:sz w:val="24"/>
          <w:szCs w:val="24"/>
        </w:rPr>
        <w:t>The ongoing repository of COVID-19 cases and deaths updated by The New York Times on GitHub has been compiled from state and local governments, and health departments, thus, this data is reliable and it could be accessed by the public</w:t>
      </w:r>
      <w:r w:rsidR="00AE730F">
        <w:rPr>
          <w:rFonts w:ascii="Times New Roman" w:hAnsi="Times New Roman" w:cs="Times New Roman"/>
          <w:sz w:val="24"/>
          <w:szCs w:val="24"/>
        </w:rPr>
        <w:t xml:space="preserve"> </w:t>
      </w:r>
      <w:r w:rsidR="00AE730F">
        <w:rPr>
          <w:rFonts w:ascii="Times New Roman" w:hAnsi="Times New Roman" w:cs="Times New Roman"/>
          <w:sz w:val="24"/>
          <w:szCs w:val="24"/>
        </w:rPr>
        <w:t>(</w:t>
      </w:r>
      <w:r w:rsidR="00AE730F" w:rsidRPr="00AB14A2">
        <w:rPr>
          <w:rFonts w:ascii="Times New Roman" w:hAnsi="Times New Roman" w:cs="Times New Roman"/>
          <w:sz w:val="24"/>
          <w:szCs w:val="24"/>
        </w:rPr>
        <w:t>The New York Times</w:t>
      </w:r>
      <w:r w:rsidR="00AE730F">
        <w:rPr>
          <w:rFonts w:ascii="Times New Roman" w:hAnsi="Times New Roman" w:cs="Times New Roman"/>
          <w:sz w:val="24"/>
          <w:szCs w:val="24"/>
        </w:rPr>
        <w:t xml:space="preserve">, </w:t>
      </w:r>
      <w:r w:rsidR="00AE730F" w:rsidRPr="00AB14A2">
        <w:rPr>
          <w:rFonts w:ascii="Times New Roman" w:hAnsi="Times New Roman" w:cs="Times New Roman"/>
          <w:sz w:val="24"/>
          <w:szCs w:val="24"/>
        </w:rPr>
        <w:t>2020).</w:t>
      </w:r>
      <w:r w:rsidR="00AE730F">
        <w:rPr>
          <w:rFonts w:ascii="Times New Roman" w:hAnsi="Times New Roman" w:cs="Times New Roman"/>
          <w:sz w:val="24"/>
          <w:szCs w:val="24"/>
        </w:rPr>
        <w:t xml:space="preserve"> </w:t>
      </w:r>
      <w:r w:rsidR="00870CE6">
        <w:rPr>
          <w:rFonts w:ascii="Times New Roman" w:hAnsi="Times New Roman" w:cs="Times New Roman"/>
          <w:sz w:val="24"/>
          <w:szCs w:val="24"/>
        </w:rPr>
        <w:t>By August 2020, there were 79,611,982 tests reported from which 6,873,739 tested positive (</w:t>
      </w:r>
      <w:r w:rsidR="00870CE6" w:rsidRPr="00870CE6">
        <w:rPr>
          <w:rFonts w:ascii="Times New Roman" w:hAnsi="Times New Roman" w:cs="Times New Roman"/>
          <w:sz w:val="24"/>
          <w:szCs w:val="24"/>
        </w:rPr>
        <w:t>Previous U.S. Viral Testing Data</w:t>
      </w:r>
      <w:r w:rsidR="00870CE6">
        <w:rPr>
          <w:rFonts w:ascii="Times New Roman" w:hAnsi="Times New Roman" w:cs="Times New Roman"/>
          <w:sz w:val="24"/>
          <w:szCs w:val="24"/>
        </w:rPr>
        <w:t xml:space="preserve">, </w:t>
      </w:r>
      <w:r w:rsidR="00870CE6">
        <w:rPr>
          <w:rFonts w:ascii="Times New Roman" w:hAnsi="Times New Roman" w:cs="Times New Roman"/>
          <w:sz w:val="24"/>
          <w:szCs w:val="24"/>
        </w:rPr>
        <w:t>2020).</w:t>
      </w:r>
      <w:r w:rsidR="00AE5D36">
        <w:rPr>
          <w:rFonts w:ascii="Times New Roman" w:hAnsi="Times New Roman" w:cs="Times New Roman"/>
          <w:sz w:val="24"/>
          <w:szCs w:val="24"/>
        </w:rPr>
        <w:t xml:space="preserve"> The active COVID-19 testing within the U.S. has became challenging to gather and process the data due to its extensive size. However, this is a perfect opportunity to implement business intelligence tools to report data through the analysis </w:t>
      </w:r>
      <w:r w:rsidR="0015398D">
        <w:rPr>
          <w:rFonts w:ascii="Times New Roman" w:hAnsi="Times New Roman" w:cs="Times New Roman"/>
          <w:sz w:val="24"/>
          <w:szCs w:val="24"/>
        </w:rPr>
        <w:t>of summaries and graphs that will present a better detail of trends that eventually will help to predict or understand behaviors (</w:t>
      </w:r>
      <w:r w:rsidR="0015398D">
        <w:rPr>
          <w:rFonts w:ascii="Times New Roman" w:hAnsi="Times New Roman" w:cs="Times New Roman"/>
          <w:sz w:val="24"/>
          <w:szCs w:val="24"/>
        </w:rPr>
        <w:t>Pratt &amp; Fruhlinger, 2019).</w:t>
      </w:r>
    </w:p>
    <w:p w14:paraId="648DEB15" w14:textId="77777777" w:rsidR="00365FDA" w:rsidRDefault="008024BD" w:rsidP="00365FDA">
      <w:pPr>
        <w:spacing w:line="480" w:lineRule="auto"/>
        <w:rPr>
          <w:rFonts w:ascii="Times New Roman" w:hAnsi="Times New Roman" w:cs="Times New Roman"/>
          <w:sz w:val="24"/>
          <w:szCs w:val="24"/>
        </w:rPr>
      </w:pPr>
      <w:r>
        <w:rPr>
          <w:rFonts w:ascii="Times New Roman" w:hAnsi="Times New Roman" w:cs="Times New Roman"/>
          <w:sz w:val="24"/>
          <w:szCs w:val="24"/>
        </w:rPr>
        <w:tab/>
      </w:r>
      <w:r w:rsidR="00365FDA">
        <w:rPr>
          <w:rFonts w:ascii="Times New Roman" w:hAnsi="Times New Roman" w:cs="Times New Roman"/>
          <w:sz w:val="24"/>
          <w:szCs w:val="24"/>
        </w:rPr>
        <w:t xml:space="preserve">SAS (Statistical Analysis Software) or statistical software package is handy for predictive, descriptive, and prescriptive analysis. It is also used for data management and graphical reports due to its versatility in the acceptance of several input data sources. It has a unique graphical user interface (GUI) that grants the facility to use this software. SAS provides high-quality machine learning features for data analytics that can handle a high volume of data. SAS is a competitive tool with both analytical and graphical aid to inform and represent useful patterns that will provide better insight into the responsible entities to make decisions. It offers high security and excellent customer service levels; however, it is not open-source and is highly-priced (Advantages of SAS, n.d.). This business intelligence solution will provide to The New </w:t>
      </w:r>
      <w:r w:rsidR="00365FDA">
        <w:rPr>
          <w:rFonts w:ascii="Times New Roman" w:hAnsi="Times New Roman" w:cs="Times New Roman"/>
          <w:sz w:val="24"/>
          <w:szCs w:val="24"/>
        </w:rPr>
        <w:lastRenderedPageBreak/>
        <w:t>York Times the interface to import, analyze, and graph data in an efficient way to release reliable reports.</w:t>
      </w:r>
    </w:p>
    <w:p w14:paraId="01440622" w14:textId="5C47B53E" w:rsidR="00912FB4" w:rsidRDefault="00365FDA" w:rsidP="003F6E79">
      <w:pPr>
        <w:spacing w:line="480" w:lineRule="auto"/>
        <w:rPr>
          <w:rFonts w:ascii="Times New Roman" w:hAnsi="Times New Roman" w:cs="Times New Roman"/>
          <w:sz w:val="24"/>
          <w:szCs w:val="24"/>
        </w:rPr>
      </w:pPr>
      <w:r>
        <w:rPr>
          <w:rFonts w:ascii="Times New Roman" w:hAnsi="Times New Roman" w:cs="Times New Roman"/>
          <w:sz w:val="24"/>
          <w:szCs w:val="24"/>
        </w:rPr>
        <w:tab/>
        <w:t>Some of the graphical data representations that SAS provides are histograms, bar charts, pie charts, scatter plots, box plots, and heat maps. Data visualization plays an essential role in organizations that want to describe patterns or find out anomalies. Each graphical representation has specific uses depending on the nature of the variables; for instance, a histogram represents the probability of distribution of a continuous variable, whereas a scatter plot shows the relationship between two variables (Kumari, 2020). The New York Times currently is using histograms, bar charts, and heat maps to represent COVID-19 cases within the U.S.</w:t>
      </w:r>
    </w:p>
    <w:p w14:paraId="77F9BDB7" w14:textId="69FF094A" w:rsidR="00AA6EA5" w:rsidRPr="00DF7B15" w:rsidRDefault="00AA6EA5" w:rsidP="00AA6EA5">
      <w:pPr>
        <w:spacing w:line="480" w:lineRule="auto"/>
        <w:rPr>
          <w:rFonts w:ascii="Times New Roman" w:hAnsi="Times New Roman" w:cs="Times New Roman"/>
          <w:b/>
          <w:bCs/>
          <w:sz w:val="24"/>
          <w:szCs w:val="24"/>
        </w:rPr>
      </w:pPr>
      <w:r w:rsidRPr="00DF7B15">
        <w:rPr>
          <w:rFonts w:ascii="Times New Roman" w:hAnsi="Times New Roman" w:cs="Times New Roman"/>
          <w:b/>
          <w:bCs/>
          <w:sz w:val="24"/>
          <w:szCs w:val="24"/>
        </w:rPr>
        <w:t>Figure 1.</w:t>
      </w:r>
    </w:p>
    <w:p w14:paraId="42F01BAD" w14:textId="5CA92406" w:rsidR="00AA6EA5" w:rsidRDefault="00AA6EA5" w:rsidP="00AA6EA5">
      <w:pPr>
        <w:spacing w:line="480" w:lineRule="auto"/>
        <w:rPr>
          <w:rFonts w:ascii="Times New Roman" w:hAnsi="Times New Roman" w:cs="Times New Roman"/>
          <w:i/>
          <w:iCs/>
          <w:sz w:val="24"/>
          <w:szCs w:val="24"/>
        </w:rPr>
      </w:pPr>
      <w:r>
        <w:rPr>
          <w:rFonts w:ascii="Times New Roman" w:hAnsi="Times New Roman" w:cs="Times New Roman"/>
          <w:i/>
          <w:iCs/>
          <w:sz w:val="24"/>
          <w:szCs w:val="24"/>
        </w:rPr>
        <w:t>Code to import raw dataset into SAS.</w:t>
      </w:r>
    </w:p>
    <w:p w14:paraId="248BAABD" w14:textId="48551FB2" w:rsidR="00957C34" w:rsidRDefault="00AA6EA5" w:rsidP="003F6E79">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Pr>
          <w:noProof/>
        </w:rPr>
        <w:drawing>
          <wp:inline distT="0" distB="0" distL="0" distR="0" wp14:anchorId="3CCDBFEA" wp14:editId="0A61588B">
            <wp:extent cx="4463352" cy="781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24842" t="26562" r="18830" b="58652"/>
                    <a:stretch/>
                  </pic:blipFill>
                  <pic:spPr bwMode="auto">
                    <a:xfrm>
                      <a:off x="0" y="0"/>
                      <a:ext cx="4493465" cy="786320"/>
                    </a:xfrm>
                    <a:prstGeom prst="rect">
                      <a:avLst/>
                    </a:prstGeom>
                    <a:noFill/>
                    <a:ln>
                      <a:noFill/>
                    </a:ln>
                    <a:extLst>
                      <a:ext uri="{53640926-AAD7-44D8-BBD7-CCE9431645EC}">
                        <a14:shadowObscured xmlns:a14="http://schemas.microsoft.com/office/drawing/2010/main"/>
                      </a:ext>
                    </a:extLst>
                  </pic:spPr>
                </pic:pic>
              </a:graphicData>
            </a:graphic>
          </wp:inline>
        </w:drawing>
      </w:r>
    </w:p>
    <w:p w14:paraId="4EC20ED6" w14:textId="77777777" w:rsidR="00DD5473" w:rsidRDefault="00DD5473" w:rsidP="00DD5473">
      <w:pPr>
        <w:spacing w:line="480" w:lineRule="auto"/>
        <w:rPr>
          <w:rFonts w:ascii="Times New Roman" w:hAnsi="Times New Roman" w:cs="Times New Roman"/>
          <w:sz w:val="24"/>
          <w:szCs w:val="24"/>
        </w:rPr>
      </w:pPr>
      <w:r>
        <w:rPr>
          <w:rFonts w:ascii="Times New Roman" w:hAnsi="Times New Roman" w:cs="Times New Roman"/>
          <w:sz w:val="24"/>
          <w:szCs w:val="24"/>
        </w:rPr>
        <w:t>Figure 1 shows the code and format necessary to import the raw dataset into SAS. It is a csv file with 16735 observations and five variables. Once the raw file is uploaded to SAS, it has to be imported, then, a file is created for it (Table 1). The proc print function will display the dataset organized into the columns that were identified in the code, this output is shown in Figure 2.</w:t>
      </w:r>
    </w:p>
    <w:p w14:paraId="43AED846" w14:textId="77777777" w:rsidR="00962DE8" w:rsidRDefault="00962DE8" w:rsidP="00AA6EA5">
      <w:pPr>
        <w:spacing w:line="480" w:lineRule="auto"/>
        <w:rPr>
          <w:rFonts w:ascii="Times New Roman" w:hAnsi="Times New Roman" w:cs="Times New Roman"/>
          <w:b/>
          <w:bCs/>
          <w:sz w:val="24"/>
          <w:szCs w:val="24"/>
        </w:rPr>
      </w:pPr>
    </w:p>
    <w:p w14:paraId="48ABF939" w14:textId="4600EE0E" w:rsidR="00962DE8" w:rsidRDefault="00962DE8" w:rsidP="00AA6EA5">
      <w:pPr>
        <w:spacing w:line="480" w:lineRule="auto"/>
        <w:rPr>
          <w:rFonts w:ascii="Times New Roman" w:hAnsi="Times New Roman" w:cs="Times New Roman"/>
          <w:b/>
          <w:bCs/>
          <w:sz w:val="24"/>
          <w:szCs w:val="24"/>
        </w:rPr>
      </w:pPr>
    </w:p>
    <w:p w14:paraId="2CB96375" w14:textId="77777777" w:rsidR="00DD5473" w:rsidRDefault="00DD5473" w:rsidP="00AA6EA5">
      <w:pPr>
        <w:spacing w:line="480" w:lineRule="auto"/>
        <w:rPr>
          <w:rFonts w:ascii="Times New Roman" w:hAnsi="Times New Roman" w:cs="Times New Roman"/>
          <w:b/>
          <w:bCs/>
          <w:sz w:val="24"/>
          <w:szCs w:val="24"/>
        </w:rPr>
      </w:pPr>
    </w:p>
    <w:p w14:paraId="6887F09A" w14:textId="25ABBE30" w:rsidR="00AA6EA5" w:rsidRPr="00DF7B15" w:rsidRDefault="00AA6EA5" w:rsidP="00AA6EA5">
      <w:pPr>
        <w:spacing w:line="480" w:lineRule="auto"/>
        <w:rPr>
          <w:rFonts w:ascii="Times New Roman" w:hAnsi="Times New Roman" w:cs="Times New Roman"/>
          <w:b/>
          <w:bCs/>
          <w:sz w:val="24"/>
          <w:szCs w:val="24"/>
        </w:rPr>
      </w:pPr>
      <w:r w:rsidRPr="00DF7B15">
        <w:rPr>
          <w:rFonts w:ascii="Times New Roman" w:hAnsi="Times New Roman" w:cs="Times New Roman"/>
          <w:b/>
          <w:bCs/>
          <w:sz w:val="24"/>
          <w:szCs w:val="24"/>
        </w:rPr>
        <w:lastRenderedPageBreak/>
        <w:t xml:space="preserve">Figure </w:t>
      </w:r>
      <w:r>
        <w:rPr>
          <w:rFonts w:ascii="Times New Roman" w:hAnsi="Times New Roman" w:cs="Times New Roman"/>
          <w:b/>
          <w:bCs/>
          <w:sz w:val="24"/>
          <w:szCs w:val="24"/>
        </w:rPr>
        <w:t>2</w:t>
      </w:r>
      <w:r w:rsidRPr="00DF7B15">
        <w:rPr>
          <w:rFonts w:ascii="Times New Roman" w:hAnsi="Times New Roman" w:cs="Times New Roman"/>
          <w:b/>
          <w:bCs/>
          <w:sz w:val="24"/>
          <w:szCs w:val="24"/>
        </w:rPr>
        <w:t>.</w:t>
      </w:r>
    </w:p>
    <w:p w14:paraId="42262919" w14:textId="3C7D6125" w:rsidR="00AA6EA5" w:rsidRDefault="00AA6EA5" w:rsidP="00AA6EA5">
      <w:pPr>
        <w:spacing w:line="480" w:lineRule="auto"/>
        <w:rPr>
          <w:rFonts w:ascii="Times New Roman" w:hAnsi="Times New Roman" w:cs="Times New Roman"/>
          <w:i/>
          <w:iCs/>
          <w:sz w:val="24"/>
          <w:szCs w:val="24"/>
        </w:rPr>
      </w:pPr>
      <w:r>
        <w:rPr>
          <w:rFonts w:ascii="Times New Roman" w:hAnsi="Times New Roman" w:cs="Times New Roman"/>
          <w:i/>
          <w:iCs/>
          <w:sz w:val="24"/>
          <w:szCs w:val="24"/>
        </w:rPr>
        <w:t>Output from the raw dataset imported (First 15 rows).</w:t>
      </w:r>
    </w:p>
    <w:p w14:paraId="04ADC3BD" w14:textId="5F294735" w:rsidR="00AA6EA5" w:rsidRDefault="00AA6EA5" w:rsidP="003F6E79">
      <w:pPr>
        <w:spacing w:line="480" w:lineRule="auto"/>
        <w:rPr>
          <w:rFonts w:ascii="Times New Roman" w:hAnsi="Times New Roman" w:cs="Times New Roman"/>
          <w:noProof/>
          <w:sz w:val="24"/>
          <w:szCs w:val="24"/>
        </w:rPr>
      </w:pPr>
      <w:r>
        <w:rPr>
          <w:rFonts w:ascii="Times New Roman" w:hAnsi="Times New Roman" w:cs="Times New Roman"/>
          <w:noProof/>
          <w:sz w:val="24"/>
          <w:szCs w:val="24"/>
        </w:rPr>
        <w:t xml:space="preserve">                                                 </w:t>
      </w:r>
      <w:r>
        <w:rPr>
          <w:rFonts w:ascii="Times New Roman" w:hAnsi="Times New Roman" w:cs="Times New Roman"/>
          <w:noProof/>
          <w:sz w:val="24"/>
          <w:szCs w:val="24"/>
        </w:rPr>
        <w:drawing>
          <wp:inline distT="0" distB="0" distL="0" distR="0" wp14:anchorId="41D1A34F" wp14:editId="0DC4495A">
            <wp:extent cx="1703070" cy="18383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b="42727"/>
                    <a:stretch/>
                  </pic:blipFill>
                  <pic:spPr bwMode="auto">
                    <a:xfrm>
                      <a:off x="0" y="0"/>
                      <a:ext cx="1708691" cy="1844392"/>
                    </a:xfrm>
                    <a:prstGeom prst="rect">
                      <a:avLst/>
                    </a:prstGeom>
                    <a:noFill/>
                    <a:ln>
                      <a:noFill/>
                    </a:ln>
                    <a:extLst>
                      <a:ext uri="{53640926-AAD7-44D8-BBD7-CCE9431645EC}">
                        <a14:shadowObscured xmlns:a14="http://schemas.microsoft.com/office/drawing/2010/main"/>
                      </a:ext>
                    </a:extLst>
                  </pic:spPr>
                </pic:pic>
              </a:graphicData>
            </a:graphic>
          </wp:inline>
        </w:drawing>
      </w:r>
    </w:p>
    <w:p w14:paraId="4D9DB5F0" w14:textId="37733552" w:rsidR="00DD5473" w:rsidRDefault="00DD5473" w:rsidP="003F6E79">
      <w:pPr>
        <w:spacing w:line="480" w:lineRule="auto"/>
        <w:rPr>
          <w:rFonts w:ascii="Times New Roman" w:hAnsi="Times New Roman" w:cs="Times New Roman"/>
          <w:sz w:val="24"/>
          <w:szCs w:val="24"/>
        </w:rPr>
      </w:pPr>
      <w:r>
        <w:rPr>
          <w:rFonts w:ascii="Times New Roman" w:hAnsi="Times New Roman" w:cs="Times New Roman"/>
          <w:noProof/>
          <w:sz w:val="24"/>
          <w:szCs w:val="24"/>
        </w:rPr>
        <w:tab/>
        <w:t xml:space="preserve">Figure 3 shows the code to calculate the mean, standard deviation, minimum and maximum values, and number of observations of the dataset (summary statistics). </w:t>
      </w:r>
      <w:r w:rsidR="004A5006" w:rsidRPr="004A5006">
        <w:rPr>
          <w:rFonts w:ascii="Times New Roman" w:hAnsi="Times New Roman" w:cs="Times New Roman"/>
          <w:i/>
          <w:iCs/>
          <w:noProof/>
          <w:sz w:val="24"/>
          <w:szCs w:val="24"/>
        </w:rPr>
        <w:t xml:space="preserve">Proc means </w:t>
      </w:r>
      <w:r w:rsidR="004A5006">
        <w:rPr>
          <w:rFonts w:ascii="Times New Roman" w:hAnsi="Times New Roman" w:cs="Times New Roman"/>
          <w:noProof/>
          <w:sz w:val="24"/>
          <w:szCs w:val="24"/>
        </w:rPr>
        <w:t xml:space="preserve">is a procedure or function in SAS that computes descriptive statistics. </w:t>
      </w:r>
      <w:r>
        <w:rPr>
          <w:rFonts w:ascii="Times New Roman" w:hAnsi="Times New Roman" w:cs="Times New Roman"/>
          <w:noProof/>
          <w:sz w:val="24"/>
          <w:szCs w:val="24"/>
        </w:rPr>
        <w:t>The variable that is being analyzed is cases and it will be classified by month. This same code could be used to analyze the variable deaths, also, it could be classified by state or fips. Figure 4 shows the output, however, numbers are good for some, but sometimes data visualization could provide better insights, even for no SAS experts.</w:t>
      </w:r>
      <w:r w:rsidR="00095B18">
        <w:rPr>
          <w:rFonts w:ascii="Times New Roman" w:hAnsi="Times New Roman" w:cs="Times New Roman"/>
          <w:noProof/>
          <w:sz w:val="24"/>
          <w:szCs w:val="24"/>
        </w:rPr>
        <w:t xml:space="preserve"> From this report, we can see that December was the month with more cases, the rate increased along the year.</w:t>
      </w:r>
    </w:p>
    <w:p w14:paraId="65AC1C36" w14:textId="31C87510" w:rsidR="00DD5473" w:rsidRPr="00DF7B15" w:rsidRDefault="00DD5473" w:rsidP="00DD5473">
      <w:pPr>
        <w:spacing w:line="480" w:lineRule="auto"/>
        <w:rPr>
          <w:rFonts w:ascii="Times New Roman" w:hAnsi="Times New Roman" w:cs="Times New Roman"/>
          <w:b/>
          <w:bCs/>
          <w:sz w:val="24"/>
          <w:szCs w:val="24"/>
        </w:rPr>
      </w:pPr>
      <w:r w:rsidRPr="00DF7B15">
        <w:rPr>
          <w:rFonts w:ascii="Times New Roman" w:hAnsi="Times New Roman" w:cs="Times New Roman"/>
          <w:b/>
          <w:bCs/>
          <w:sz w:val="24"/>
          <w:szCs w:val="24"/>
        </w:rPr>
        <w:t xml:space="preserve">Figure </w:t>
      </w:r>
      <w:r>
        <w:rPr>
          <w:rFonts w:ascii="Times New Roman" w:hAnsi="Times New Roman" w:cs="Times New Roman"/>
          <w:b/>
          <w:bCs/>
          <w:sz w:val="24"/>
          <w:szCs w:val="24"/>
        </w:rPr>
        <w:t>3</w:t>
      </w:r>
      <w:r w:rsidRPr="00DF7B15">
        <w:rPr>
          <w:rFonts w:ascii="Times New Roman" w:hAnsi="Times New Roman" w:cs="Times New Roman"/>
          <w:b/>
          <w:bCs/>
          <w:sz w:val="24"/>
          <w:szCs w:val="24"/>
        </w:rPr>
        <w:t>.</w:t>
      </w:r>
    </w:p>
    <w:p w14:paraId="16C33489" w14:textId="13B3D6D2" w:rsidR="00DD5473" w:rsidRDefault="00DD5473" w:rsidP="00DD5473">
      <w:pPr>
        <w:spacing w:line="480" w:lineRule="auto"/>
        <w:rPr>
          <w:rFonts w:ascii="Times New Roman" w:hAnsi="Times New Roman" w:cs="Times New Roman"/>
          <w:i/>
          <w:iCs/>
          <w:sz w:val="24"/>
          <w:szCs w:val="24"/>
        </w:rPr>
      </w:pPr>
      <w:r>
        <w:rPr>
          <w:rFonts w:ascii="Times New Roman" w:hAnsi="Times New Roman" w:cs="Times New Roman"/>
          <w:i/>
          <w:iCs/>
          <w:sz w:val="24"/>
          <w:szCs w:val="24"/>
        </w:rPr>
        <w:t xml:space="preserve">Code to </w:t>
      </w:r>
      <w:r>
        <w:rPr>
          <w:rFonts w:ascii="Times New Roman" w:hAnsi="Times New Roman" w:cs="Times New Roman"/>
          <w:i/>
          <w:iCs/>
          <w:sz w:val="24"/>
          <w:szCs w:val="24"/>
        </w:rPr>
        <w:t>calculate summary statistics in</w:t>
      </w:r>
      <w:r>
        <w:rPr>
          <w:rFonts w:ascii="Times New Roman" w:hAnsi="Times New Roman" w:cs="Times New Roman"/>
          <w:i/>
          <w:iCs/>
          <w:sz w:val="24"/>
          <w:szCs w:val="24"/>
        </w:rPr>
        <w:t xml:space="preserve"> SAS</w:t>
      </w:r>
      <w:r>
        <w:rPr>
          <w:rFonts w:ascii="Times New Roman" w:hAnsi="Times New Roman" w:cs="Times New Roman"/>
          <w:i/>
          <w:iCs/>
          <w:sz w:val="24"/>
          <w:szCs w:val="24"/>
        </w:rPr>
        <w:t xml:space="preserve"> – cases variable</w:t>
      </w:r>
      <w:r>
        <w:rPr>
          <w:rFonts w:ascii="Times New Roman" w:hAnsi="Times New Roman" w:cs="Times New Roman"/>
          <w:i/>
          <w:iCs/>
          <w:sz w:val="24"/>
          <w:szCs w:val="24"/>
        </w:rPr>
        <w:t>.</w:t>
      </w:r>
    </w:p>
    <w:p w14:paraId="7544E2B8" w14:textId="5E52E30E" w:rsidR="00DD5473" w:rsidRDefault="00DD5473" w:rsidP="00DD5473">
      <w:pPr>
        <w:spacing w:line="480" w:lineRule="auto"/>
        <w:rPr>
          <w:rFonts w:ascii="Times New Roman" w:hAnsi="Times New Roman" w:cs="Times New Roman"/>
          <w:i/>
          <w:iCs/>
          <w:sz w:val="24"/>
          <w:szCs w:val="24"/>
        </w:rPr>
      </w:pPr>
      <w:r>
        <w:rPr>
          <w:rFonts w:ascii="Times New Roman" w:hAnsi="Times New Roman" w:cs="Times New Roman"/>
          <w:i/>
          <w:iCs/>
          <w:sz w:val="24"/>
          <w:szCs w:val="24"/>
        </w:rPr>
        <w:t xml:space="preserve">   </w:t>
      </w:r>
      <w:r>
        <w:rPr>
          <w:noProof/>
        </w:rPr>
        <w:drawing>
          <wp:inline distT="0" distB="0" distL="0" distR="0" wp14:anchorId="1DAD7972" wp14:editId="66D4465B">
            <wp:extent cx="5144688" cy="6762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43118" t="60937" r="9936" b="29806"/>
                    <a:stretch/>
                  </pic:blipFill>
                  <pic:spPr bwMode="auto">
                    <a:xfrm>
                      <a:off x="0" y="0"/>
                      <a:ext cx="5165894" cy="679063"/>
                    </a:xfrm>
                    <a:prstGeom prst="rect">
                      <a:avLst/>
                    </a:prstGeom>
                    <a:noFill/>
                    <a:ln>
                      <a:noFill/>
                    </a:ln>
                    <a:extLst>
                      <a:ext uri="{53640926-AAD7-44D8-BBD7-CCE9431645EC}">
                        <a14:shadowObscured xmlns:a14="http://schemas.microsoft.com/office/drawing/2010/main"/>
                      </a:ext>
                    </a:extLst>
                  </pic:spPr>
                </pic:pic>
              </a:graphicData>
            </a:graphic>
          </wp:inline>
        </w:drawing>
      </w:r>
    </w:p>
    <w:p w14:paraId="042D7B8E" w14:textId="77777777" w:rsidR="00DD5473" w:rsidRDefault="00DD5473" w:rsidP="00DD5473">
      <w:pPr>
        <w:spacing w:line="480" w:lineRule="auto"/>
        <w:rPr>
          <w:rFonts w:ascii="Times New Roman" w:hAnsi="Times New Roman" w:cs="Times New Roman"/>
          <w:b/>
          <w:bCs/>
          <w:sz w:val="24"/>
          <w:szCs w:val="24"/>
        </w:rPr>
      </w:pPr>
    </w:p>
    <w:p w14:paraId="072E5C1C" w14:textId="1C1FADF6" w:rsidR="00DD5473" w:rsidRPr="00DF7B15" w:rsidRDefault="00DD5473" w:rsidP="00DD5473">
      <w:pPr>
        <w:spacing w:line="480" w:lineRule="auto"/>
        <w:rPr>
          <w:rFonts w:ascii="Times New Roman" w:hAnsi="Times New Roman" w:cs="Times New Roman"/>
          <w:b/>
          <w:bCs/>
          <w:sz w:val="24"/>
          <w:szCs w:val="24"/>
        </w:rPr>
      </w:pPr>
      <w:r w:rsidRPr="00DF7B15">
        <w:rPr>
          <w:rFonts w:ascii="Times New Roman" w:hAnsi="Times New Roman" w:cs="Times New Roman"/>
          <w:b/>
          <w:bCs/>
          <w:sz w:val="24"/>
          <w:szCs w:val="24"/>
        </w:rPr>
        <w:lastRenderedPageBreak/>
        <w:t xml:space="preserve">Figure </w:t>
      </w:r>
      <w:r>
        <w:rPr>
          <w:rFonts w:ascii="Times New Roman" w:hAnsi="Times New Roman" w:cs="Times New Roman"/>
          <w:b/>
          <w:bCs/>
          <w:sz w:val="24"/>
          <w:szCs w:val="24"/>
        </w:rPr>
        <w:t>4</w:t>
      </w:r>
      <w:r w:rsidRPr="00DF7B15">
        <w:rPr>
          <w:rFonts w:ascii="Times New Roman" w:hAnsi="Times New Roman" w:cs="Times New Roman"/>
          <w:b/>
          <w:bCs/>
          <w:sz w:val="24"/>
          <w:szCs w:val="24"/>
        </w:rPr>
        <w:t>.</w:t>
      </w:r>
    </w:p>
    <w:p w14:paraId="18904896" w14:textId="2B4CBF91" w:rsidR="00DD5473" w:rsidRDefault="00DD5473" w:rsidP="00DD5473">
      <w:pPr>
        <w:spacing w:line="480" w:lineRule="auto"/>
        <w:rPr>
          <w:rFonts w:ascii="Times New Roman" w:hAnsi="Times New Roman" w:cs="Times New Roman"/>
          <w:i/>
          <w:iCs/>
          <w:sz w:val="24"/>
          <w:szCs w:val="24"/>
        </w:rPr>
      </w:pPr>
      <w:r>
        <w:rPr>
          <w:rFonts w:ascii="Times New Roman" w:hAnsi="Times New Roman" w:cs="Times New Roman"/>
          <w:i/>
          <w:iCs/>
          <w:sz w:val="24"/>
          <w:szCs w:val="24"/>
        </w:rPr>
        <w:t>Output</w:t>
      </w:r>
      <w:r>
        <w:rPr>
          <w:rFonts w:ascii="Times New Roman" w:hAnsi="Times New Roman" w:cs="Times New Roman"/>
          <w:i/>
          <w:iCs/>
          <w:sz w:val="24"/>
          <w:szCs w:val="24"/>
        </w:rPr>
        <w:t xml:space="preserve"> summary statistics in SAS – cases variable.</w:t>
      </w:r>
    </w:p>
    <w:p w14:paraId="507860F4" w14:textId="682AD8D4" w:rsidR="00AB73C1" w:rsidRDefault="00DD5473" w:rsidP="003F6E79">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Pr>
          <w:noProof/>
        </w:rPr>
        <w:drawing>
          <wp:inline distT="0" distB="0" distL="0" distR="0" wp14:anchorId="036BD402" wp14:editId="77B2B087">
            <wp:extent cx="3395663" cy="2258423"/>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1">
                      <a:extLst>
                        <a:ext uri="{28A0092B-C50C-407E-A947-70E740481C1C}">
                          <a14:useLocalDpi xmlns:a14="http://schemas.microsoft.com/office/drawing/2010/main" val="0"/>
                        </a:ext>
                      </a:extLst>
                    </a:blip>
                    <a:srcRect l="55936" t="31851" r="14423" b="38578"/>
                    <a:stretch/>
                  </pic:blipFill>
                  <pic:spPr bwMode="auto">
                    <a:xfrm>
                      <a:off x="0" y="0"/>
                      <a:ext cx="3409014" cy="2267302"/>
                    </a:xfrm>
                    <a:prstGeom prst="rect">
                      <a:avLst/>
                    </a:prstGeom>
                    <a:noFill/>
                    <a:ln>
                      <a:noFill/>
                    </a:ln>
                    <a:extLst>
                      <a:ext uri="{53640926-AAD7-44D8-BBD7-CCE9431645EC}">
                        <a14:shadowObscured xmlns:a14="http://schemas.microsoft.com/office/drawing/2010/main"/>
                      </a:ext>
                    </a:extLst>
                  </pic:spPr>
                </pic:pic>
              </a:graphicData>
            </a:graphic>
          </wp:inline>
        </w:drawing>
      </w:r>
    </w:p>
    <w:p w14:paraId="24DFB377" w14:textId="60BA9388" w:rsidR="004A5006" w:rsidRDefault="004F07F1" w:rsidP="00095B18">
      <w:pPr>
        <w:spacing w:line="480" w:lineRule="auto"/>
        <w:ind w:firstLine="720"/>
        <w:rPr>
          <w:rFonts w:ascii="Times New Roman" w:hAnsi="Times New Roman" w:cs="Times New Roman"/>
          <w:b/>
          <w:bCs/>
          <w:sz w:val="24"/>
          <w:szCs w:val="24"/>
        </w:rPr>
      </w:pPr>
      <w:r>
        <w:rPr>
          <w:rFonts w:ascii="Times New Roman" w:hAnsi="Times New Roman" w:cs="Times New Roman"/>
          <w:sz w:val="24"/>
          <w:szCs w:val="24"/>
        </w:rPr>
        <w:t xml:space="preserve">Figure 5 shows the code to compute the summary statistics for the variable deaths classified by month and by state, and Figure 6 display the output. SAS uses procedures (PROC) as functions to run it through the software. </w:t>
      </w:r>
      <w:r w:rsidR="00095B18">
        <w:rPr>
          <w:rFonts w:ascii="Times New Roman" w:hAnsi="Times New Roman" w:cs="Times New Roman"/>
          <w:sz w:val="24"/>
          <w:szCs w:val="24"/>
        </w:rPr>
        <w:t>For each State, we can see in which month there were more deaths.</w:t>
      </w:r>
    </w:p>
    <w:p w14:paraId="606E4CC0" w14:textId="7D7FA4BC" w:rsidR="004A5006" w:rsidRPr="00DF7B15" w:rsidRDefault="004A5006" w:rsidP="004A5006">
      <w:pPr>
        <w:spacing w:line="480" w:lineRule="auto"/>
        <w:rPr>
          <w:rFonts w:ascii="Times New Roman" w:hAnsi="Times New Roman" w:cs="Times New Roman"/>
          <w:b/>
          <w:bCs/>
          <w:sz w:val="24"/>
          <w:szCs w:val="24"/>
        </w:rPr>
      </w:pPr>
      <w:r w:rsidRPr="00DF7B15">
        <w:rPr>
          <w:rFonts w:ascii="Times New Roman" w:hAnsi="Times New Roman" w:cs="Times New Roman"/>
          <w:b/>
          <w:bCs/>
          <w:sz w:val="24"/>
          <w:szCs w:val="24"/>
        </w:rPr>
        <w:t xml:space="preserve">Figure </w:t>
      </w:r>
      <w:r>
        <w:rPr>
          <w:rFonts w:ascii="Times New Roman" w:hAnsi="Times New Roman" w:cs="Times New Roman"/>
          <w:b/>
          <w:bCs/>
          <w:sz w:val="24"/>
          <w:szCs w:val="24"/>
        </w:rPr>
        <w:t>5</w:t>
      </w:r>
      <w:r w:rsidRPr="00DF7B15">
        <w:rPr>
          <w:rFonts w:ascii="Times New Roman" w:hAnsi="Times New Roman" w:cs="Times New Roman"/>
          <w:b/>
          <w:bCs/>
          <w:sz w:val="24"/>
          <w:szCs w:val="24"/>
        </w:rPr>
        <w:t>.</w:t>
      </w:r>
    </w:p>
    <w:p w14:paraId="02834B67" w14:textId="4C3BD275" w:rsidR="004A5006" w:rsidRDefault="004A5006" w:rsidP="004A5006">
      <w:pPr>
        <w:spacing w:line="480" w:lineRule="auto"/>
        <w:rPr>
          <w:rFonts w:ascii="Times New Roman" w:hAnsi="Times New Roman" w:cs="Times New Roman"/>
          <w:i/>
          <w:iCs/>
          <w:sz w:val="24"/>
          <w:szCs w:val="24"/>
        </w:rPr>
      </w:pPr>
      <w:r>
        <w:rPr>
          <w:rFonts w:ascii="Times New Roman" w:hAnsi="Times New Roman" w:cs="Times New Roman"/>
          <w:i/>
          <w:iCs/>
          <w:sz w:val="24"/>
          <w:szCs w:val="24"/>
        </w:rPr>
        <w:t>Code to calculate</w:t>
      </w:r>
      <w:r>
        <w:rPr>
          <w:rFonts w:ascii="Times New Roman" w:hAnsi="Times New Roman" w:cs="Times New Roman"/>
          <w:i/>
          <w:iCs/>
          <w:sz w:val="24"/>
          <w:szCs w:val="24"/>
        </w:rPr>
        <w:t xml:space="preserve"> summary statistics in SAS – </w:t>
      </w:r>
      <w:r>
        <w:rPr>
          <w:rFonts w:ascii="Times New Roman" w:hAnsi="Times New Roman" w:cs="Times New Roman"/>
          <w:i/>
          <w:iCs/>
          <w:sz w:val="24"/>
          <w:szCs w:val="24"/>
        </w:rPr>
        <w:t>deaths variable (classified by month and State)</w:t>
      </w:r>
      <w:r>
        <w:rPr>
          <w:rFonts w:ascii="Times New Roman" w:hAnsi="Times New Roman" w:cs="Times New Roman"/>
          <w:i/>
          <w:iCs/>
          <w:sz w:val="24"/>
          <w:szCs w:val="24"/>
        </w:rPr>
        <w:t>.</w:t>
      </w:r>
    </w:p>
    <w:p w14:paraId="7EC20765" w14:textId="577E4084" w:rsidR="00AB73C1" w:rsidRDefault="004A5006" w:rsidP="003F6E79">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Pr>
          <w:noProof/>
        </w:rPr>
        <w:drawing>
          <wp:inline distT="0" distB="0" distL="0" distR="0" wp14:anchorId="4DBAD150" wp14:editId="1B8DA7AA">
            <wp:extent cx="5229790" cy="7048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8891" t="69351" r="561" b="20430"/>
                    <a:stretch/>
                  </pic:blipFill>
                  <pic:spPr bwMode="auto">
                    <a:xfrm>
                      <a:off x="0" y="0"/>
                      <a:ext cx="5254560" cy="708188"/>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sz w:val="24"/>
          <w:szCs w:val="24"/>
        </w:rPr>
        <w:t xml:space="preserve"> </w:t>
      </w:r>
    </w:p>
    <w:p w14:paraId="688033AF" w14:textId="48CB50E3" w:rsidR="004A5006" w:rsidRDefault="004A5006" w:rsidP="004A5006">
      <w:pPr>
        <w:spacing w:line="480" w:lineRule="auto"/>
        <w:rPr>
          <w:rFonts w:ascii="Times New Roman" w:hAnsi="Times New Roman" w:cs="Times New Roman"/>
          <w:b/>
          <w:bCs/>
          <w:sz w:val="24"/>
          <w:szCs w:val="24"/>
        </w:rPr>
      </w:pPr>
    </w:p>
    <w:p w14:paraId="3AEAF6D9" w14:textId="630CA943" w:rsidR="005F180A" w:rsidRDefault="005F180A" w:rsidP="004A5006">
      <w:pPr>
        <w:spacing w:line="480" w:lineRule="auto"/>
        <w:rPr>
          <w:rFonts w:ascii="Times New Roman" w:hAnsi="Times New Roman" w:cs="Times New Roman"/>
          <w:b/>
          <w:bCs/>
          <w:sz w:val="24"/>
          <w:szCs w:val="24"/>
        </w:rPr>
      </w:pPr>
    </w:p>
    <w:p w14:paraId="77C665A6" w14:textId="77777777" w:rsidR="005F180A" w:rsidRDefault="005F180A" w:rsidP="004A5006">
      <w:pPr>
        <w:spacing w:line="480" w:lineRule="auto"/>
        <w:rPr>
          <w:rFonts w:ascii="Times New Roman" w:hAnsi="Times New Roman" w:cs="Times New Roman"/>
          <w:b/>
          <w:bCs/>
          <w:sz w:val="24"/>
          <w:szCs w:val="24"/>
        </w:rPr>
      </w:pPr>
    </w:p>
    <w:p w14:paraId="70CCBBB4" w14:textId="25D7702C" w:rsidR="004A5006" w:rsidRPr="00DF7B15" w:rsidRDefault="004A5006" w:rsidP="004A5006">
      <w:pPr>
        <w:spacing w:line="480" w:lineRule="auto"/>
        <w:rPr>
          <w:rFonts w:ascii="Times New Roman" w:hAnsi="Times New Roman" w:cs="Times New Roman"/>
          <w:b/>
          <w:bCs/>
          <w:sz w:val="24"/>
          <w:szCs w:val="24"/>
        </w:rPr>
      </w:pPr>
      <w:r w:rsidRPr="00DF7B15">
        <w:rPr>
          <w:rFonts w:ascii="Times New Roman" w:hAnsi="Times New Roman" w:cs="Times New Roman"/>
          <w:b/>
          <w:bCs/>
          <w:sz w:val="24"/>
          <w:szCs w:val="24"/>
        </w:rPr>
        <w:lastRenderedPageBreak/>
        <w:t xml:space="preserve">Figure </w:t>
      </w:r>
      <w:r>
        <w:rPr>
          <w:rFonts w:ascii="Times New Roman" w:hAnsi="Times New Roman" w:cs="Times New Roman"/>
          <w:b/>
          <w:bCs/>
          <w:sz w:val="24"/>
          <w:szCs w:val="24"/>
        </w:rPr>
        <w:t>6</w:t>
      </w:r>
      <w:r w:rsidRPr="00DF7B15">
        <w:rPr>
          <w:rFonts w:ascii="Times New Roman" w:hAnsi="Times New Roman" w:cs="Times New Roman"/>
          <w:b/>
          <w:bCs/>
          <w:sz w:val="24"/>
          <w:szCs w:val="24"/>
        </w:rPr>
        <w:t>.</w:t>
      </w:r>
    </w:p>
    <w:p w14:paraId="7949E37F" w14:textId="6613429B" w:rsidR="004A5006" w:rsidRDefault="004A5006" w:rsidP="004A5006">
      <w:pPr>
        <w:spacing w:line="480" w:lineRule="auto"/>
        <w:rPr>
          <w:rFonts w:ascii="Times New Roman" w:hAnsi="Times New Roman" w:cs="Times New Roman"/>
          <w:i/>
          <w:iCs/>
          <w:sz w:val="24"/>
          <w:szCs w:val="24"/>
        </w:rPr>
      </w:pPr>
      <w:r>
        <w:rPr>
          <w:rFonts w:ascii="Times New Roman" w:hAnsi="Times New Roman" w:cs="Times New Roman"/>
          <w:i/>
          <w:iCs/>
          <w:sz w:val="24"/>
          <w:szCs w:val="24"/>
        </w:rPr>
        <w:t>Output summary statistics in SAS – deaths variable (classified by month and State).</w:t>
      </w:r>
    </w:p>
    <w:p w14:paraId="20FB903F" w14:textId="7811E78A" w:rsidR="00AB73C1" w:rsidRDefault="004A5006" w:rsidP="003F6E79">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Pr>
          <w:noProof/>
        </w:rPr>
        <w:drawing>
          <wp:inline distT="0" distB="0" distL="0" distR="0" wp14:anchorId="0EA9A9DE" wp14:editId="0999E05D">
            <wp:extent cx="2871788" cy="3522143"/>
            <wp:effectExtent l="0" t="0" r="508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57131" t="31730" r="11379" b="10337"/>
                    <a:stretch/>
                  </pic:blipFill>
                  <pic:spPr bwMode="auto">
                    <a:xfrm>
                      <a:off x="0" y="0"/>
                      <a:ext cx="2877590" cy="3529259"/>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sz w:val="24"/>
          <w:szCs w:val="24"/>
        </w:rPr>
        <w:t xml:space="preserve">                                    </w:t>
      </w:r>
    </w:p>
    <w:p w14:paraId="4DA4BF2D" w14:textId="5ECBFE76" w:rsidR="00AB73C1" w:rsidRDefault="005F180A" w:rsidP="003F6E79">
      <w:pPr>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lthough executing this code is one way to run programs in SAS, it also has a graphical user interface (GUI) that grants the facility to use this software.</w:t>
      </w:r>
      <w:r w:rsidR="00203B9D">
        <w:rPr>
          <w:rFonts w:ascii="Times New Roman" w:hAnsi="Times New Roman" w:cs="Times New Roman"/>
          <w:sz w:val="24"/>
          <w:szCs w:val="24"/>
        </w:rPr>
        <w:t xml:space="preserve"> Figure 7 shows a screenshot that was used to </w:t>
      </w:r>
      <w:r w:rsidR="00203B9D">
        <w:rPr>
          <w:rFonts w:ascii="Times New Roman" w:hAnsi="Times New Roman" w:cs="Times New Roman"/>
          <w:sz w:val="24"/>
          <w:szCs w:val="24"/>
        </w:rPr>
        <w:t>compute the summary statistics for the variable deaths classified by month and by state</w:t>
      </w:r>
      <w:r w:rsidR="00203B9D">
        <w:rPr>
          <w:rFonts w:ascii="Times New Roman" w:hAnsi="Times New Roman" w:cs="Times New Roman"/>
          <w:sz w:val="24"/>
          <w:szCs w:val="24"/>
        </w:rPr>
        <w:t>. SAS allows the user to interact with several options available to analyze data. Instead of using code, the user can click in the task that will execute the command; however, the software will generate the code automatically.</w:t>
      </w:r>
      <w:r w:rsidR="00095B18">
        <w:rPr>
          <w:rFonts w:ascii="Times New Roman" w:hAnsi="Times New Roman" w:cs="Times New Roman"/>
          <w:sz w:val="24"/>
          <w:szCs w:val="24"/>
        </w:rPr>
        <w:t xml:space="preserve"> Many other tasks can be executed by SAS, as it is shown in Figure 7, some of them are cluster analysis, descriptive analysis, model selection, multivariate analysis, and predictive modeling among others (</w:t>
      </w:r>
      <w:r w:rsidR="00095B18">
        <w:rPr>
          <w:rFonts w:ascii="Times New Roman" w:hAnsi="Times New Roman" w:cs="Times New Roman"/>
          <w:sz w:val="24"/>
          <w:szCs w:val="24"/>
        </w:rPr>
        <w:t>SAS Features</w:t>
      </w:r>
      <w:r w:rsidR="00095B18">
        <w:rPr>
          <w:rFonts w:ascii="Times New Roman" w:hAnsi="Times New Roman" w:cs="Times New Roman"/>
          <w:sz w:val="24"/>
          <w:szCs w:val="24"/>
        </w:rPr>
        <w:t xml:space="preserve">, </w:t>
      </w:r>
      <w:r w:rsidR="00095B18">
        <w:rPr>
          <w:rFonts w:ascii="Times New Roman" w:hAnsi="Times New Roman" w:cs="Times New Roman"/>
          <w:sz w:val="24"/>
          <w:szCs w:val="24"/>
        </w:rPr>
        <w:t>n.d.).</w:t>
      </w:r>
    </w:p>
    <w:p w14:paraId="73124E0D" w14:textId="77777777" w:rsidR="005F180A" w:rsidRDefault="005F180A" w:rsidP="005F180A">
      <w:pPr>
        <w:spacing w:line="480" w:lineRule="auto"/>
        <w:rPr>
          <w:rFonts w:ascii="Times New Roman" w:hAnsi="Times New Roman" w:cs="Times New Roman"/>
          <w:b/>
          <w:bCs/>
          <w:sz w:val="24"/>
          <w:szCs w:val="24"/>
        </w:rPr>
      </w:pPr>
    </w:p>
    <w:p w14:paraId="2DE3C936" w14:textId="6B65158F" w:rsidR="005F180A" w:rsidRPr="00DF7B15" w:rsidRDefault="005F180A" w:rsidP="005F180A">
      <w:pPr>
        <w:spacing w:line="480" w:lineRule="auto"/>
        <w:rPr>
          <w:rFonts w:ascii="Times New Roman" w:hAnsi="Times New Roman" w:cs="Times New Roman"/>
          <w:b/>
          <w:bCs/>
          <w:sz w:val="24"/>
          <w:szCs w:val="24"/>
        </w:rPr>
      </w:pPr>
      <w:r w:rsidRPr="00DF7B15">
        <w:rPr>
          <w:rFonts w:ascii="Times New Roman" w:hAnsi="Times New Roman" w:cs="Times New Roman"/>
          <w:b/>
          <w:bCs/>
          <w:sz w:val="24"/>
          <w:szCs w:val="24"/>
        </w:rPr>
        <w:lastRenderedPageBreak/>
        <w:t xml:space="preserve">Figure </w:t>
      </w:r>
      <w:r>
        <w:rPr>
          <w:rFonts w:ascii="Times New Roman" w:hAnsi="Times New Roman" w:cs="Times New Roman"/>
          <w:b/>
          <w:bCs/>
          <w:sz w:val="24"/>
          <w:szCs w:val="24"/>
        </w:rPr>
        <w:t>7</w:t>
      </w:r>
      <w:r w:rsidRPr="00DF7B15">
        <w:rPr>
          <w:rFonts w:ascii="Times New Roman" w:hAnsi="Times New Roman" w:cs="Times New Roman"/>
          <w:b/>
          <w:bCs/>
          <w:sz w:val="24"/>
          <w:szCs w:val="24"/>
        </w:rPr>
        <w:t>.</w:t>
      </w:r>
    </w:p>
    <w:p w14:paraId="2943ECE5" w14:textId="4213C764" w:rsidR="005F180A" w:rsidRDefault="005F180A" w:rsidP="003F6E79">
      <w:pPr>
        <w:spacing w:line="480" w:lineRule="auto"/>
        <w:rPr>
          <w:rFonts w:ascii="Times New Roman" w:hAnsi="Times New Roman" w:cs="Times New Roman"/>
          <w:sz w:val="24"/>
          <w:szCs w:val="24"/>
        </w:rPr>
      </w:pPr>
      <w:r>
        <w:rPr>
          <w:rFonts w:ascii="Times New Roman" w:hAnsi="Times New Roman" w:cs="Times New Roman"/>
          <w:i/>
          <w:iCs/>
          <w:sz w:val="24"/>
          <w:szCs w:val="24"/>
        </w:rPr>
        <w:t>Graphical User Interface (GUI) in SAS.</w:t>
      </w:r>
    </w:p>
    <w:p w14:paraId="70B41366" w14:textId="0BD5200C" w:rsidR="005F180A" w:rsidRDefault="00203B9D" w:rsidP="003F6E79">
      <w:pPr>
        <w:spacing w:line="480" w:lineRule="auto"/>
        <w:rPr>
          <w:rFonts w:ascii="Times New Roman" w:hAnsi="Times New Roman" w:cs="Times New Roman"/>
          <w:sz w:val="24"/>
          <w:szCs w:val="24"/>
        </w:rPr>
      </w:pPr>
      <w:r>
        <w:rPr>
          <w:noProof/>
        </w:rPr>
        <mc:AlternateContent>
          <mc:Choice Requires="wps">
            <w:drawing>
              <wp:anchor distT="0" distB="0" distL="114300" distR="114300" simplePos="0" relativeHeight="251661312" behindDoc="0" locked="0" layoutInCell="1" allowOverlap="1" wp14:anchorId="0B1DE6C3" wp14:editId="41FA1B33">
                <wp:simplePos x="0" y="0"/>
                <wp:positionH relativeFrom="margin">
                  <wp:align>left</wp:align>
                </wp:positionH>
                <wp:positionV relativeFrom="paragraph">
                  <wp:posOffset>405448</wp:posOffset>
                </wp:positionV>
                <wp:extent cx="1323658" cy="2157413"/>
                <wp:effectExtent l="0" t="0" r="10160" b="14605"/>
                <wp:wrapNone/>
                <wp:docPr id="11" name="Rectangle 11"/>
                <wp:cNvGraphicFramePr/>
                <a:graphic xmlns:a="http://schemas.openxmlformats.org/drawingml/2006/main">
                  <a:graphicData uri="http://schemas.microsoft.com/office/word/2010/wordprocessingShape">
                    <wps:wsp>
                      <wps:cNvSpPr/>
                      <wps:spPr>
                        <a:xfrm>
                          <a:off x="0" y="0"/>
                          <a:ext cx="1323658" cy="215741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23478F" id="Rectangle 11" o:spid="_x0000_s1026" style="position:absolute;margin-left:0;margin-top:31.95pt;width:104.25pt;height:169.9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" filled="f" strokecolor="red" strokeweight="1pt">
                <w10:wrap anchorx="margin"/>
              </v:rect>
            </w:pict>
          </mc:Fallback>
        </mc:AlternateContent>
      </w:r>
      <w:r>
        <w:rPr>
          <w:noProof/>
        </w:rPr>
        <mc:AlternateContent>
          <mc:Choice Requires="wps">
            <w:drawing>
              <wp:anchor distT="0" distB="0" distL="114300" distR="114300" simplePos="0" relativeHeight="251659264" behindDoc="0" locked="0" layoutInCell="1" allowOverlap="1" wp14:anchorId="3DADF39B" wp14:editId="25E2501B">
                <wp:simplePos x="0" y="0"/>
                <wp:positionH relativeFrom="column">
                  <wp:posOffset>1409700</wp:posOffset>
                </wp:positionH>
                <wp:positionV relativeFrom="paragraph">
                  <wp:posOffset>243523</wp:posOffset>
                </wp:positionV>
                <wp:extent cx="1776413" cy="2919412"/>
                <wp:effectExtent l="0" t="0" r="14605" b="14605"/>
                <wp:wrapNone/>
                <wp:docPr id="10" name="Rectangle 10"/>
                <wp:cNvGraphicFramePr/>
                <a:graphic xmlns:a="http://schemas.openxmlformats.org/drawingml/2006/main">
                  <a:graphicData uri="http://schemas.microsoft.com/office/word/2010/wordprocessingShape">
                    <wps:wsp>
                      <wps:cNvSpPr/>
                      <wps:spPr>
                        <a:xfrm>
                          <a:off x="0" y="0"/>
                          <a:ext cx="1776413" cy="291941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F0C9C2" id="Rectangle 10" o:spid="_x0000_s1026" style="position:absolute;margin-left:111pt;margin-top:19.2pt;width:139.9pt;height:229.8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" filled="f" strokecolor="red" strokeweight="1pt"/>
            </w:pict>
          </mc:Fallback>
        </mc:AlternateContent>
      </w:r>
      <w:r w:rsidR="005F180A">
        <w:rPr>
          <w:noProof/>
        </w:rPr>
        <w:drawing>
          <wp:inline distT="0" distB="0" distL="0" distR="0" wp14:anchorId="315E9EAC" wp14:editId="2CF5D449">
            <wp:extent cx="5909702" cy="3162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15746" r="561" b="4439"/>
                    <a:stretch/>
                  </pic:blipFill>
                  <pic:spPr bwMode="auto">
                    <a:xfrm>
                      <a:off x="0" y="0"/>
                      <a:ext cx="5910263" cy="3162600"/>
                    </a:xfrm>
                    <a:prstGeom prst="rect">
                      <a:avLst/>
                    </a:prstGeom>
                    <a:noFill/>
                    <a:ln>
                      <a:noFill/>
                    </a:ln>
                    <a:extLst>
                      <a:ext uri="{53640926-AAD7-44D8-BBD7-CCE9431645EC}">
                        <a14:shadowObscured xmlns:a14="http://schemas.microsoft.com/office/drawing/2010/main"/>
                      </a:ext>
                    </a:extLst>
                  </pic:spPr>
                </pic:pic>
              </a:graphicData>
            </a:graphic>
          </wp:inline>
        </w:drawing>
      </w:r>
    </w:p>
    <w:p w14:paraId="1D46A5F4" w14:textId="77777777" w:rsidR="00CE3984" w:rsidRPr="00DF7B15" w:rsidRDefault="00CE3984" w:rsidP="00CE3984">
      <w:pPr>
        <w:spacing w:line="480" w:lineRule="auto"/>
        <w:rPr>
          <w:rFonts w:ascii="Times New Roman" w:hAnsi="Times New Roman" w:cs="Times New Roman"/>
          <w:b/>
          <w:bCs/>
          <w:sz w:val="24"/>
          <w:szCs w:val="24"/>
        </w:rPr>
      </w:pPr>
      <w:r w:rsidRPr="00CE3984">
        <w:rPr>
          <w:rFonts w:ascii="Times New Roman" w:hAnsi="Times New Roman" w:cs="Times New Roman"/>
          <w:b/>
          <w:bCs/>
          <w:sz w:val="24"/>
          <w:szCs w:val="24"/>
        </w:rPr>
        <w:t>Figure 8.</w:t>
      </w:r>
    </w:p>
    <w:p w14:paraId="3A593C9C" w14:textId="087C736D" w:rsidR="00CE3984" w:rsidRDefault="00CE3984" w:rsidP="00CE3984">
      <w:pPr>
        <w:spacing w:line="480" w:lineRule="auto"/>
        <w:rPr>
          <w:rFonts w:ascii="Times New Roman" w:hAnsi="Times New Roman" w:cs="Times New Roman"/>
          <w:sz w:val="24"/>
          <w:szCs w:val="24"/>
        </w:rPr>
      </w:pPr>
      <w:r>
        <w:rPr>
          <w:rFonts w:ascii="Times New Roman" w:hAnsi="Times New Roman" w:cs="Times New Roman"/>
          <w:i/>
          <w:iCs/>
          <w:sz w:val="24"/>
          <w:szCs w:val="24"/>
        </w:rPr>
        <w:t>Visualization Tools</w:t>
      </w:r>
      <w:r>
        <w:rPr>
          <w:rFonts w:ascii="Times New Roman" w:hAnsi="Times New Roman" w:cs="Times New Roman"/>
          <w:i/>
          <w:iCs/>
          <w:sz w:val="24"/>
          <w:szCs w:val="24"/>
        </w:rPr>
        <w:t xml:space="preserve"> in SAS.</w:t>
      </w:r>
    </w:p>
    <w:p w14:paraId="6E0A5408" w14:textId="2964CA88" w:rsidR="00CE3984" w:rsidRDefault="00CE3984" w:rsidP="00BE507C">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                                        </w:t>
      </w:r>
      <w:r>
        <w:rPr>
          <w:noProof/>
        </w:rPr>
        <w:drawing>
          <wp:inline distT="0" distB="0" distL="0" distR="0" wp14:anchorId="02AE4014" wp14:editId="2B8D877A">
            <wp:extent cx="1805049" cy="1886302"/>
            <wp:effectExtent l="0" t="0" r="508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31629" r="79820" b="36729"/>
                    <a:stretch/>
                  </pic:blipFill>
                  <pic:spPr bwMode="auto">
                    <a:xfrm>
                      <a:off x="0" y="0"/>
                      <a:ext cx="1811673" cy="1893225"/>
                    </a:xfrm>
                    <a:prstGeom prst="rect">
                      <a:avLst/>
                    </a:prstGeom>
                    <a:noFill/>
                    <a:ln>
                      <a:noFill/>
                    </a:ln>
                    <a:extLst>
                      <a:ext uri="{53640926-AAD7-44D8-BBD7-CCE9431645EC}">
                        <a14:shadowObscured xmlns:a14="http://schemas.microsoft.com/office/drawing/2010/main"/>
                      </a:ext>
                    </a:extLst>
                  </pic:spPr>
                </pic:pic>
              </a:graphicData>
            </a:graphic>
          </wp:inline>
        </w:drawing>
      </w:r>
    </w:p>
    <w:p w14:paraId="1ABA8426" w14:textId="4F91BF76" w:rsidR="00CE3984" w:rsidRPr="00CE3984" w:rsidRDefault="00CE3984" w:rsidP="00BE507C">
      <w:pPr>
        <w:spacing w:line="480" w:lineRule="auto"/>
        <w:rPr>
          <w:rFonts w:ascii="Times New Roman" w:hAnsi="Times New Roman" w:cs="Times New Roman"/>
          <w:sz w:val="24"/>
          <w:szCs w:val="24"/>
        </w:rPr>
      </w:pPr>
      <w:r w:rsidRPr="00CE3984">
        <w:rPr>
          <w:rFonts w:ascii="Times New Roman" w:hAnsi="Times New Roman" w:cs="Times New Roman"/>
          <w:sz w:val="24"/>
          <w:szCs w:val="24"/>
        </w:rPr>
        <w:tab/>
        <w:t xml:space="preserve">Figure 8 shows </w:t>
      </w:r>
      <w:r>
        <w:rPr>
          <w:rFonts w:ascii="Times New Roman" w:hAnsi="Times New Roman" w:cs="Times New Roman"/>
          <w:sz w:val="24"/>
          <w:szCs w:val="24"/>
        </w:rPr>
        <w:t>the visualization tools available in SAS to display data analytics results. Some of the most used graphs are histograms, scatter plots, and bar charts.</w:t>
      </w:r>
    </w:p>
    <w:p w14:paraId="5B199783" w14:textId="4CF9C47F" w:rsidR="00BE507C" w:rsidRPr="00AA21D1" w:rsidRDefault="00BE507C" w:rsidP="00BE507C">
      <w:pPr>
        <w:spacing w:line="480" w:lineRule="auto"/>
        <w:rPr>
          <w:rFonts w:ascii="Times New Roman" w:hAnsi="Times New Roman" w:cs="Times New Roman"/>
          <w:b/>
          <w:bCs/>
          <w:sz w:val="24"/>
          <w:szCs w:val="24"/>
        </w:rPr>
      </w:pPr>
      <w:r w:rsidRPr="00AA21D1">
        <w:rPr>
          <w:rFonts w:ascii="Times New Roman" w:hAnsi="Times New Roman" w:cs="Times New Roman"/>
          <w:b/>
          <w:bCs/>
          <w:sz w:val="24"/>
          <w:szCs w:val="24"/>
        </w:rPr>
        <w:lastRenderedPageBreak/>
        <w:t xml:space="preserve">Figure </w:t>
      </w:r>
      <w:r w:rsidR="00CE3984" w:rsidRPr="00AA21D1">
        <w:rPr>
          <w:rFonts w:ascii="Times New Roman" w:hAnsi="Times New Roman" w:cs="Times New Roman"/>
          <w:b/>
          <w:bCs/>
          <w:sz w:val="24"/>
          <w:szCs w:val="24"/>
        </w:rPr>
        <w:t>9</w:t>
      </w:r>
      <w:r w:rsidRPr="00AA21D1">
        <w:rPr>
          <w:rFonts w:ascii="Times New Roman" w:hAnsi="Times New Roman" w:cs="Times New Roman"/>
          <w:b/>
          <w:bCs/>
          <w:sz w:val="24"/>
          <w:szCs w:val="24"/>
        </w:rPr>
        <w:t>.</w:t>
      </w:r>
    </w:p>
    <w:p w14:paraId="7FD653E1" w14:textId="403AF80A" w:rsidR="00BE507C" w:rsidRDefault="00AA21D1" w:rsidP="00BE507C">
      <w:pPr>
        <w:spacing w:line="480" w:lineRule="auto"/>
        <w:rPr>
          <w:rFonts w:ascii="Times New Roman" w:hAnsi="Times New Roman" w:cs="Times New Roman"/>
          <w:sz w:val="24"/>
          <w:szCs w:val="24"/>
        </w:rPr>
      </w:pPr>
      <w:r>
        <w:rPr>
          <w:rFonts w:ascii="Times New Roman" w:hAnsi="Times New Roman" w:cs="Times New Roman"/>
          <w:i/>
          <w:iCs/>
          <w:sz w:val="24"/>
          <w:szCs w:val="24"/>
        </w:rPr>
        <w:t>Scatter Plot</w:t>
      </w:r>
      <w:r w:rsidR="00BE507C">
        <w:rPr>
          <w:rFonts w:ascii="Times New Roman" w:hAnsi="Times New Roman" w:cs="Times New Roman"/>
          <w:i/>
          <w:iCs/>
          <w:sz w:val="24"/>
          <w:szCs w:val="24"/>
        </w:rPr>
        <w:t xml:space="preserve"> in SAS</w:t>
      </w:r>
      <w:r>
        <w:rPr>
          <w:rFonts w:ascii="Times New Roman" w:hAnsi="Times New Roman" w:cs="Times New Roman"/>
          <w:i/>
          <w:iCs/>
          <w:sz w:val="24"/>
          <w:szCs w:val="24"/>
        </w:rPr>
        <w:t xml:space="preserve"> – Month vs. Total Cases</w:t>
      </w:r>
      <w:r w:rsidR="00BE507C">
        <w:rPr>
          <w:rFonts w:ascii="Times New Roman" w:hAnsi="Times New Roman" w:cs="Times New Roman"/>
          <w:i/>
          <w:iCs/>
          <w:sz w:val="24"/>
          <w:szCs w:val="24"/>
        </w:rPr>
        <w:t>.</w:t>
      </w:r>
    </w:p>
    <w:p w14:paraId="643D4DAA" w14:textId="58702716" w:rsidR="00C92C69" w:rsidRDefault="00BE507C" w:rsidP="00D75FF2">
      <w:pPr>
        <w:spacing w:line="480" w:lineRule="auto"/>
        <w:rPr>
          <w:noProof/>
        </w:rPr>
      </w:pPr>
      <w:r>
        <w:rPr>
          <w:noProof/>
        </w:rPr>
        <w:t xml:space="preserve">                          </w:t>
      </w:r>
      <w:r>
        <w:rPr>
          <w:noProof/>
        </w:rPr>
        <w:drawing>
          <wp:inline distT="0" distB="0" distL="0" distR="0" wp14:anchorId="2D779DC4" wp14:editId="38E8F915">
            <wp:extent cx="3786188" cy="2124617"/>
            <wp:effectExtent l="0" t="0" r="508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23279" t="19636" r="2298" b="17700"/>
                    <a:stretch/>
                  </pic:blipFill>
                  <pic:spPr bwMode="auto">
                    <a:xfrm>
                      <a:off x="0" y="0"/>
                      <a:ext cx="3795099" cy="2129617"/>
                    </a:xfrm>
                    <a:prstGeom prst="rect">
                      <a:avLst/>
                    </a:prstGeom>
                    <a:noFill/>
                    <a:ln>
                      <a:noFill/>
                    </a:ln>
                    <a:extLst>
                      <a:ext uri="{53640926-AAD7-44D8-BBD7-CCE9431645EC}">
                        <a14:shadowObscured xmlns:a14="http://schemas.microsoft.com/office/drawing/2010/main"/>
                      </a:ext>
                    </a:extLst>
                  </pic:spPr>
                </pic:pic>
              </a:graphicData>
            </a:graphic>
          </wp:inline>
        </w:drawing>
      </w:r>
    </w:p>
    <w:p w14:paraId="2AF771D6" w14:textId="654A4C6C" w:rsidR="007D538E" w:rsidRPr="00AA21D1" w:rsidRDefault="007D538E" w:rsidP="007D538E">
      <w:pPr>
        <w:spacing w:line="480" w:lineRule="auto"/>
        <w:rPr>
          <w:rFonts w:ascii="Times New Roman" w:hAnsi="Times New Roman" w:cs="Times New Roman"/>
          <w:b/>
          <w:bCs/>
          <w:sz w:val="24"/>
          <w:szCs w:val="24"/>
        </w:rPr>
      </w:pPr>
      <w:r w:rsidRPr="00AA21D1">
        <w:rPr>
          <w:rFonts w:ascii="Times New Roman" w:hAnsi="Times New Roman" w:cs="Times New Roman"/>
          <w:b/>
          <w:bCs/>
          <w:sz w:val="24"/>
          <w:szCs w:val="24"/>
        </w:rPr>
        <w:t xml:space="preserve">Figure </w:t>
      </w:r>
      <w:r w:rsidR="00CE3984" w:rsidRPr="00AA21D1">
        <w:rPr>
          <w:rFonts w:ascii="Times New Roman" w:hAnsi="Times New Roman" w:cs="Times New Roman"/>
          <w:b/>
          <w:bCs/>
          <w:sz w:val="24"/>
          <w:szCs w:val="24"/>
        </w:rPr>
        <w:t>10</w:t>
      </w:r>
      <w:r w:rsidRPr="00AA21D1">
        <w:rPr>
          <w:rFonts w:ascii="Times New Roman" w:hAnsi="Times New Roman" w:cs="Times New Roman"/>
          <w:b/>
          <w:bCs/>
          <w:sz w:val="24"/>
          <w:szCs w:val="24"/>
        </w:rPr>
        <w:t>.</w:t>
      </w:r>
    </w:p>
    <w:p w14:paraId="7D3C1E86" w14:textId="3C979C3A" w:rsidR="00AA21D1" w:rsidRDefault="00AA21D1" w:rsidP="00AA21D1">
      <w:pPr>
        <w:spacing w:line="480" w:lineRule="auto"/>
        <w:rPr>
          <w:rFonts w:ascii="Times New Roman" w:hAnsi="Times New Roman" w:cs="Times New Roman"/>
          <w:sz w:val="24"/>
          <w:szCs w:val="24"/>
        </w:rPr>
      </w:pPr>
      <w:r>
        <w:rPr>
          <w:rFonts w:ascii="Times New Roman" w:hAnsi="Times New Roman" w:cs="Times New Roman"/>
          <w:i/>
          <w:iCs/>
          <w:sz w:val="24"/>
          <w:szCs w:val="24"/>
        </w:rPr>
        <w:t xml:space="preserve">Scatter Plot in SAS – </w:t>
      </w:r>
      <w:r>
        <w:rPr>
          <w:rFonts w:ascii="Times New Roman" w:hAnsi="Times New Roman" w:cs="Times New Roman"/>
          <w:i/>
          <w:iCs/>
          <w:sz w:val="24"/>
          <w:szCs w:val="24"/>
        </w:rPr>
        <w:t>State</w:t>
      </w:r>
      <w:r>
        <w:rPr>
          <w:rFonts w:ascii="Times New Roman" w:hAnsi="Times New Roman" w:cs="Times New Roman"/>
          <w:i/>
          <w:iCs/>
          <w:sz w:val="24"/>
          <w:szCs w:val="24"/>
        </w:rPr>
        <w:t xml:space="preserve"> vs. Cases.</w:t>
      </w:r>
    </w:p>
    <w:p w14:paraId="0241F317" w14:textId="19E56CEB" w:rsidR="00365FDA" w:rsidRDefault="007D538E" w:rsidP="00D75FF2">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AA21D1">
        <w:rPr>
          <w:rFonts w:ascii="Times New Roman" w:hAnsi="Times New Roman" w:cs="Times New Roman"/>
          <w:sz w:val="24"/>
          <w:szCs w:val="24"/>
        </w:rPr>
        <w:t xml:space="preserve">      </w:t>
      </w:r>
      <w:r>
        <w:rPr>
          <w:noProof/>
        </w:rPr>
        <w:drawing>
          <wp:inline distT="0" distB="0" distL="0" distR="0" wp14:anchorId="68704524" wp14:editId="4D284CFB">
            <wp:extent cx="3467100" cy="2601186"/>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49858" t="31779" r="5794" b="18298"/>
                    <a:stretch/>
                  </pic:blipFill>
                  <pic:spPr bwMode="auto">
                    <a:xfrm>
                      <a:off x="0" y="0"/>
                      <a:ext cx="3479324" cy="2610357"/>
                    </a:xfrm>
                    <a:prstGeom prst="rect">
                      <a:avLst/>
                    </a:prstGeom>
                    <a:noFill/>
                    <a:ln>
                      <a:noFill/>
                    </a:ln>
                    <a:extLst>
                      <a:ext uri="{53640926-AAD7-44D8-BBD7-CCE9431645EC}">
                        <a14:shadowObscured xmlns:a14="http://schemas.microsoft.com/office/drawing/2010/main"/>
                      </a:ext>
                    </a:extLst>
                  </pic:spPr>
                </pic:pic>
              </a:graphicData>
            </a:graphic>
          </wp:inline>
        </w:drawing>
      </w:r>
    </w:p>
    <w:p w14:paraId="11904472" w14:textId="4C60E4ED" w:rsidR="00AA21D1" w:rsidRDefault="00AA21D1" w:rsidP="00D75FF2">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Figures 9 and 10 displays the analysis outcome for the variable cases, month, and State. The possibilities to combine different variables and inspect their correlation could be useful to understand patterns of this </w:t>
      </w:r>
      <w:r w:rsidR="00647533">
        <w:rPr>
          <w:rFonts w:ascii="Times New Roman" w:hAnsi="Times New Roman" w:cs="Times New Roman"/>
          <w:sz w:val="24"/>
          <w:szCs w:val="24"/>
        </w:rPr>
        <w:t xml:space="preserve">pandemic </w:t>
      </w:r>
      <w:r>
        <w:rPr>
          <w:rFonts w:ascii="Times New Roman" w:hAnsi="Times New Roman" w:cs="Times New Roman"/>
          <w:sz w:val="24"/>
          <w:szCs w:val="24"/>
        </w:rPr>
        <w:t>outbreak.</w:t>
      </w:r>
    </w:p>
    <w:p w14:paraId="3C3B310A" w14:textId="7AD90C24" w:rsidR="006F7639" w:rsidRDefault="001C6644" w:rsidP="00D75FF2">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t xml:space="preserve">The benefits of using Business Intelligence tools provide users the ability to make data-driven decisions. The variety of features such as dashboards, visualizations, and reporting give an advantage to </w:t>
      </w:r>
      <w:r>
        <w:rPr>
          <w:rFonts w:ascii="Times New Roman" w:hAnsi="Times New Roman" w:cs="Times New Roman"/>
          <w:sz w:val="24"/>
          <w:szCs w:val="24"/>
        </w:rPr>
        <w:t>handle vast amounts of data</w:t>
      </w:r>
      <w:r w:rsidR="00A954B8">
        <w:rPr>
          <w:rFonts w:ascii="Times New Roman" w:hAnsi="Times New Roman" w:cs="Times New Roman"/>
          <w:sz w:val="24"/>
          <w:szCs w:val="24"/>
        </w:rPr>
        <w:t>. Including the advanced technology and the implementation of techniques will enhance the expected outcomes. The New York Times should invest in this business intelligence tool to succeed in its COVID-19 coverage. Its mission is to inform and report the American public about the event that has impacted the most not only the people, but also the economy and other factors</w:t>
      </w:r>
      <w:r w:rsidR="00A46200">
        <w:rPr>
          <w:rFonts w:ascii="Times New Roman" w:hAnsi="Times New Roman" w:cs="Times New Roman"/>
          <w:sz w:val="24"/>
          <w:szCs w:val="24"/>
        </w:rPr>
        <w:t>. Having the ability to gather, analyze, and report efficiently is the best benefit that a BI tool could offer to improve the performance of this organization (</w:t>
      </w:r>
      <w:r w:rsidR="00A46200">
        <w:rPr>
          <w:rFonts w:ascii="Times New Roman" w:hAnsi="Times New Roman" w:cs="Times New Roman"/>
          <w:sz w:val="24"/>
          <w:szCs w:val="24"/>
        </w:rPr>
        <w:t>Pratt &amp; Fruhlinger, 2019).</w:t>
      </w:r>
    </w:p>
    <w:p w14:paraId="73B3A840" w14:textId="6BA6C5CA" w:rsidR="009B246A" w:rsidRPr="009B246A" w:rsidRDefault="009B246A" w:rsidP="009B246A">
      <w:pPr>
        <w:spacing w:line="480" w:lineRule="auto"/>
        <w:jc w:val="center"/>
        <w:rPr>
          <w:rFonts w:ascii="Times New Roman" w:hAnsi="Times New Roman" w:cs="Times New Roman"/>
          <w:b/>
          <w:bCs/>
          <w:sz w:val="24"/>
          <w:szCs w:val="24"/>
        </w:rPr>
      </w:pPr>
      <w:r w:rsidRPr="009B246A">
        <w:rPr>
          <w:rFonts w:ascii="Times New Roman" w:hAnsi="Times New Roman" w:cs="Times New Roman"/>
          <w:b/>
          <w:bCs/>
          <w:sz w:val="24"/>
          <w:szCs w:val="24"/>
        </w:rPr>
        <w:t>Conclusion</w:t>
      </w:r>
    </w:p>
    <w:p w14:paraId="09C52846" w14:textId="13A63554" w:rsidR="009B246A" w:rsidRDefault="009B246A" w:rsidP="00D75FF2">
      <w:pPr>
        <w:spacing w:line="480" w:lineRule="auto"/>
        <w:rPr>
          <w:rFonts w:ascii="Times New Roman" w:hAnsi="Times New Roman" w:cs="Times New Roman"/>
          <w:sz w:val="24"/>
          <w:szCs w:val="24"/>
        </w:rPr>
      </w:pPr>
      <w:r>
        <w:rPr>
          <w:rFonts w:ascii="Times New Roman" w:hAnsi="Times New Roman" w:cs="Times New Roman"/>
          <w:sz w:val="24"/>
          <w:szCs w:val="24"/>
        </w:rPr>
        <w:tab/>
      </w:r>
      <w:r w:rsidR="008447F2">
        <w:rPr>
          <w:rFonts w:ascii="Times New Roman" w:hAnsi="Times New Roman" w:cs="Times New Roman"/>
          <w:sz w:val="24"/>
          <w:szCs w:val="24"/>
        </w:rPr>
        <w:t xml:space="preserve">The implementation of business intelligence tools for The New York Times optimizes and enhances its purpose to keep informed the American public. Having an excellent background and the trust of millions of readers mean that the expectations are always high, and the opportunity to keep improving is open. Business intelligence allows manage data in an efficient and competent way to actively analyze data and draw strategies based on it. </w:t>
      </w:r>
      <w:r w:rsidR="008447F2">
        <w:rPr>
          <w:rFonts w:ascii="Times New Roman" w:hAnsi="Times New Roman" w:cs="Times New Roman"/>
          <w:sz w:val="24"/>
          <w:szCs w:val="24"/>
        </w:rPr>
        <w:t>The pandemic that started in 2020 has surprised the world since no one was prepared to handle it, and the price has been paid with human lives. The rapid generation and spread of data are becoming a priority to monitor the constant release of data from the health care organizations to gather, analyze, and inform the public (</w:t>
      </w:r>
      <w:r w:rsidR="008447F2" w:rsidRPr="004648BB">
        <w:rPr>
          <w:rFonts w:ascii="Times New Roman" w:hAnsi="Times New Roman" w:cs="Times New Roman"/>
          <w:sz w:val="24"/>
          <w:szCs w:val="24"/>
        </w:rPr>
        <w:t>Allen</w:t>
      </w:r>
      <w:r w:rsidR="008447F2">
        <w:rPr>
          <w:rFonts w:ascii="Times New Roman" w:hAnsi="Times New Roman" w:cs="Times New Roman"/>
          <w:sz w:val="24"/>
          <w:szCs w:val="24"/>
        </w:rPr>
        <w:t xml:space="preserve"> et al., 2020).</w:t>
      </w:r>
      <w:r w:rsidR="008447F2">
        <w:rPr>
          <w:rFonts w:ascii="Times New Roman" w:hAnsi="Times New Roman" w:cs="Times New Roman"/>
          <w:sz w:val="24"/>
          <w:szCs w:val="24"/>
        </w:rPr>
        <w:t xml:space="preserve"> Researchers, companies, and the public in general are being informed with reliable and trustworthy information provided by The New York Times and it is a plus </w:t>
      </w:r>
      <w:r w:rsidR="00037A74">
        <w:rPr>
          <w:rFonts w:ascii="Times New Roman" w:hAnsi="Times New Roman" w:cs="Times New Roman"/>
          <w:sz w:val="24"/>
          <w:szCs w:val="24"/>
        </w:rPr>
        <w:t xml:space="preserve">to transform these software services from SAS into </w:t>
      </w:r>
      <w:r w:rsidR="002B4F8E">
        <w:rPr>
          <w:rFonts w:ascii="Times New Roman" w:hAnsi="Times New Roman" w:cs="Times New Roman"/>
          <w:sz w:val="24"/>
          <w:szCs w:val="24"/>
        </w:rPr>
        <w:t>valuable insights to achieve the goal of enriching people’s life through the transmission of information.</w:t>
      </w:r>
    </w:p>
    <w:p w14:paraId="7304416D" w14:textId="054EF4AD" w:rsidR="009B246A" w:rsidRDefault="009B246A" w:rsidP="00D75FF2">
      <w:pPr>
        <w:spacing w:line="480" w:lineRule="auto"/>
        <w:rPr>
          <w:rFonts w:ascii="Times New Roman" w:hAnsi="Times New Roman" w:cs="Times New Roman"/>
          <w:sz w:val="24"/>
          <w:szCs w:val="24"/>
        </w:rPr>
      </w:pPr>
    </w:p>
    <w:p w14:paraId="5B94739C" w14:textId="4ACAC5AC" w:rsidR="008D2EE7" w:rsidRDefault="008D2EE7" w:rsidP="008D2EE7">
      <w:pPr>
        <w:spacing w:line="480" w:lineRule="auto"/>
        <w:jc w:val="center"/>
        <w:rPr>
          <w:rFonts w:ascii="Times New Roman" w:hAnsi="Times New Roman" w:cs="Times New Roman"/>
          <w:b/>
          <w:bCs/>
          <w:sz w:val="24"/>
          <w:szCs w:val="24"/>
        </w:rPr>
      </w:pPr>
      <w:r w:rsidRPr="00170BFA">
        <w:rPr>
          <w:rFonts w:ascii="Times New Roman" w:hAnsi="Times New Roman" w:cs="Times New Roman"/>
          <w:b/>
          <w:bCs/>
          <w:sz w:val="24"/>
          <w:szCs w:val="24"/>
        </w:rPr>
        <w:lastRenderedPageBreak/>
        <w:t>References</w:t>
      </w:r>
    </w:p>
    <w:p w14:paraId="13DAC752" w14:textId="2A0ED97D" w:rsidR="00365FDA" w:rsidRDefault="00365FDA" w:rsidP="00AB73C1">
      <w:pPr>
        <w:spacing w:line="480" w:lineRule="auto"/>
        <w:rPr>
          <w:rFonts w:ascii="Times New Roman" w:hAnsi="Times New Roman" w:cs="Times New Roman"/>
          <w:sz w:val="24"/>
          <w:szCs w:val="24"/>
        </w:rPr>
      </w:pPr>
      <w:r w:rsidRPr="00365FDA">
        <w:rPr>
          <w:rFonts w:ascii="Times New Roman" w:hAnsi="Times New Roman" w:cs="Times New Roman"/>
          <w:sz w:val="24"/>
          <w:szCs w:val="24"/>
        </w:rPr>
        <w:t>Advantages of SAS. (n.d.). EDUCBA. Retrieved from https://www.educba.com/advantages-of-</w:t>
      </w:r>
      <w:r w:rsidRPr="00365FDA">
        <w:rPr>
          <w:rFonts w:ascii="Times New Roman" w:hAnsi="Times New Roman" w:cs="Times New Roman"/>
          <w:sz w:val="24"/>
          <w:szCs w:val="24"/>
        </w:rPr>
        <w:tab/>
        <w:t>sas/</w:t>
      </w:r>
    </w:p>
    <w:p w14:paraId="600E373E" w14:textId="797EE316" w:rsidR="00AB73C1" w:rsidRPr="006D2E9A" w:rsidRDefault="00AB73C1" w:rsidP="00AB73C1">
      <w:pPr>
        <w:spacing w:line="480" w:lineRule="auto"/>
        <w:rPr>
          <w:rFonts w:ascii="Times New Roman" w:hAnsi="Times New Roman" w:cs="Times New Roman"/>
          <w:sz w:val="24"/>
          <w:szCs w:val="24"/>
        </w:rPr>
      </w:pPr>
      <w:r w:rsidRPr="006D2E9A">
        <w:rPr>
          <w:rFonts w:ascii="Times New Roman" w:hAnsi="Times New Roman" w:cs="Times New Roman"/>
          <w:sz w:val="24"/>
          <w:szCs w:val="24"/>
        </w:rPr>
        <w:t xml:space="preserve">Augustyn, A. (2020). The New York Times. Encyclopædia Britannica. Retrieved from </w:t>
      </w:r>
      <w:r w:rsidRPr="006D2E9A">
        <w:rPr>
          <w:rFonts w:ascii="Times New Roman" w:hAnsi="Times New Roman" w:cs="Times New Roman"/>
          <w:sz w:val="24"/>
          <w:szCs w:val="24"/>
        </w:rPr>
        <w:tab/>
        <w:t>https://www.britannica.com /topic/The-New-York-Times</w:t>
      </w:r>
    </w:p>
    <w:p w14:paraId="3C800AEA" w14:textId="40AA1ECC" w:rsidR="004648BB" w:rsidRPr="006D2E9A" w:rsidRDefault="004648BB" w:rsidP="004648BB">
      <w:pPr>
        <w:spacing w:line="480" w:lineRule="auto"/>
        <w:rPr>
          <w:rFonts w:ascii="Times New Roman" w:hAnsi="Times New Roman" w:cs="Times New Roman"/>
          <w:sz w:val="24"/>
          <w:szCs w:val="24"/>
        </w:rPr>
      </w:pPr>
      <w:r w:rsidRPr="006D2E9A">
        <w:rPr>
          <w:rFonts w:ascii="Times New Roman" w:hAnsi="Times New Roman" w:cs="Times New Roman"/>
          <w:sz w:val="24"/>
          <w:szCs w:val="24"/>
        </w:rPr>
        <w:t>Allen,</w:t>
      </w:r>
      <w:r w:rsidR="00321F3C" w:rsidRPr="006D2E9A">
        <w:rPr>
          <w:rFonts w:ascii="Times New Roman" w:hAnsi="Times New Roman" w:cs="Times New Roman"/>
          <w:sz w:val="24"/>
          <w:szCs w:val="24"/>
        </w:rPr>
        <w:t xml:space="preserve"> J.,</w:t>
      </w:r>
      <w:r w:rsidRPr="006D2E9A">
        <w:rPr>
          <w:rFonts w:ascii="Times New Roman" w:hAnsi="Times New Roman" w:cs="Times New Roman"/>
          <w:sz w:val="24"/>
          <w:szCs w:val="24"/>
        </w:rPr>
        <w:t xml:space="preserve"> Almukhtar,</w:t>
      </w:r>
      <w:r w:rsidR="00321F3C" w:rsidRPr="006D2E9A">
        <w:rPr>
          <w:rFonts w:ascii="Times New Roman" w:hAnsi="Times New Roman" w:cs="Times New Roman"/>
          <w:sz w:val="24"/>
          <w:szCs w:val="24"/>
        </w:rPr>
        <w:t xml:space="preserve"> S.,</w:t>
      </w:r>
      <w:r w:rsidRPr="006D2E9A">
        <w:rPr>
          <w:rFonts w:ascii="Times New Roman" w:hAnsi="Times New Roman" w:cs="Times New Roman"/>
          <w:sz w:val="24"/>
          <w:szCs w:val="24"/>
        </w:rPr>
        <w:t xml:space="preserve"> Aufrichtig,</w:t>
      </w:r>
      <w:r w:rsidR="00321F3C" w:rsidRPr="006D2E9A">
        <w:rPr>
          <w:rFonts w:ascii="Times New Roman" w:hAnsi="Times New Roman" w:cs="Times New Roman"/>
          <w:sz w:val="24"/>
          <w:szCs w:val="24"/>
        </w:rPr>
        <w:t xml:space="preserve"> A.,</w:t>
      </w:r>
      <w:r w:rsidRPr="006D2E9A">
        <w:rPr>
          <w:rFonts w:ascii="Times New Roman" w:hAnsi="Times New Roman" w:cs="Times New Roman"/>
          <w:sz w:val="24"/>
          <w:szCs w:val="24"/>
        </w:rPr>
        <w:t xml:space="preserve"> Barnard,</w:t>
      </w:r>
      <w:r w:rsidR="00321F3C" w:rsidRPr="006D2E9A">
        <w:rPr>
          <w:rFonts w:ascii="Times New Roman" w:hAnsi="Times New Roman" w:cs="Times New Roman"/>
          <w:sz w:val="24"/>
          <w:szCs w:val="24"/>
        </w:rPr>
        <w:t xml:space="preserve"> A.,</w:t>
      </w:r>
      <w:r w:rsidRPr="006D2E9A">
        <w:rPr>
          <w:rFonts w:ascii="Times New Roman" w:hAnsi="Times New Roman" w:cs="Times New Roman"/>
          <w:sz w:val="24"/>
          <w:szCs w:val="24"/>
        </w:rPr>
        <w:t xml:space="preserve"> Bloch,</w:t>
      </w:r>
      <w:r w:rsidR="00321F3C" w:rsidRPr="006D2E9A">
        <w:rPr>
          <w:rFonts w:ascii="Times New Roman" w:hAnsi="Times New Roman" w:cs="Times New Roman"/>
          <w:sz w:val="24"/>
          <w:szCs w:val="24"/>
        </w:rPr>
        <w:t xml:space="preserve"> M.,</w:t>
      </w:r>
      <w:r w:rsidRPr="006D2E9A">
        <w:rPr>
          <w:rFonts w:ascii="Times New Roman" w:hAnsi="Times New Roman" w:cs="Times New Roman"/>
          <w:sz w:val="24"/>
          <w:szCs w:val="24"/>
        </w:rPr>
        <w:t xml:space="preserve"> Cahalan,</w:t>
      </w:r>
      <w:r w:rsidR="00321F3C" w:rsidRPr="006D2E9A">
        <w:rPr>
          <w:rFonts w:ascii="Times New Roman" w:hAnsi="Times New Roman" w:cs="Times New Roman"/>
          <w:sz w:val="24"/>
          <w:szCs w:val="24"/>
        </w:rPr>
        <w:t xml:space="preserve"> S.,</w:t>
      </w:r>
      <w:r w:rsidRPr="006D2E9A">
        <w:rPr>
          <w:rFonts w:ascii="Times New Roman" w:hAnsi="Times New Roman" w:cs="Times New Roman"/>
          <w:sz w:val="24"/>
          <w:szCs w:val="24"/>
        </w:rPr>
        <w:t xml:space="preserve"> Cai,</w:t>
      </w:r>
      <w:r w:rsidR="00321F3C" w:rsidRPr="006D2E9A">
        <w:rPr>
          <w:rFonts w:ascii="Times New Roman" w:hAnsi="Times New Roman" w:cs="Times New Roman"/>
          <w:sz w:val="24"/>
          <w:szCs w:val="24"/>
        </w:rPr>
        <w:t xml:space="preserve"> W.,</w:t>
      </w:r>
      <w:r w:rsidRPr="006D2E9A">
        <w:rPr>
          <w:rFonts w:ascii="Times New Roman" w:hAnsi="Times New Roman" w:cs="Times New Roman"/>
          <w:sz w:val="24"/>
          <w:szCs w:val="24"/>
        </w:rPr>
        <w:t xml:space="preserve"> Calderone,</w:t>
      </w:r>
      <w:r w:rsidR="00321F3C" w:rsidRPr="006D2E9A">
        <w:rPr>
          <w:rFonts w:ascii="Times New Roman" w:hAnsi="Times New Roman" w:cs="Times New Roman"/>
          <w:sz w:val="24"/>
          <w:szCs w:val="24"/>
        </w:rPr>
        <w:tab/>
      </w:r>
      <w:r w:rsidR="00321F3C" w:rsidRPr="006D2E9A">
        <w:rPr>
          <w:rFonts w:ascii="Times New Roman" w:hAnsi="Times New Roman" w:cs="Times New Roman"/>
          <w:sz w:val="24"/>
          <w:szCs w:val="24"/>
        </w:rPr>
        <w:tab/>
        <w:t xml:space="preserve"> J.,</w:t>
      </w:r>
      <w:r w:rsidRPr="006D2E9A">
        <w:rPr>
          <w:rFonts w:ascii="Times New Roman" w:hAnsi="Times New Roman" w:cs="Times New Roman"/>
          <w:sz w:val="24"/>
          <w:szCs w:val="24"/>
        </w:rPr>
        <w:t xml:space="preserve"> Collins,</w:t>
      </w:r>
      <w:r w:rsidR="00321F3C" w:rsidRPr="006D2E9A">
        <w:rPr>
          <w:rFonts w:ascii="Times New Roman" w:hAnsi="Times New Roman" w:cs="Times New Roman"/>
          <w:sz w:val="24"/>
          <w:szCs w:val="24"/>
        </w:rPr>
        <w:t xml:space="preserve"> K.,</w:t>
      </w:r>
      <w:r w:rsidRPr="006D2E9A">
        <w:rPr>
          <w:rFonts w:ascii="Times New Roman" w:hAnsi="Times New Roman" w:cs="Times New Roman"/>
          <w:sz w:val="24"/>
          <w:szCs w:val="24"/>
        </w:rPr>
        <w:t xml:space="preserve"> Conlen,</w:t>
      </w:r>
      <w:r w:rsidR="00321F3C" w:rsidRPr="006D2E9A">
        <w:rPr>
          <w:rFonts w:ascii="Times New Roman" w:hAnsi="Times New Roman" w:cs="Times New Roman"/>
          <w:sz w:val="24"/>
          <w:szCs w:val="24"/>
        </w:rPr>
        <w:t xml:space="preserve"> M.,</w:t>
      </w:r>
      <w:r w:rsidRPr="006D2E9A">
        <w:rPr>
          <w:rFonts w:ascii="Times New Roman" w:hAnsi="Times New Roman" w:cs="Times New Roman"/>
          <w:sz w:val="24"/>
          <w:szCs w:val="24"/>
        </w:rPr>
        <w:t xml:space="preserve"> Cook,</w:t>
      </w:r>
      <w:r w:rsidR="00321F3C" w:rsidRPr="006D2E9A">
        <w:rPr>
          <w:rFonts w:ascii="Times New Roman" w:hAnsi="Times New Roman" w:cs="Times New Roman"/>
          <w:sz w:val="24"/>
          <w:szCs w:val="24"/>
        </w:rPr>
        <w:t xml:space="preserve"> L.,</w:t>
      </w:r>
      <w:r w:rsidRPr="006D2E9A">
        <w:rPr>
          <w:rFonts w:ascii="Times New Roman" w:hAnsi="Times New Roman" w:cs="Times New Roman"/>
          <w:sz w:val="24"/>
          <w:szCs w:val="24"/>
        </w:rPr>
        <w:t xml:space="preserve"> Gianordoli,</w:t>
      </w:r>
      <w:r w:rsidR="00321F3C" w:rsidRPr="006D2E9A">
        <w:rPr>
          <w:rFonts w:ascii="Times New Roman" w:hAnsi="Times New Roman" w:cs="Times New Roman"/>
          <w:sz w:val="24"/>
          <w:szCs w:val="24"/>
        </w:rPr>
        <w:t xml:space="preserve"> G.,</w:t>
      </w:r>
      <w:r w:rsidRPr="006D2E9A">
        <w:rPr>
          <w:rFonts w:ascii="Times New Roman" w:hAnsi="Times New Roman" w:cs="Times New Roman"/>
          <w:sz w:val="24"/>
          <w:szCs w:val="24"/>
        </w:rPr>
        <w:t xml:space="preserve"> Harmon,</w:t>
      </w:r>
      <w:r w:rsidR="00321F3C" w:rsidRPr="006D2E9A">
        <w:rPr>
          <w:rFonts w:ascii="Times New Roman" w:hAnsi="Times New Roman" w:cs="Times New Roman"/>
          <w:sz w:val="24"/>
          <w:szCs w:val="24"/>
        </w:rPr>
        <w:t xml:space="preserve"> A.,</w:t>
      </w:r>
      <w:r w:rsidRPr="006D2E9A">
        <w:rPr>
          <w:rFonts w:ascii="Times New Roman" w:hAnsi="Times New Roman" w:cs="Times New Roman"/>
          <w:sz w:val="24"/>
          <w:szCs w:val="24"/>
        </w:rPr>
        <w:t xml:space="preserve"> Harris,</w:t>
      </w:r>
      <w:r w:rsidR="00321F3C" w:rsidRPr="006D2E9A">
        <w:rPr>
          <w:rFonts w:ascii="Times New Roman" w:hAnsi="Times New Roman" w:cs="Times New Roman"/>
          <w:sz w:val="24"/>
          <w:szCs w:val="24"/>
        </w:rPr>
        <w:t xml:space="preserve"> R.,</w:t>
      </w:r>
      <w:r w:rsidRPr="006D2E9A">
        <w:rPr>
          <w:rFonts w:ascii="Times New Roman" w:hAnsi="Times New Roman" w:cs="Times New Roman"/>
          <w:sz w:val="24"/>
          <w:szCs w:val="24"/>
        </w:rPr>
        <w:t xml:space="preserve"> Hassan,</w:t>
      </w:r>
      <w:r w:rsidR="00321F3C" w:rsidRPr="006D2E9A">
        <w:rPr>
          <w:rFonts w:ascii="Times New Roman" w:hAnsi="Times New Roman" w:cs="Times New Roman"/>
          <w:sz w:val="24"/>
          <w:szCs w:val="24"/>
        </w:rPr>
        <w:t xml:space="preserve"> A.,</w:t>
      </w:r>
      <w:r w:rsidR="00321F3C" w:rsidRPr="006D2E9A">
        <w:rPr>
          <w:rFonts w:ascii="Times New Roman" w:hAnsi="Times New Roman" w:cs="Times New Roman"/>
          <w:sz w:val="24"/>
          <w:szCs w:val="24"/>
        </w:rPr>
        <w:tab/>
      </w:r>
      <w:r w:rsidR="00321F3C" w:rsidRPr="006D2E9A">
        <w:rPr>
          <w:rFonts w:ascii="Times New Roman" w:hAnsi="Times New Roman" w:cs="Times New Roman"/>
          <w:sz w:val="24"/>
          <w:szCs w:val="24"/>
        </w:rPr>
        <w:tab/>
      </w:r>
      <w:r w:rsidRPr="006D2E9A">
        <w:rPr>
          <w:rFonts w:ascii="Times New Roman" w:hAnsi="Times New Roman" w:cs="Times New Roman"/>
          <w:sz w:val="24"/>
          <w:szCs w:val="24"/>
        </w:rPr>
        <w:t xml:space="preserve"> Huang,</w:t>
      </w:r>
      <w:r w:rsidR="00321F3C" w:rsidRPr="006D2E9A">
        <w:rPr>
          <w:rFonts w:ascii="Times New Roman" w:hAnsi="Times New Roman" w:cs="Times New Roman"/>
          <w:sz w:val="24"/>
          <w:szCs w:val="24"/>
        </w:rPr>
        <w:t xml:space="preserve"> J.,</w:t>
      </w:r>
      <w:r w:rsidRPr="006D2E9A">
        <w:rPr>
          <w:rFonts w:ascii="Times New Roman" w:hAnsi="Times New Roman" w:cs="Times New Roman"/>
          <w:sz w:val="24"/>
          <w:szCs w:val="24"/>
        </w:rPr>
        <w:t xml:space="preserve"> Issawi,</w:t>
      </w:r>
      <w:r w:rsidR="00321F3C" w:rsidRPr="006D2E9A">
        <w:rPr>
          <w:rFonts w:ascii="Times New Roman" w:hAnsi="Times New Roman" w:cs="Times New Roman"/>
          <w:sz w:val="24"/>
          <w:szCs w:val="24"/>
        </w:rPr>
        <w:t xml:space="preserve"> D.,</w:t>
      </w:r>
      <w:r w:rsidRPr="006D2E9A">
        <w:rPr>
          <w:rFonts w:ascii="Times New Roman" w:hAnsi="Times New Roman" w:cs="Times New Roman"/>
          <w:sz w:val="24"/>
          <w:szCs w:val="24"/>
        </w:rPr>
        <w:tab/>
        <w:t>Ivory,</w:t>
      </w:r>
      <w:r w:rsidR="00321F3C" w:rsidRPr="006D2E9A">
        <w:rPr>
          <w:rFonts w:ascii="Times New Roman" w:hAnsi="Times New Roman" w:cs="Times New Roman"/>
          <w:sz w:val="24"/>
          <w:szCs w:val="24"/>
        </w:rPr>
        <w:t xml:space="preserve"> D.,</w:t>
      </w:r>
      <w:r w:rsidRPr="006D2E9A">
        <w:rPr>
          <w:rFonts w:ascii="Times New Roman" w:hAnsi="Times New Roman" w:cs="Times New Roman"/>
          <w:sz w:val="24"/>
          <w:szCs w:val="24"/>
        </w:rPr>
        <w:t xml:space="preserve"> Lai,</w:t>
      </w:r>
      <w:r w:rsidR="00321F3C" w:rsidRPr="006D2E9A">
        <w:rPr>
          <w:rFonts w:ascii="Times New Roman" w:hAnsi="Times New Roman" w:cs="Times New Roman"/>
          <w:sz w:val="24"/>
          <w:szCs w:val="24"/>
        </w:rPr>
        <w:t xml:space="preserve"> R.,</w:t>
      </w:r>
      <w:r w:rsidRPr="006D2E9A">
        <w:rPr>
          <w:rFonts w:ascii="Times New Roman" w:hAnsi="Times New Roman" w:cs="Times New Roman"/>
          <w:sz w:val="24"/>
          <w:szCs w:val="24"/>
        </w:rPr>
        <w:t xml:space="preserve"> Lemonides,</w:t>
      </w:r>
      <w:r w:rsidR="00321F3C" w:rsidRPr="006D2E9A">
        <w:rPr>
          <w:rFonts w:ascii="Times New Roman" w:hAnsi="Times New Roman" w:cs="Times New Roman"/>
          <w:sz w:val="24"/>
          <w:szCs w:val="24"/>
        </w:rPr>
        <w:t xml:space="preserve"> A.,</w:t>
      </w:r>
      <w:r w:rsidRPr="006D2E9A">
        <w:rPr>
          <w:rFonts w:ascii="Times New Roman" w:hAnsi="Times New Roman" w:cs="Times New Roman"/>
          <w:sz w:val="24"/>
          <w:szCs w:val="24"/>
        </w:rPr>
        <w:t xml:space="preserve"> McCann,</w:t>
      </w:r>
      <w:r w:rsidR="00321F3C" w:rsidRPr="006D2E9A">
        <w:rPr>
          <w:rFonts w:ascii="Times New Roman" w:hAnsi="Times New Roman" w:cs="Times New Roman"/>
          <w:sz w:val="24"/>
          <w:szCs w:val="24"/>
        </w:rPr>
        <w:t xml:space="preserve"> A.,</w:t>
      </w:r>
      <w:r w:rsidRPr="006D2E9A">
        <w:rPr>
          <w:rFonts w:ascii="Times New Roman" w:hAnsi="Times New Roman" w:cs="Times New Roman"/>
          <w:sz w:val="24"/>
          <w:szCs w:val="24"/>
        </w:rPr>
        <w:t xml:space="preserve"> Oppel,</w:t>
      </w:r>
      <w:r w:rsidR="00321F3C" w:rsidRPr="006D2E9A">
        <w:rPr>
          <w:rFonts w:ascii="Times New Roman" w:hAnsi="Times New Roman" w:cs="Times New Roman"/>
          <w:sz w:val="24"/>
          <w:szCs w:val="24"/>
        </w:rPr>
        <w:t xml:space="preserve"> R.,</w:t>
      </w:r>
      <w:r w:rsidRPr="006D2E9A">
        <w:rPr>
          <w:rFonts w:ascii="Times New Roman" w:hAnsi="Times New Roman" w:cs="Times New Roman"/>
          <w:sz w:val="24"/>
          <w:szCs w:val="24"/>
        </w:rPr>
        <w:t xml:space="preserve"> Patel,</w:t>
      </w:r>
      <w:r w:rsidR="00321F3C" w:rsidRPr="006D2E9A">
        <w:rPr>
          <w:rFonts w:ascii="Times New Roman" w:hAnsi="Times New Roman" w:cs="Times New Roman"/>
          <w:sz w:val="24"/>
          <w:szCs w:val="24"/>
        </w:rPr>
        <w:t xml:space="preserve"> J., </w:t>
      </w:r>
      <w:r w:rsidR="00321F3C" w:rsidRPr="006D2E9A">
        <w:rPr>
          <w:rFonts w:ascii="Times New Roman" w:hAnsi="Times New Roman" w:cs="Times New Roman"/>
          <w:sz w:val="24"/>
          <w:szCs w:val="24"/>
        </w:rPr>
        <w:tab/>
      </w:r>
      <w:r w:rsidRPr="006D2E9A">
        <w:rPr>
          <w:rFonts w:ascii="Times New Roman" w:hAnsi="Times New Roman" w:cs="Times New Roman"/>
          <w:sz w:val="24"/>
          <w:szCs w:val="24"/>
        </w:rPr>
        <w:t xml:space="preserve"> Saldanha,</w:t>
      </w:r>
      <w:r w:rsidR="00321F3C" w:rsidRPr="006D2E9A">
        <w:rPr>
          <w:rFonts w:ascii="Times New Roman" w:hAnsi="Times New Roman" w:cs="Times New Roman"/>
          <w:sz w:val="24"/>
          <w:szCs w:val="24"/>
        </w:rPr>
        <w:t xml:space="preserve"> A.,</w:t>
      </w:r>
      <w:r w:rsidRPr="006D2E9A">
        <w:rPr>
          <w:rFonts w:ascii="Times New Roman" w:hAnsi="Times New Roman" w:cs="Times New Roman"/>
          <w:sz w:val="24"/>
          <w:szCs w:val="24"/>
        </w:rPr>
        <w:t xml:space="preserve"> Semple,</w:t>
      </w:r>
      <w:r w:rsidR="00321F3C" w:rsidRPr="006D2E9A">
        <w:rPr>
          <w:rFonts w:ascii="Times New Roman" w:hAnsi="Times New Roman" w:cs="Times New Roman"/>
          <w:sz w:val="24"/>
          <w:szCs w:val="24"/>
        </w:rPr>
        <w:t xml:space="preserve"> K.,</w:t>
      </w:r>
      <w:r w:rsidRPr="006D2E9A">
        <w:rPr>
          <w:rFonts w:ascii="Times New Roman" w:hAnsi="Times New Roman" w:cs="Times New Roman"/>
          <w:sz w:val="24"/>
          <w:szCs w:val="24"/>
        </w:rPr>
        <w:t xml:space="preserve"> Walton,</w:t>
      </w:r>
      <w:r w:rsidR="00321F3C" w:rsidRPr="006D2E9A">
        <w:rPr>
          <w:rFonts w:ascii="Times New Roman" w:hAnsi="Times New Roman" w:cs="Times New Roman"/>
          <w:sz w:val="24"/>
          <w:szCs w:val="24"/>
        </w:rPr>
        <w:t xml:space="preserve"> J.,</w:t>
      </w:r>
      <w:r w:rsidRPr="006D2E9A">
        <w:rPr>
          <w:rFonts w:ascii="Times New Roman" w:hAnsi="Times New Roman" w:cs="Times New Roman"/>
          <w:sz w:val="24"/>
          <w:szCs w:val="24"/>
        </w:rPr>
        <w:t xml:space="preserve"> Singhvi,</w:t>
      </w:r>
      <w:r w:rsidR="00321F3C" w:rsidRPr="006D2E9A">
        <w:rPr>
          <w:rFonts w:ascii="Times New Roman" w:hAnsi="Times New Roman" w:cs="Times New Roman"/>
          <w:sz w:val="24"/>
          <w:szCs w:val="24"/>
        </w:rPr>
        <w:t xml:space="preserve"> A.,</w:t>
      </w:r>
      <w:r w:rsidRPr="006D2E9A">
        <w:rPr>
          <w:rFonts w:ascii="Times New Roman" w:hAnsi="Times New Roman" w:cs="Times New Roman"/>
          <w:sz w:val="24"/>
          <w:szCs w:val="24"/>
        </w:rPr>
        <w:t xml:space="preserve"> Smart,</w:t>
      </w:r>
      <w:r w:rsidR="00321F3C" w:rsidRPr="006D2E9A">
        <w:rPr>
          <w:rFonts w:ascii="Times New Roman" w:hAnsi="Times New Roman" w:cs="Times New Roman"/>
          <w:sz w:val="24"/>
          <w:szCs w:val="24"/>
        </w:rPr>
        <w:t xml:space="preserve"> C.,</w:t>
      </w:r>
      <w:r w:rsidRPr="006D2E9A">
        <w:rPr>
          <w:rFonts w:ascii="Times New Roman" w:hAnsi="Times New Roman" w:cs="Times New Roman"/>
          <w:sz w:val="24"/>
          <w:szCs w:val="24"/>
        </w:rPr>
        <w:t xml:space="preserve"> Smith,</w:t>
      </w:r>
      <w:r w:rsidR="00321F3C" w:rsidRPr="006D2E9A">
        <w:rPr>
          <w:rFonts w:ascii="Times New Roman" w:hAnsi="Times New Roman" w:cs="Times New Roman"/>
          <w:sz w:val="24"/>
          <w:szCs w:val="24"/>
        </w:rPr>
        <w:t xml:space="preserve"> M.,</w:t>
      </w:r>
      <w:r w:rsidRPr="006D2E9A">
        <w:rPr>
          <w:rFonts w:ascii="Times New Roman" w:hAnsi="Times New Roman" w:cs="Times New Roman"/>
          <w:sz w:val="24"/>
          <w:szCs w:val="24"/>
        </w:rPr>
        <w:t xml:space="preserve"> Sun,</w:t>
      </w:r>
      <w:r w:rsidR="00321F3C" w:rsidRPr="006D2E9A">
        <w:rPr>
          <w:rFonts w:ascii="Times New Roman" w:hAnsi="Times New Roman" w:cs="Times New Roman"/>
          <w:sz w:val="24"/>
          <w:szCs w:val="24"/>
        </w:rPr>
        <w:t xml:space="preserve"> A.,</w:t>
      </w:r>
      <w:r w:rsidR="00321F3C" w:rsidRPr="006D2E9A">
        <w:rPr>
          <w:rFonts w:ascii="Times New Roman" w:hAnsi="Times New Roman" w:cs="Times New Roman"/>
          <w:sz w:val="24"/>
          <w:szCs w:val="24"/>
        </w:rPr>
        <w:tab/>
      </w:r>
      <w:r w:rsidR="00321F3C" w:rsidRPr="006D2E9A">
        <w:rPr>
          <w:rFonts w:ascii="Times New Roman" w:hAnsi="Times New Roman" w:cs="Times New Roman"/>
          <w:sz w:val="24"/>
          <w:szCs w:val="24"/>
        </w:rPr>
        <w:tab/>
      </w:r>
      <w:r w:rsidR="00321F3C" w:rsidRPr="006D2E9A">
        <w:rPr>
          <w:rFonts w:ascii="Times New Roman" w:hAnsi="Times New Roman" w:cs="Times New Roman"/>
          <w:sz w:val="24"/>
          <w:szCs w:val="24"/>
        </w:rPr>
        <w:tab/>
      </w:r>
      <w:r w:rsidRPr="006D2E9A">
        <w:rPr>
          <w:rFonts w:ascii="Times New Roman" w:hAnsi="Times New Roman" w:cs="Times New Roman"/>
          <w:sz w:val="24"/>
          <w:szCs w:val="24"/>
        </w:rPr>
        <w:t xml:space="preserve"> Watkins,</w:t>
      </w:r>
      <w:r w:rsidR="00321F3C" w:rsidRPr="006D2E9A">
        <w:rPr>
          <w:rFonts w:ascii="Times New Roman" w:hAnsi="Times New Roman" w:cs="Times New Roman"/>
          <w:sz w:val="24"/>
          <w:szCs w:val="24"/>
        </w:rPr>
        <w:t xml:space="preserve"> D.,</w:t>
      </w:r>
      <w:r w:rsidRPr="006D2E9A">
        <w:rPr>
          <w:rFonts w:ascii="Times New Roman" w:hAnsi="Times New Roman" w:cs="Times New Roman"/>
          <w:sz w:val="24"/>
          <w:szCs w:val="24"/>
        </w:rPr>
        <w:t xml:space="preserve"> Williams,</w:t>
      </w:r>
      <w:r w:rsidR="00321F3C" w:rsidRPr="006D2E9A">
        <w:rPr>
          <w:rFonts w:ascii="Times New Roman" w:hAnsi="Times New Roman" w:cs="Times New Roman"/>
          <w:sz w:val="24"/>
          <w:szCs w:val="24"/>
        </w:rPr>
        <w:t xml:space="preserve"> T.</w:t>
      </w:r>
      <w:r w:rsidR="004F5F22" w:rsidRPr="006D2E9A">
        <w:rPr>
          <w:rFonts w:ascii="Times New Roman" w:hAnsi="Times New Roman" w:cs="Times New Roman"/>
          <w:sz w:val="24"/>
          <w:szCs w:val="24"/>
        </w:rPr>
        <w:t>,</w:t>
      </w:r>
      <w:r w:rsidRPr="006D2E9A">
        <w:rPr>
          <w:rFonts w:ascii="Times New Roman" w:hAnsi="Times New Roman" w:cs="Times New Roman"/>
          <w:sz w:val="24"/>
          <w:szCs w:val="24"/>
        </w:rPr>
        <w:t xml:space="preserve"> Wu</w:t>
      </w:r>
      <w:r w:rsidR="00321F3C" w:rsidRPr="006D2E9A">
        <w:rPr>
          <w:rFonts w:ascii="Times New Roman" w:hAnsi="Times New Roman" w:cs="Times New Roman"/>
          <w:sz w:val="24"/>
          <w:szCs w:val="24"/>
        </w:rPr>
        <w:t xml:space="preserve">, J &amp; </w:t>
      </w:r>
      <w:r w:rsidRPr="006D2E9A">
        <w:rPr>
          <w:rFonts w:ascii="Times New Roman" w:hAnsi="Times New Roman" w:cs="Times New Roman"/>
          <w:sz w:val="24"/>
          <w:szCs w:val="24"/>
        </w:rPr>
        <w:t>Yourish</w:t>
      </w:r>
      <w:r w:rsidR="00321F3C" w:rsidRPr="006D2E9A">
        <w:rPr>
          <w:rFonts w:ascii="Times New Roman" w:hAnsi="Times New Roman" w:cs="Times New Roman"/>
          <w:sz w:val="24"/>
          <w:szCs w:val="24"/>
        </w:rPr>
        <w:t>, K</w:t>
      </w:r>
      <w:r w:rsidRPr="006D2E9A">
        <w:rPr>
          <w:rFonts w:ascii="Times New Roman" w:hAnsi="Times New Roman" w:cs="Times New Roman"/>
          <w:sz w:val="24"/>
          <w:szCs w:val="24"/>
        </w:rPr>
        <w:t xml:space="preserve">. (2020). Coronavirus in the </w:t>
      </w:r>
      <w:r w:rsidR="004F5F22" w:rsidRPr="006D2E9A">
        <w:rPr>
          <w:rFonts w:ascii="Times New Roman" w:hAnsi="Times New Roman" w:cs="Times New Roman"/>
          <w:sz w:val="24"/>
          <w:szCs w:val="24"/>
        </w:rPr>
        <w:t>U.S.: Latest</w:t>
      </w:r>
      <w:r w:rsidR="00321F3C" w:rsidRPr="006D2E9A">
        <w:rPr>
          <w:rFonts w:ascii="Times New Roman" w:hAnsi="Times New Roman" w:cs="Times New Roman"/>
          <w:sz w:val="24"/>
          <w:szCs w:val="24"/>
        </w:rPr>
        <w:tab/>
      </w:r>
      <w:r w:rsidR="00321F3C" w:rsidRPr="006D2E9A">
        <w:rPr>
          <w:rFonts w:ascii="Times New Roman" w:hAnsi="Times New Roman" w:cs="Times New Roman"/>
          <w:sz w:val="24"/>
          <w:szCs w:val="24"/>
        </w:rPr>
        <w:tab/>
      </w:r>
      <w:r w:rsidRPr="006D2E9A">
        <w:rPr>
          <w:rFonts w:ascii="Times New Roman" w:hAnsi="Times New Roman" w:cs="Times New Roman"/>
          <w:sz w:val="24"/>
          <w:szCs w:val="24"/>
        </w:rPr>
        <w:t xml:space="preserve">Map and Case Count. </w:t>
      </w:r>
      <w:r w:rsidRPr="006D2E9A">
        <w:rPr>
          <w:rFonts w:ascii="Times New Roman" w:hAnsi="Times New Roman" w:cs="Times New Roman"/>
          <w:i/>
          <w:iCs/>
          <w:sz w:val="24"/>
          <w:szCs w:val="24"/>
        </w:rPr>
        <w:t>The New York Times</w:t>
      </w:r>
      <w:r w:rsidRPr="006D2E9A">
        <w:rPr>
          <w:rFonts w:ascii="Times New Roman" w:hAnsi="Times New Roman" w:cs="Times New Roman"/>
          <w:sz w:val="24"/>
          <w:szCs w:val="24"/>
        </w:rPr>
        <w:t xml:space="preserve">. Retrieved from </w:t>
      </w:r>
      <w:r w:rsidR="00321F3C" w:rsidRPr="006D2E9A">
        <w:rPr>
          <w:rFonts w:ascii="Times New Roman" w:hAnsi="Times New Roman" w:cs="Times New Roman"/>
          <w:sz w:val="24"/>
          <w:szCs w:val="24"/>
        </w:rPr>
        <w:t>https://www.nytimes.com/</w:t>
      </w:r>
      <w:r w:rsidR="00321F3C" w:rsidRPr="006D2E9A">
        <w:rPr>
          <w:rFonts w:ascii="Times New Roman" w:hAnsi="Times New Roman" w:cs="Times New Roman"/>
          <w:sz w:val="24"/>
          <w:szCs w:val="24"/>
        </w:rPr>
        <w:tab/>
      </w:r>
      <w:r w:rsidRPr="006D2E9A">
        <w:rPr>
          <w:rFonts w:ascii="Times New Roman" w:hAnsi="Times New Roman" w:cs="Times New Roman"/>
          <w:sz w:val="24"/>
          <w:szCs w:val="24"/>
        </w:rPr>
        <w:t>interactive/2020/us/coronavirus-us-cases.html</w:t>
      </w:r>
    </w:p>
    <w:p w14:paraId="46B10871" w14:textId="06B66001" w:rsidR="00EC5A6B" w:rsidRDefault="00EC5A6B" w:rsidP="004648BB">
      <w:pPr>
        <w:spacing w:line="480" w:lineRule="auto"/>
        <w:rPr>
          <w:rFonts w:ascii="Times New Roman" w:hAnsi="Times New Roman" w:cs="Times New Roman"/>
          <w:sz w:val="24"/>
          <w:szCs w:val="24"/>
        </w:rPr>
      </w:pPr>
      <w:r w:rsidRPr="006D2E9A">
        <w:rPr>
          <w:rFonts w:ascii="Times New Roman" w:hAnsi="Times New Roman" w:cs="Times New Roman"/>
          <w:sz w:val="24"/>
          <w:szCs w:val="24"/>
        </w:rPr>
        <w:t>Haydon, D &amp; Kumar, N. (2020). Industries Most and Least Impacted by COVID-19 from a</w:t>
      </w:r>
      <w:r w:rsidRPr="006D2E9A">
        <w:rPr>
          <w:rFonts w:ascii="Times New Roman" w:hAnsi="Times New Roman" w:cs="Times New Roman"/>
          <w:sz w:val="24"/>
          <w:szCs w:val="24"/>
        </w:rPr>
        <w:tab/>
      </w:r>
      <w:r w:rsidRPr="006D2E9A">
        <w:rPr>
          <w:rFonts w:ascii="Times New Roman" w:hAnsi="Times New Roman" w:cs="Times New Roman"/>
          <w:sz w:val="24"/>
          <w:szCs w:val="24"/>
        </w:rPr>
        <w:tab/>
        <w:t xml:space="preserve"> Probability of Default Perspective – September 2020 Update. </w:t>
      </w:r>
      <w:r w:rsidRPr="006D2E9A">
        <w:rPr>
          <w:rFonts w:ascii="Times New Roman" w:hAnsi="Times New Roman" w:cs="Times New Roman"/>
          <w:i/>
          <w:iCs/>
          <w:sz w:val="24"/>
          <w:szCs w:val="24"/>
        </w:rPr>
        <w:t>S&amp;P Global</w:t>
      </w:r>
      <w:r w:rsidRPr="006D2E9A">
        <w:rPr>
          <w:rFonts w:ascii="Times New Roman" w:hAnsi="Times New Roman" w:cs="Times New Roman"/>
          <w:sz w:val="24"/>
          <w:szCs w:val="24"/>
        </w:rPr>
        <w:t>. Retrieved</w:t>
      </w:r>
      <w:r w:rsidRPr="006D2E9A">
        <w:rPr>
          <w:rFonts w:ascii="Times New Roman" w:hAnsi="Times New Roman" w:cs="Times New Roman"/>
          <w:sz w:val="24"/>
          <w:szCs w:val="24"/>
        </w:rPr>
        <w:tab/>
      </w:r>
      <w:r w:rsidRPr="006D2E9A">
        <w:rPr>
          <w:rFonts w:ascii="Times New Roman" w:hAnsi="Times New Roman" w:cs="Times New Roman"/>
          <w:sz w:val="24"/>
          <w:szCs w:val="24"/>
        </w:rPr>
        <w:tab/>
        <w:t xml:space="preserve"> from https://www.spglobal.com/marketintelligence/en/news-insights/blog/industries-</w:t>
      </w:r>
      <w:r w:rsidRPr="006D2E9A">
        <w:rPr>
          <w:rFonts w:ascii="Times New Roman" w:hAnsi="Times New Roman" w:cs="Times New Roman"/>
          <w:sz w:val="24"/>
          <w:szCs w:val="24"/>
        </w:rPr>
        <w:tab/>
        <w:t>most-and-least-impacted-by-covid19-from-a-probability-of-default-perspective-</w:t>
      </w:r>
      <w:r w:rsidRPr="006D2E9A">
        <w:rPr>
          <w:rFonts w:ascii="Times New Roman" w:hAnsi="Times New Roman" w:cs="Times New Roman"/>
          <w:sz w:val="24"/>
          <w:szCs w:val="24"/>
        </w:rPr>
        <w:tab/>
        <w:t>september-2020-update</w:t>
      </w:r>
    </w:p>
    <w:p w14:paraId="1D8DCCF3" w14:textId="300745A1" w:rsidR="00365FDA" w:rsidRDefault="00365FDA" w:rsidP="004648BB">
      <w:pPr>
        <w:spacing w:line="480" w:lineRule="auto"/>
        <w:rPr>
          <w:rFonts w:ascii="Times New Roman" w:hAnsi="Times New Roman" w:cs="Times New Roman"/>
          <w:sz w:val="24"/>
          <w:szCs w:val="24"/>
        </w:rPr>
      </w:pPr>
      <w:r>
        <w:rPr>
          <w:rFonts w:ascii="Times New Roman" w:hAnsi="Times New Roman" w:cs="Times New Roman"/>
          <w:sz w:val="24"/>
          <w:szCs w:val="24"/>
        </w:rPr>
        <w:t xml:space="preserve">Kumari, N. (2020). </w:t>
      </w:r>
      <w:r w:rsidRPr="00812F13">
        <w:rPr>
          <w:rFonts w:ascii="Times New Roman" w:hAnsi="Times New Roman" w:cs="Times New Roman"/>
          <w:sz w:val="24"/>
          <w:szCs w:val="24"/>
        </w:rPr>
        <w:t>SAS Data Visualization</w:t>
      </w:r>
      <w:r>
        <w:rPr>
          <w:rFonts w:ascii="Times New Roman" w:hAnsi="Times New Roman" w:cs="Times New Roman"/>
          <w:sz w:val="24"/>
          <w:szCs w:val="24"/>
        </w:rPr>
        <w:t xml:space="preserve">. </w:t>
      </w:r>
      <w:r w:rsidRPr="00812F13">
        <w:rPr>
          <w:rFonts w:ascii="Times New Roman" w:hAnsi="Times New Roman" w:cs="Times New Roman"/>
          <w:i/>
          <w:iCs/>
          <w:sz w:val="24"/>
          <w:szCs w:val="24"/>
        </w:rPr>
        <w:t>Medium.</w:t>
      </w:r>
      <w:r>
        <w:rPr>
          <w:rFonts w:ascii="Times New Roman" w:hAnsi="Times New Roman" w:cs="Times New Roman"/>
          <w:sz w:val="24"/>
          <w:szCs w:val="24"/>
        </w:rPr>
        <w:t xml:space="preserve"> Retrieved from </w:t>
      </w:r>
      <w:r>
        <w:rPr>
          <w:rFonts w:ascii="Times New Roman" w:hAnsi="Times New Roman" w:cs="Times New Roman"/>
          <w:sz w:val="24"/>
          <w:szCs w:val="24"/>
        </w:rPr>
        <w:tab/>
      </w:r>
      <w:r w:rsidRPr="00812F13">
        <w:rPr>
          <w:rFonts w:ascii="Times New Roman" w:hAnsi="Times New Roman" w:cs="Times New Roman"/>
          <w:sz w:val="24"/>
          <w:szCs w:val="24"/>
        </w:rPr>
        <w:t>https://medium.com/swlh/sas-data-visualisation-9223dc30e039</w:t>
      </w:r>
    </w:p>
    <w:p w14:paraId="3241B2C6" w14:textId="6848A4B2" w:rsidR="0015398D" w:rsidRPr="006D2E9A" w:rsidRDefault="0015398D" w:rsidP="004648BB">
      <w:pPr>
        <w:spacing w:line="480" w:lineRule="auto"/>
        <w:rPr>
          <w:rFonts w:ascii="Times New Roman" w:hAnsi="Times New Roman" w:cs="Times New Roman"/>
          <w:sz w:val="24"/>
          <w:szCs w:val="24"/>
        </w:rPr>
      </w:pPr>
      <w:r>
        <w:rPr>
          <w:rFonts w:ascii="Times New Roman" w:hAnsi="Times New Roman" w:cs="Times New Roman"/>
          <w:sz w:val="24"/>
          <w:szCs w:val="24"/>
        </w:rPr>
        <w:t xml:space="preserve">Pratt, M., &amp; Fruhlinger, J. (2019). </w:t>
      </w:r>
      <w:r w:rsidRPr="0015398D">
        <w:rPr>
          <w:rFonts w:ascii="Times New Roman" w:hAnsi="Times New Roman" w:cs="Times New Roman"/>
          <w:sz w:val="24"/>
          <w:szCs w:val="24"/>
        </w:rPr>
        <w:t>What is business intelligence? Transforming data into</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15398D">
        <w:rPr>
          <w:rFonts w:ascii="Times New Roman" w:hAnsi="Times New Roman" w:cs="Times New Roman"/>
          <w:sz w:val="24"/>
          <w:szCs w:val="24"/>
        </w:rPr>
        <w:t xml:space="preserve"> business insights</w:t>
      </w:r>
      <w:r>
        <w:rPr>
          <w:rFonts w:ascii="Times New Roman" w:hAnsi="Times New Roman" w:cs="Times New Roman"/>
          <w:sz w:val="24"/>
          <w:szCs w:val="24"/>
        </w:rPr>
        <w:t xml:space="preserve">. CIO. Retrieved from </w:t>
      </w:r>
      <w:r w:rsidRPr="0015398D">
        <w:rPr>
          <w:rFonts w:ascii="Times New Roman" w:hAnsi="Times New Roman" w:cs="Times New Roman"/>
          <w:sz w:val="24"/>
          <w:szCs w:val="24"/>
        </w:rPr>
        <w:t>https://www.cio.com/article/2439504/business-</w:t>
      </w:r>
      <w:r>
        <w:rPr>
          <w:rFonts w:ascii="Times New Roman" w:hAnsi="Times New Roman" w:cs="Times New Roman"/>
          <w:sz w:val="24"/>
          <w:szCs w:val="24"/>
        </w:rPr>
        <w:tab/>
      </w:r>
      <w:r w:rsidRPr="0015398D">
        <w:rPr>
          <w:rFonts w:ascii="Times New Roman" w:hAnsi="Times New Roman" w:cs="Times New Roman"/>
          <w:sz w:val="24"/>
          <w:szCs w:val="24"/>
        </w:rPr>
        <w:t>intelligence-definition-and-solutions.html</w:t>
      </w:r>
    </w:p>
    <w:p w14:paraId="7BC133B1" w14:textId="07BA44BB" w:rsidR="00870CE6" w:rsidRDefault="00870CE6" w:rsidP="007B664D">
      <w:pPr>
        <w:spacing w:line="480" w:lineRule="auto"/>
        <w:rPr>
          <w:rFonts w:ascii="Times New Roman" w:hAnsi="Times New Roman" w:cs="Times New Roman"/>
          <w:sz w:val="24"/>
          <w:szCs w:val="24"/>
        </w:rPr>
      </w:pPr>
      <w:r w:rsidRPr="00870CE6">
        <w:rPr>
          <w:rFonts w:ascii="Times New Roman" w:hAnsi="Times New Roman" w:cs="Times New Roman"/>
          <w:sz w:val="24"/>
          <w:szCs w:val="24"/>
        </w:rPr>
        <w:lastRenderedPageBreak/>
        <w:t>Previous U.S. Viral Testing Data</w:t>
      </w:r>
      <w:r>
        <w:rPr>
          <w:rFonts w:ascii="Times New Roman" w:hAnsi="Times New Roman" w:cs="Times New Roman"/>
          <w:sz w:val="24"/>
          <w:szCs w:val="24"/>
        </w:rPr>
        <w:t>. (2020). Centers for Disease Control and Prevention (CDC).</w:t>
      </w:r>
      <w:r>
        <w:rPr>
          <w:rFonts w:ascii="Times New Roman" w:hAnsi="Times New Roman" w:cs="Times New Roman"/>
          <w:sz w:val="24"/>
          <w:szCs w:val="24"/>
        </w:rPr>
        <w:tab/>
      </w:r>
      <w:r>
        <w:rPr>
          <w:rFonts w:ascii="Times New Roman" w:hAnsi="Times New Roman" w:cs="Times New Roman"/>
          <w:sz w:val="24"/>
          <w:szCs w:val="24"/>
        </w:rPr>
        <w:tab/>
        <w:t xml:space="preserve"> Retrieved from </w:t>
      </w:r>
      <w:r w:rsidRPr="00870CE6">
        <w:rPr>
          <w:rFonts w:ascii="Times New Roman" w:hAnsi="Times New Roman" w:cs="Times New Roman"/>
          <w:sz w:val="24"/>
          <w:szCs w:val="24"/>
        </w:rPr>
        <w:t>https://www.cdc.gov/coronavirus/2019-ncov/cases-updates/previous-</w:t>
      </w:r>
      <w:r>
        <w:rPr>
          <w:rFonts w:ascii="Times New Roman" w:hAnsi="Times New Roman" w:cs="Times New Roman"/>
          <w:sz w:val="24"/>
          <w:szCs w:val="24"/>
        </w:rPr>
        <w:tab/>
      </w:r>
      <w:r w:rsidRPr="00870CE6">
        <w:rPr>
          <w:rFonts w:ascii="Times New Roman" w:hAnsi="Times New Roman" w:cs="Times New Roman"/>
          <w:sz w:val="24"/>
          <w:szCs w:val="24"/>
        </w:rPr>
        <w:t>testing-in-us.html</w:t>
      </w:r>
    </w:p>
    <w:p w14:paraId="0FEB773A" w14:textId="35675C11" w:rsidR="00095B18" w:rsidRPr="006D2E9A" w:rsidRDefault="00095B18" w:rsidP="007B664D">
      <w:pPr>
        <w:spacing w:line="480" w:lineRule="auto"/>
        <w:rPr>
          <w:rFonts w:ascii="Times New Roman" w:hAnsi="Times New Roman" w:cs="Times New Roman"/>
          <w:sz w:val="24"/>
          <w:szCs w:val="24"/>
          <w:highlight w:val="yellow"/>
        </w:rPr>
      </w:pPr>
      <w:r>
        <w:rPr>
          <w:rFonts w:ascii="Times New Roman" w:hAnsi="Times New Roman" w:cs="Times New Roman"/>
          <w:sz w:val="24"/>
          <w:szCs w:val="24"/>
        </w:rPr>
        <w:t xml:space="preserve">SAS Features. (n.d.). SAS. Retrieved from </w:t>
      </w:r>
      <w:r w:rsidRPr="00095B18">
        <w:rPr>
          <w:rFonts w:ascii="Times New Roman" w:hAnsi="Times New Roman" w:cs="Times New Roman"/>
          <w:sz w:val="24"/>
          <w:szCs w:val="24"/>
        </w:rPr>
        <w:t>https://www.sas.com/en_us/software/sta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Pr="00095B18">
        <w:rPr>
          <w:rFonts w:ascii="Times New Roman" w:hAnsi="Times New Roman" w:cs="Times New Roman"/>
          <w:sz w:val="24"/>
          <w:szCs w:val="24"/>
        </w:rPr>
        <w:t>html#m=features</w:t>
      </w:r>
    </w:p>
    <w:p w14:paraId="4BCA269A" w14:textId="77777777" w:rsidR="007B664D" w:rsidRPr="006D2E9A" w:rsidRDefault="007B664D" w:rsidP="007B664D">
      <w:pPr>
        <w:spacing w:line="480" w:lineRule="auto"/>
        <w:rPr>
          <w:rFonts w:ascii="Times New Roman" w:hAnsi="Times New Roman" w:cs="Times New Roman"/>
          <w:sz w:val="24"/>
          <w:szCs w:val="24"/>
        </w:rPr>
      </w:pPr>
      <w:r w:rsidRPr="006D2E9A">
        <w:rPr>
          <w:rFonts w:ascii="Times New Roman" w:hAnsi="Times New Roman" w:cs="Times New Roman"/>
          <w:sz w:val="24"/>
          <w:szCs w:val="24"/>
        </w:rPr>
        <w:t>The New York Times. (2020). Coronavirus (Covid-19) Data in the United States. Retrieved from</w:t>
      </w:r>
      <w:r w:rsidRPr="006D2E9A">
        <w:rPr>
          <w:rFonts w:ascii="Times New Roman" w:hAnsi="Times New Roman" w:cs="Times New Roman"/>
          <w:sz w:val="24"/>
          <w:szCs w:val="24"/>
        </w:rPr>
        <w:tab/>
      </w:r>
      <w:r w:rsidRPr="006D2E9A">
        <w:rPr>
          <w:rFonts w:ascii="Times New Roman" w:hAnsi="Times New Roman" w:cs="Times New Roman"/>
          <w:sz w:val="24"/>
          <w:szCs w:val="24"/>
        </w:rPr>
        <w:tab/>
        <w:t>https://github.com/nytimes/covid-19-data.</w:t>
      </w:r>
    </w:p>
    <w:p w14:paraId="05DA7324" w14:textId="4110A0C5" w:rsidR="007B664D" w:rsidRPr="005C252A" w:rsidRDefault="007B664D" w:rsidP="004648BB">
      <w:pPr>
        <w:spacing w:line="480" w:lineRule="auto"/>
        <w:rPr>
          <w:rFonts w:ascii="Times New Roman" w:hAnsi="Times New Roman" w:cs="Times New Roman"/>
          <w:sz w:val="24"/>
          <w:szCs w:val="24"/>
        </w:rPr>
      </w:pPr>
      <w:r w:rsidRPr="006D2E9A">
        <w:rPr>
          <w:rFonts w:ascii="Times New Roman" w:hAnsi="Times New Roman" w:cs="Times New Roman"/>
          <w:sz w:val="24"/>
          <w:szCs w:val="24"/>
        </w:rPr>
        <w:t xml:space="preserve">Why Business Intelligence Is Important. (2020). </w:t>
      </w:r>
      <w:r w:rsidRPr="006D2E9A">
        <w:rPr>
          <w:rFonts w:ascii="Times New Roman" w:hAnsi="Times New Roman" w:cs="Times New Roman"/>
          <w:i/>
          <w:iCs/>
          <w:sz w:val="24"/>
          <w:szCs w:val="24"/>
        </w:rPr>
        <w:t>Analytics.</w:t>
      </w:r>
      <w:r w:rsidRPr="006D2E9A">
        <w:rPr>
          <w:rFonts w:ascii="Times New Roman" w:hAnsi="Times New Roman" w:cs="Times New Roman"/>
          <w:sz w:val="24"/>
          <w:szCs w:val="24"/>
        </w:rPr>
        <w:t xml:space="preserve"> Retrieved from </w:t>
      </w:r>
      <w:r w:rsidRPr="006D2E9A">
        <w:rPr>
          <w:rFonts w:ascii="Times New Roman" w:hAnsi="Times New Roman" w:cs="Times New Roman"/>
          <w:sz w:val="24"/>
          <w:szCs w:val="24"/>
        </w:rPr>
        <w:tab/>
        <w:t>https://analytiks.co/why-business-intelligence-is-important/</w:t>
      </w:r>
    </w:p>
    <w:sectPr w:rsidR="007B664D" w:rsidRPr="005C252A" w:rsidSect="00955F03">
      <w:headerReference w:type="default" r:id="rId18"/>
      <w:headerReference w:type="first" r:id="rId1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676A1B" w14:textId="77777777" w:rsidR="006D2E9A" w:rsidRDefault="006D2E9A" w:rsidP="00955F03">
      <w:pPr>
        <w:spacing w:after="0" w:line="240" w:lineRule="auto"/>
      </w:pPr>
      <w:r>
        <w:separator/>
      </w:r>
    </w:p>
  </w:endnote>
  <w:endnote w:type="continuationSeparator" w:id="0">
    <w:p w14:paraId="603CCE2D" w14:textId="77777777" w:rsidR="006D2E9A" w:rsidRDefault="006D2E9A" w:rsidP="00955F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A67D27" w14:textId="77777777" w:rsidR="006D2E9A" w:rsidRDefault="006D2E9A" w:rsidP="00955F03">
      <w:pPr>
        <w:spacing w:after="0" w:line="240" w:lineRule="auto"/>
      </w:pPr>
      <w:r>
        <w:separator/>
      </w:r>
    </w:p>
  </w:footnote>
  <w:footnote w:type="continuationSeparator" w:id="0">
    <w:p w14:paraId="6FE91D0B" w14:textId="77777777" w:rsidR="006D2E9A" w:rsidRDefault="006D2E9A" w:rsidP="00955F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A8AC2A" w14:textId="79C1E2E8" w:rsidR="006D2E9A" w:rsidRPr="005F0CA6" w:rsidRDefault="006D2E9A" w:rsidP="00955F03">
    <w:pPr>
      <w:pStyle w:val="Heade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5F0CA6">
      <w:rPr>
        <w:rFonts w:ascii="Times New Roman" w:hAnsi="Times New Roman" w:cs="Times New Roman"/>
        <w:sz w:val="24"/>
        <w:szCs w:val="24"/>
      </w:rPr>
      <w:t xml:space="preserve">               </w:t>
    </w:r>
    <w:sdt>
      <w:sdtPr>
        <w:rPr>
          <w:rFonts w:ascii="Times New Roman" w:hAnsi="Times New Roman" w:cs="Times New Roman"/>
          <w:sz w:val="24"/>
          <w:szCs w:val="24"/>
        </w:rPr>
        <w:id w:val="967159636"/>
        <w:docPartObj>
          <w:docPartGallery w:val="Page Numbers (Top of Page)"/>
          <w:docPartUnique/>
        </w:docPartObj>
      </w:sdtPr>
      <w:sdtEndPr>
        <w:rPr>
          <w:noProof/>
        </w:rPr>
      </w:sdtEndPr>
      <w:sdtContent>
        <w:r w:rsidRPr="005F0CA6">
          <w:rPr>
            <w:rFonts w:ascii="Times New Roman" w:hAnsi="Times New Roman" w:cs="Times New Roman"/>
            <w:sz w:val="24"/>
            <w:szCs w:val="24"/>
          </w:rPr>
          <w:fldChar w:fldCharType="begin"/>
        </w:r>
        <w:r w:rsidRPr="005F0CA6">
          <w:rPr>
            <w:rFonts w:ascii="Times New Roman" w:hAnsi="Times New Roman" w:cs="Times New Roman"/>
            <w:sz w:val="24"/>
            <w:szCs w:val="24"/>
          </w:rPr>
          <w:instrText xml:space="preserve"> PAGE   \* MERGEFORMAT </w:instrText>
        </w:r>
        <w:r w:rsidRPr="005F0CA6">
          <w:rPr>
            <w:rFonts w:ascii="Times New Roman" w:hAnsi="Times New Roman" w:cs="Times New Roman"/>
            <w:sz w:val="24"/>
            <w:szCs w:val="24"/>
          </w:rPr>
          <w:fldChar w:fldCharType="separate"/>
        </w:r>
        <w:r w:rsidRPr="005F0CA6">
          <w:rPr>
            <w:rFonts w:ascii="Times New Roman" w:hAnsi="Times New Roman" w:cs="Times New Roman"/>
            <w:noProof/>
            <w:sz w:val="24"/>
            <w:szCs w:val="24"/>
          </w:rPr>
          <w:t>2</w:t>
        </w:r>
        <w:r w:rsidRPr="005F0CA6">
          <w:rPr>
            <w:rFonts w:ascii="Times New Roman" w:hAnsi="Times New Roman" w:cs="Times New Roman"/>
            <w:noProof/>
            <w:sz w:val="24"/>
            <w:szCs w:val="24"/>
          </w:rPr>
          <w:fldChar w:fldCharType="end"/>
        </w:r>
      </w:sdtContent>
    </w:sdt>
  </w:p>
  <w:p w14:paraId="72A796BC" w14:textId="77777777" w:rsidR="006D2E9A" w:rsidRDefault="006D2E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FEFBB3" w14:textId="53CCADCE" w:rsidR="006D2E9A" w:rsidRPr="00D0671D" w:rsidRDefault="006D2E9A" w:rsidP="00955F03">
    <w:pPr>
      <w:pStyle w:val="Header"/>
      <w:tabs>
        <w:tab w:val="clear" w:pos="4680"/>
        <w:tab w:val="center" w:pos="0"/>
      </w:tabs>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D0671D">
      <w:rPr>
        <w:rFonts w:ascii="Times New Roman" w:hAnsi="Times New Roman" w:cs="Times New Roman"/>
        <w:sz w:val="24"/>
        <w:szCs w:val="24"/>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3805BA"/>
    <w:multiLevelType w:val="hybridMultilevel"/>
    <w:tmpl w:val="1F64C41A"/>
    <w:lvl w:ilvl="0" w:tplc="3E3011E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994198"/>
    <w:multiLevelType w:val="hybridMultilevel"/>
    <w:tmpl w:val="33AA52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0B7275"/>
    <w:multiLevelType w:val="hybridMultilevel"/>
    <w:tmpl w:val="BE125ED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MwNbcwNTM3N7cwN7RQ0lEKTi0uzszPAykwMqsFAIBmJQ4tAAAA"/>
  </w:docVars>
  <w:rsids>
    <w:rsidRoot w:val="0049630E"/>
    <w:rsid w:val="0000116C"/>
    <w:rsid w:val="00001C37"/>
    <w:rsid w:val="00003FA6"/>
    <w:rsid w:val="00005C4C"/>
    <w:rsid w:val="00005FA0"/>
    <w:rsid w:val="00006B97"/>
    <w:rsid w:val="000070C2"/>
    <w:rsid w:val="00013245"/>
    <w:rsid w:val="00013C17"/>
    <w:rsid w:val="00015BCE"/>
    <w:rsid w:val="00016374"/>
    <w:rsid w:val="00016D65"/>
    <w:rsid w:val="0002424D"/>
    <w:rsid w:val="000251A0"/>
    <w:rsid w:val="00026745"/>
    <w:rsid w:val="000363FD"/>
    <w:rsid w:val="00037A74"/>
    <w:rsid w:val="0004332E"/>
    <w:rsid w:val="00043AD3"/>
    <w:rsid w:val="0004545E"/>
    <w:rsid w:val="000473AF"/>
    <w:rsid w:val="00047DF4"/>
    <w:rsid w:val="00047FFD"/>
    <w:rsid w:val="000514B8"/>
    <w:rsid w:val="00056A93"/>
    <w:rsid w:val="000575B0"/>
    <w:rsid w:val="000602D1"/>
    <w:rsid w:val="00063464"/>
    <w:rsid w:val="00063694"/>
    <w:rsid w:val="0006508A"/>
    <w:rsid w:val="00071021"/>
    <w:rsid w:val="00072A44"/>
    <w:rsid w:val="00081EE1"/>
    <w:rsid w:val="0008483C"/>
    <w:rsid w:val="00084B0C"/>
    <w:rsid w:val="000911C7"/>
    <w:rsid w:val="00093D2A"/>
    <w:rsid w:val="000946D1"/>
    <w:rsid w:val="00095B18"/>
    <w:rsid w:val="000A1B70"/>
    <w:rsid w:val="000A2869"/>
    <w:rsid w:val="000A2AFB"/>
    <w:rsid w:val="000A31A5"/>
    <w:rsid w:val="000A3464"/>
    <w:rsid w:val="000A6980"/>
    <w:rsid w:val="000C070D"/>
    <w:rsid w:val="000D2A84"/>
    <w:rsid w:val="000D4D49"/>
    <w:rsid w:val="000D7E37"/>
    <w:rsid w:val="000E3717"/>
    <w:rsid w:val="000E4394"/>
    <w:rsid w:val="000F19CD"/>
    <w:rsid w:val="000F29AC"/>
    <w:rsid w:val="000F73C9"/>
    <w:rsid w:val="000F74CE"/>
    <w:rsid w:val="001025C1"/>
    <w:rsid w:val="00103F9E"/>
    <w:rsid w:val="001056AC"/>
    <w:rsid w:val="0010785F"/>
    <w:rsid w:val="0011737F"/>
    <w:rsid w:val="00122351"/>
    <w:rsid w:val="0012249C"/>
    <w:rsid w:val="001235B0"/>
    <w:rsid w:val="001247EA"/>
    <w:rsid w:val="00134157"/>
    <w:rsid w:val="0014238A"/>
    <w:rsid w:val="0015398D"/>
    <w:rsid w:val="0016141F"/>
    <w:rsid w:val="00164583"/>
    <w:rsid w:val="00165E30"/>
    <w:rsid w:val="00166E3B"/>
    <w:rsid w:val="00167214"/>
    <w:rsid w:val="001701ED"/>
    <w:rsid w:val="00170BFA"/>
    <w:rsid w:val="001736EB"/>
    <w:rsid w:val="00174624"/>
    <w:rsid w:val="001751E4"/>
    <w:rsid w:val="0017660B"/>
    <w:rsid w:val="00176B56"/>
    <w:rsid w:val="00180F86"/>
    <w:rsid w:val="001834B9"/>
    <w:rsid w:val="00183F95"/>
    <w:rsid w:val="00187D74"/>
    <w:rsid w:val="001905E9"/>
    <w:rsid w:val="00191374"/>
    <w:rsid w:val="00191D44"/>
    <w:rsid w:val="00194330"/>
    <w:rsid w:val="00194CAB"/>
    <w:rsid w:val="001A1A4E"/>
    <w:rsid w:val="001A2951"/>
    <w:rsid w:val="001A5A5C"/>
    <w:rsid w:val="001A6D45"/>
    <w:rsid w:val="001B0557"/>
    <w:rsid w:val="001B52D9"/>
    <w:rsid w:val="001B5E35"/>
    <w:rsid w:val="001B7A2A"/>
    <w:rsid w:val="001C6367"/>
    <w:rsid w:val="001C6644"/>
    <w:rsid w:val="001C6FD7"/>
    <w:rsid w:val="001D203C"/>
    <w:rsid w:val="001D261E"/>
    <w:rsid w:val="001D6904"/>
    <w:rsid w:val="001D725F"/>
    <w:rsid w:val="001D777E"/>
    <w:rsid w:val="001E2C62"/>
    <w:rsid w:val="001E33F9"/>
    <w:rsid w:val="001E3490"/>
    <w:rsid w:val="001E6193"/>
    <w:rsid w:val="001E647D"/>
    <w:rsid w:val="001F3460"/>
    <w:rsid w:val="001F64ED"/>
    <w:rsid w:val="00203B9D"/>
    <w:rsid w:val="002042F5"/>
    <w:rsid w:val="00205709"/>
    <w:rsid w:val="0020649D"/>
    <w:rsid w:val="00206D64"/>
    <w:rsid w:val="00207BAF"/>
    <w:rsid w:val="00213694"/>
    <w:rsid w:val="00213D17"/>
    <w:rsid w:val="002164FF"/>
    <w:rsid w:val="00217FD2"/>
    <w:rsid w:val="00222428"/>
    <w:rsid w:val="00222E9A"/>
    <w:rsid w:val="00222EDA"/>
    <w:rsid w:val="00224655"/>
    <w:rsid w:val="002252B7"/>
    <w:rsid w:val="00232A39"/>
    <w:rsid w:val="002334CC"/>
    <w:rsid w:val="00233677"/>
    <w:rsid w:val="00233EC7"/>
    <w:rsid w:val="00235290"/>
    <w:rsid w:val="00235680"/>
    <w:rsid w:val="0023760A"/>
    <w:rsid w:val="002376FE"/>
    <w:rsid w:val="002417A8"/>
    <w:rsid w:val="0024551B"/>
    <w:rsid w:val="00246A18"/>
    <w:rsid w:val="0025213B"/>
    <w:rsid w:val="002523BE"/>
    <w:rsid w:val="00252F19"/>
    <w:rsid w:val="00256C57"/>
    <w:rsid w:val="00256F94"/>
    <w:rsid w:val="00257B4E"/>
    <w:rsid w:val="00260A24"/>
    <w:rsid w:val="00260F58"/>
    <w:rsid w:val="002636E7"/>
    <w:rsid w:val="00266A1E"/>
    <w:rsid w:val="00267A94"/>
    <w:rsid w:val="0027121C"/>
    <w:rsid w:val="00272F48"/>
    <w:rsid w:val="00276AE1"/>
    <w:rsid w:val="00286E98"/>
    <w:rsid w:val="00291BEE"/>
    <w:rsid w:val="00292F34"/>
    <w:rsid w:val="0029434A"/>
    <w:rsid w:val="00294524"/>
    <w:rsid w:val="00296136"/>
    <w:rsid w:val="002A02E3"/>
    <w:rsid w:val="002A335D"/>
    <w:rsid w:val="002A38DE"/>
    <w:rsid w:val="002A4D25"/>
    <w:rsid w:val="002A7209"/>
    <w:rsid w:val="002B143D"/>
    <w:rsid w:val="002B4690"/>
    <w:rsid w:val="002B4F8E"/>
    <w:rsid w:val="002B5C51"/>
    <w:rsid w:val="002C28CD"/>
    <w:rsid w:val="002C3D7B"/>
    <w:rsid w:val="002C5FF8"/>
    <w:rsid w:val="002C741A"/>
    <w:rsid w:val="002D0BA1"/>
    <w:rsid w:val="002D34AB"/>
    <w:rsid w:val="002D5EA9"/>
    <w:rsid w:val="002D6475"/>
    <w:rsid w:val="002E2A14"/>
    <w:rsid w:val="002E6FEE"/>
    <w:rsid w:val="002E7C8A"/>
    <w:rsid w:val="002F0913"/>
    <w:rsid w:val="002F0DD8"/>
    <w:rsid w:val="002F428A"/>
    <w:rsid w:val="002F502E"/>
    <w:rsid w:val="002F77E1"/>
    <w:rsid w:val="00302DD8"/>
    <w:rsid w:val="00304110"/>
    <w:rsid w:val="003053E0"/>
    <w:rsid w:val="00305A43"/>
    <w:rsid w:val="003077C1"/>
    <w:rsid w:val="003123E9"/>
    <w:rsid w:val="003138A2"/>
    <w:rsid w:val="003208A5"/>
    <w:rsid w:val="00320E49"/>
    <w:rsid w:val="00321F3C"/>
    <w:rsid w:val="00321FD3"/>
    <w:rsid w:val="003220FF"/>
    <w:rsid w:val="0032301B"/>
    <w:rsid w:val="00325295"/>
    <w:rsid w:val="00327B08"/>
    <w:rsid w:val="00330A08"/>
    <w:rsid w:val="003321C7"/>
    <w:rsid w:val="003322EA"/>
    <w:rsid w:val="00333A54"/>
    <w:rsid w:val="00342C52"/>
    <w:rsid w:val="00343F88"/>
    <w:rsid w:val="003445F4"/>
    <w:rsid w:val="00344C57"/>
    <w:rsid w:val="00344E99"/>
    <w:rsid w:val="00344EDF"/>
    <w:rsid w:val="00347B81"/>
    <w:rsid w:val="00352F6D"/>
    <w:rsid w:val="00355C15"/>
    <w:rsid w:val="003575CF"/>
    <w:rsid w:val="0036063D"/>
    <w:rsid w:val="003617A8"/>
    <w:rsid w:val="0036249A"/>
    <w:rsid w:val="00365744"/>
    <w:rsid w:val="00365FDA"/>
    <w:rsid w:val="00366682"/>
    <w:rsid w:val="0037379F"/>
    <w:rsid w:val="00380CE9"/>
    <w:rsid w:val="00385B42"/>
    <w:rsid w:val="0038787D"/>
    <w:rsid w:val="00392B76"/>
    <w:rsid w:val="00393BCB"/>
    <w:rsid w:val="00393DEB"/>
    <w:rsid w:val="0039441C"/>
    <w:rsid w:val="0039456F"/>
    <w:rsid w:val="00395007"/>
    <w:rsid w:val="0039617C"/>
    <w:rsid w:val="003963BB"/>
    <w:rsid w:val="00396CE2"/>
    <w:rsid w:val="0039745E"/>
    <w:rsid w:val="00397B03"/>
    <w:rsid w:val="003A1E95"/>
    <w:rsid w:val="003A4768"/>
    <w:rsid w:val="003A59D0"/>
    <w:rsid w:val="003A6927"/>
    <w:rsid w:val="003A7394"/>
    <w:rsid w:val="003B0299"/>
    <w:rsid w:val="003B0E86"/>
    <w:rsid w:val="003B1E66"/>
    <w:rsid w:val="003B3E0A"/>
    <w:rsid w:val="003B4AE8"/>
    <w:rsid w:val="003B6855"/>
    <w:rsid w:val="003B6953"/>
    <w:rsid w:val="003B714C"/>
    <w:rsid w:val="003B72CC"/>
    <w:rsid w:val="003C1448"/>
    <w:rsid w:val="003C261D"/>
    <w:rsid w:val="003C2CBB"/>
    <w:rsid w:val="003D2847"/>
    <w:rsid w:val="003D2C98"/>
    <w:rsid w:val="003D5560"/>
    <w:rsid w:val="003E10C9"/>
    <w:rsid w:val="003E4E71"/>
    <w:rsid w:val="003E5663"/>
    <w:rsid w:val="003E7D4F"/>
    <w:rsid w:val="003F4E33"/>
    <w:rsid w:val="003F6E79"/>
    <w:rsid w:val="0040015E"/>
    <w:rsid w:val="00401D3A"/>
    <w:rsid w:val="004020E0"/>
    <w:rsid w:val="00402E1F"/>
    <w:rsid w:val="0040362E"/>
    <w:rsid w:val="0040523B"/>
    <w:rsid w:val="004054FC"/>
    <w:rsid w:val="00406B7B"/>
    <w:rsid w:val="00406CEE"/>
    <w:rsid w:val="004227B1"/>
    <w:rsid w:val="00427E5B"/>
    <w:rsid w:val="00427F28"/>
    <w:rsid w:val="00435650"/>
    <w:rsid w:val="00437D4D"/>
    <w:rsid w:val="004515FE"/>
    <w:rsid w:val="004606B9"/>
    <w:rsid w:val="00460742"/>
    <w:rsid w:val="00460D0D"/>
    <w:rsid w:val="0046353F"/>
    <w:rsid w:val="004648BB"/>
    <w:rsid w:val="00464905"/>
    <w:rsid w:val="004671A7"/>
    <w:rsid w:val="00473BD6"/>
    <w:rsid w:val="004752E4"/>
    <w:rsid w:val="00476414"/>
    <w:rsid w:val="00485ED4"/>
    <w:rsid w:val="00487950"/>
    <w:rsid w:val="0049096D"/>
    <w:rsid w:val="004927B5"/>
    <w:rsid w:val="00492C13"/>
    <w:rsid w:val="0049630E"/>
    <w:rsid w:val="004A2CB6"/>
    <w:rsid w:val="004A2F11"/>
    <w:rsid w:val="004A4F3E"/>
    <w:rsid w:val="004A5006"/>
    <w:rsid w:val="004A7D82"/>
    <w:rsid w:val="004B1B7A"/>
    <w:rsid w:val="004B759F"/>
    <w:rsid w:val="004B7C14"/>
    <w:rsid w:val="004C2817"/>
    <w:rsid w:val="004C4FC8"/>
    <w:rsid w:val="004C6768"/>
    <w:rsid w:val="004C7600"/>
    <w:rsid w:val="004D2531"/>
    <w:rsid w:val="004D3920"/>
    <w:rsid w:val="004D6510"/>
    <w:rsid w:val="004E282F"/>
    <w:rsid w:val="004F07F1"/>
    <w:rsid w:val="004F0C3B"/>
    <w:rsid w:val="004F418F"/>
    <w:rsid w:val="004F4B42"/>
    <w:rsid w:val="004F4B6B"/>
    <w:rsid w:val="004F5F22"/>
    <w:rsid w:val="00504C43"/>
    <w:rsid w:val="0050775D"/>
    <w:rsid w:val="00511B4D"/>
    <w:rsid w:val="005128A6"/>
    <w:rsid w:val="00516654"/>
    <w:rsid w:val="00516966"/>
    <w:rsid w:val="00521F90"/>
    <w:rsid w:val="0053061E"/>
    <w:rsid w:val="00532CC4"/>
    <w:rsid w:val="0053461D"/>
    <w:rsid w:val="00536746"/>
    <w:rsid w:val="00541875"/>
    <w:rsid w:val="00542973"/>
    <w:rsid w:val="00545DC0"/>
    <w:rsid w:val="005462F8"/>
    <w:rsid w:val="00547EFC"/>
    <w:rsid w:val="00553763"/>
    <w:rsid w:val="00554CA8"/>
    <w:rsid w:val="0055634F"/>
    <w:rsid w:val="00560BFC"/>
    <w:rsid w:val="0056295C"/>
    <w:rsid w:val="00570703"/>
    <w:rsid w:val="00572219"/>
    <w:rsid w:val="00574715"/>
    <w:rsid w:val="005766DE"/>
    <w:rsid w:val="005769E4"/>
    <w:rsid w:val="00577319"/>
    <w:rsid w:val="00584967"/>
    <w:rsid w:val="005855CF"/>
    <w:rsid w:val="00586A06"/>
    <w:rsid w:val="00587163"/>
    <w:rsid w:val="00590DCA"/>
    <w:rsid w:val="00595114"/>
    <w:rsid w:val="0059618A"/>
    <w:rsid w:val="005A017C"/>
    <w:rsid w:val="005A566B"/>
    <w:rsid w:val="005A6322"/>
    <w:rsid w:val="005B1F51"/>
    <w:rsid w:val="005B3A16"/>
    <w:rsid w:val="005C02F8"/>
    <w:rsid w:val="005C130B"/>
    <w:rsid w:val="005C17EF"/>
    <w:rsid w:val="005C1A1D"/>
    <w:rsid w:val="005C1BCC"/>
    <w:rsid w:val="005C252A"/>
    <w:rsid w:val="005C44DF"/>
    <w:rsid w:val="005C518C"/>
    <w:rsid w:val="005D040C"/>
    <w:rsid w:val="005D06B3"/>
    <w:rsid w:val="005D77AC"/>
    <w:rsid w:val="005E03DF"/>
    <w:rsid w:val="005E0E56"/>
    <w:rsid w:val="005E490A"/>
    <w:rsid w:val="005E625C"/>
    <w:rsid w:val="005F0CA6"/>
    <w:rsid w:val="005F180A"/>
    <w:rsid w:val="005F3906"/>
    <w:rsid w:val="005F7238"/>
    <w:rsid w:val="0060076D"/>
    <w:rsid w:val="0060191A"/>
    <w:rsid w:val="006039B1"/>
    <w:rsid w:val="00603D68"/>
    <w:rsid w:val="00611029"/>
    <w:rsid w:val="00615B17"/>
    <w:rsid w:val="006166A6"/>
    <w:rsid w:val="00620EE5"/>
    <w:rsid w:val="00623ACF"/>
    <w:rsid w:val="00624166"/>
    <w:rsid w:val="006267DF"/>
    <w:rsid w:val="00626ECD"/>
    <w:rsid w:val="006320D4"/>
    <w:rsid w:val="00632BE3"/>
    <w:rsid w:val="006347D8"/>
    <w:rsid w:val="00641D25"/>
    <w:rsid w:val="0064286F"/>
    <w:rsid w:val="0064296A"/>
    <w:rsid w:val="0064699C"/>
    <w:rsid w:val="00647533"/>
    <w:rsid w:val="006503DE"/>
    <w:rsid w:val="00652916"/>
    <w:rsid w:val="00654054"/>
    <w:rsid w:val="006556EC"/>
    <w:rsid w:val="006609A5"/>
    <w:rsid w:val="00660FB1"/>
    <w:rsid w:val="006635C7"/>
    <w:rsid w:val="006642FE"/>
    <w:rsid w:val="006677D9"/>
    <w:rsid w:val="00667AA1"/>
    <w:rsid w:val="00671AA7"/>
    <w:rsid w:val="00674753"/>
    <w:rsid w:val="00674874"/>
    <w:rsid w:val="006764EB"/>
    <w:rsid w:val="00676EF0"/>
    <w:rsid w:val="00682539"/>
    <w:rsid w:val="00682B7D"/>
    <w:rsid w:val="0068325E"/>
    <w:rsid w:val="00685F9E"/>
    <w:rsid w:val="006869CB"/>
    <w:rsid w:val="00687FFB"/>
    <w:rsid w:val="0069371E"/>
    <w:rsid w:val="0069408E"/>
    <w:rsid w:val="0069412C"/>
    <w:rsid w:val="00694167"/>
    <w:rsid w:val="00694B8F"/>
    <w:rsid w:val="00695AB5"/>
    <w:rsid w:val="00696EB3"/>
    <w:rsid w:val="006A1E84"/>
    <w:rsid w:val="006A3C54"/>
    <w:rsid w:val="006A50F1"/>
    <w:rsid w:val="006A5DA2"/>
    <w:rsid w:val="006A65A2"/>
    <w:rsid w:val="006B4AFE"/>
    <w:rsid w:val="006B57C2"/>
    <w:rsid w:val="006B63F9"/>
    <w:rsid w:val="006D0924"/>
    <w:rsid w:val="006D1BE5"/>
    <w:rsid w:val="006D2E9A"/>
    <w:rsid w:val="006E04F8"/>
    <w:rsid w:val="006E17B5"/>
    <w:rsid w:val="006E33D6"/>
    <w:rsid w:val="006E5B4F"/>
    <w:rsid w:val="006E6075"/>
    <w:rsid w:val="006F422B"/>
    <w:rsid w:val="006F7639"/>
    <w:rsid w:val="007003EE"/>
    <w:rsid w:val="00703399"/>
    <w:rsid w:val="0070567D"/>
    <w:rsid w:val="007065F8"/>
    <w:rsid w:val="00710946"/>
    <w:rsid w:val="0071110B"/>
    <w:rsid w:val="0071479B"/>
    <w:rsid w:val="007213A3"/>
    <w:rsid w:val="00722247"/>
    <w:rsid w:val="00723388"/>
    <w:rsid w:val="00723773"/>
    <w:rsid w:val="0072400F"/>
    <w:rsid w:val="00725963"/>
    <w:rsid w:val="007314FA"/>
    <w:rsid w:val="007320A4"/>
    <w:rsid w:val="007358D5"/>
    <w:rsid w:val="007359CF"/>
    <w:rsid w:val="00736048"/>
    <w:rsid w:val="00737DE3"/>
    <w:rsid w:val="00737F7D"/>
    <w:rsid w:val="00740A1F"/>
    <w:rsid w:val="00741421"/>
    <w:rsid w:val="00742062"/>
    <w:rsid w:val="00743DA7"/>
    <w:rsid w:val="00745E79"/>
    <w:rsid w:val="00745FED"/>
    <w:rsid w:val="007478C4"/>
    <w:rsid w:val="00751A2D"/>
    <w:rsid w:val="00754842"/>
    <w:rsid w:val="00756739"/>
    <w:rsid w:val="00757151"/>
    <w:rsid w:val="00757C71"/>
    <w:rsid w:val="00760F6A"/>
    <w:rsid w:val="00765073"/>
    <w:rsid w:val="00766F60"/>
    <w:rsid w:val="0077445C"/>
    <w:rsid w:val="00774F25"/>
    <w:rsid w:val="00777718"/>
    <w:rsid w:val="00780880"/>
    <w:rsid w:val="00781647"/>
    <w:rsid w:val="00781B32"/>
    <w:rsid w:val="00791520"/>
    <w:rsid w:val="0079339C"/>
    <w:rsid w:val="007A198F"/>
    <w:rsid w:val="007A1DCF"/>
    <w:rsid w:val="007A6395"/>
    <w:rsid w:val="007A6E19"/>
    <w:rsid w:val="007A6F2B"/>
    <w:rsid w:val="007B012F"/>
    <w:rsid w:val="007B1A1B"/>
    <w:rsid w:val="007B2A3F"/>
    <w:rsid w:val="007B2F11"/>
    <w:rsid w:val="007B417F"/>
    <w:rsid w:val="007B4313"/>
    <w:rsid w:val="007B46CB"/>
    <w:rsid w:val="007B5C89"/>
    <w:rsid w:val="007B664D"/>
    <w:rsid w:val="007B692F"/>
    <w:rsid w:val="007C3619"/>
    <w:rsid w:val="007C4092"/>
    <w:rsid w:val="007C718B"/>
    <w:rsid w:val="007C7BAB"/>
    <w:rsid w:val="007D1C0E"/>
    <w:rsid w:val="007D538E"/>
    <w:rsid w:val="007D57BE"/>
    <w:rsid w:val="007E004C"/>
    <w:rsid w:val="007E3756"/>
    <w:rsid w:val="007E4711"/>
    <w:rsid w:val="007E522D"/>
    <w:rsid w:val="007E6E8F"/>
    <w:rsid w:val="007F2428"/>
    <w:rsid w:val="007F312A"/>
    <w:rsid w:val="00800C25"/>
    <w:rsid w:val="00801DAA"/>
    <w:rsid w:val="008024BD"/>
    <w:rsid w:val="00802706"/>
    <w:rsid w:val="008040BB"/>
    <w:rsid w:val="008050AE"/>
    <w:rsid w:val="00805A67"/>
    <w:rsid w:val="00807F6B"/>
    <w:rsid w:val="0081198D"/>
    <w:rsid w:val="00812F13"/>
    <w:rsid w:val="00817258"/>
    <w:rsid w:val="00820F14"/>
    <w:rsid w:val="008216D1"/>
    <w:rsid w:val="00821CB6"/>
    <w:rsid w:val="008241EE"/>
    <w:rsid w:val="00825D2E"/>
    <w:rsid w:val="008302B2"/>
    <w:rsid w:val="00830741"/>
    <w:rsid w:val="00832B9D"/>
    <w:rsid w:val="00837BBC"/>
    <w:rsid w:val="00840205"/>
    <w:rsid w:val="008447F2"/>
    <w:rsid w:val="00844F7F"/>
    <w:rsid w:val="00847646"/>
    <w:rsid w:val="00847DEA"/>
    <w:rsid w:val="00850705"/>
    <w:rsid w:val="0085114D"/>
    <w:rsid w:val="00851F12"/>
    <w:rsid w:val="0085593A"/>
    <w:rsid w:val="00857E9F"/>
    <w:rsid w:val="00864BE6"/>
    <w:rsid w:val="00870CE6"/>
    <w:rsid w:val="008737FF"/>
    <w:rsid w:val="0087413C"/>
    <w:rsid w:val="0087607E"/>
    <w:rsid w:val="00876A41"/>
    <w:rsid w:val="0088020F"/>
    <w:rsid w:val="00882AF3"/>
    <w:rsid w:val="00882F97"/>
    <w:rsid w:val="008859C0"/>
    <w:rsid w:val="008868FB"/>
    <w:rsid w:val="0088730B"/>
    <w:rsid w:val="00890A8D"/>
    <w:rsid w:val="008937F8"/>
    <w:rsid w:val="00893B80"/>
    <w:rsid w:val="00893E71"/>
    <w:rsid w:val="00896B6B"/>
    <w:rsid w:val="008A0B1D"/>
    <w:rsid w:val="008A2706"/>
    <w:rsid w:val="008A46C7"/>
    <w:rsid w:val="008A4F65"/>
    <w:rsid w:val="008A5AD6"/>
    <w:rsid w:val="008A5AF6"/>
    <w:rsid w:val="008A5E36"/>
    <w:rsid w:val="008A6951"/>
    <w:rsid w:val="008B015A"/>
    <w:rsid w:val="008B0C80"/>
    <w:rsid w:val="008B4790"/>
    <w:rsid w:val="008C6135"/>
    <w:rsid w:val="008C6BA7"/>
    <w:rsid w:val="008C77DC"/>
    <w:rsid w:val="008D1027"/>
    <w:rsid w:val="008D1EB4"/>
    <w:rsid w:val="008D2EE7"/>
    <w:rsid w:val="008D4475"/>
    <w:rsid w:val="008D4DA9"/>
    <w:rsid w:val="008E3211"/>
    <w:rsid w:val="008E39FA"/>
    <w:rsid w:val="008E3D85"/>
    <w:rsid w:val="008E3F26"/>
    <w:rsid w:val="008E7029"/>
    <w:rsid w:val="008E7236"/>
    <w:rsid w:val="008F2E90"/>
    <w:rsid w:val="008F6701"/>
    <w:rsid w:val="008F7342"/>
    <w:rsid w:val="008F773E"/>
    <w:rsid w:val="00902990"/>
    <w:rsid w:val="00902C9A"/>
    <w:rsid w:val="00904620"/>
    <w:rsid w:val="009060BB"/>
    <w:rsid w:val="00906360"/>
    <w:rsid w:val="009066F8"/>
    <w:rsid w:val="00907B66"/>
    <w:rsid w:val="00912FB4"/>
    <w:rsid w:val="009143E0"/>
    <w:rsid w:val="00920787"/>
    <w:rsid w:val="0092616C"/>
    <w:rsid w:val="00931E2C"/>
    <w:rsid w:val="009337AE"/>
    <w:rsid w:val="00936C49"/>
    <w:rsid w:val="00940541"/>
    <w:rsid w:val="0094405B"/>
    <w:rsid w:val="009466D2"/>
    <w:rsid w:val="00946C12"/>
    <w:rsid w:val="00953CF3"/>
    <w:rsid w:val="00954802"/>
    <w:rsid w:val="009549C5"/>
    <w:rsid w:val="00954FEC"/>
    <w:rsid w:val="00955F03"/>
    <w:rsid w:val="009570A1"/>
    <w:rsid w:val="00957C34"/>
    <w:rsid w:val="00960F3F"/>
    <w:rsid w:val="00961B5B"/>
    <w:rsid w:val="00962DE8"/>
    <w:rsid w:val="00962EE9"/>
    <w:rsid w:val="00963F0D"/>
    <w:rsid w:val="00966FC9"/>
    <w:rsid w:val="00972F2F"/>
    <w:rsid w:val="00973318"/>
    <w:rsid w:val="009742F5"/>
    <w:rsid w:val="0097779F"/>
    <w:rsid w:val="00980DE5"/>
    <w:rsid w:val="00981C7A"/>
    <w:rsid w:val="00985AFD"/>
    <w:rsid w:val="00990BD2"/>
    <w:rsid w:val="00996F15"/>
    <w:rsid w:val="009A20E5"/>
    <w:rsid w:val="009A51DC"/>
    <w:rsid w:val="009A576A"/>
    <w:rsid w:val="009A77E7"/>
    <w:rsid w:val="009B13F8"/>
    <w:rsid w:val="009B246A"/>
    <w:rsid w:val="009B47E9"/>
    <w:rsid w:val="009C3831"/>
    <w:rsid w:val="009C6F62"/>
    <w:rsid w:val="009D0A9B"/>
    <w:rsid w:val="009D3A13"/>
    <w:rsid w:val="009D5271"/>
    <w:rsid w:val="009E5E1A"/>
    <w:rsid w:val="009E68D7"/>
    <w:rsid w:val="009F1053"/>
    <w:rsid w:val="009F206B"/>
    <w:rsid w:val="009F580D"/>
    <w:rsid w:val="00A00A26"/>
    <w:rsid w:val="00A039D2"/>
    <w:rsid w:val="00A1147B"/>
    <w:rsid w:val="00A14599"/>
    <w:rsid w:val="00A14896"/>
    <w:rsid w:val="00A22F95"/>
    <w:rsid w:val="00A255F6"/>
    <w:rsid w:val="00A2576C"/>
    <w:rsid w:val="00A32D7A"/>
    <w:rsid w:val="00A34ED3"/>
    <w:rsid w:val="00A37D57"/>
    <w:rsid w:val="00A41588"/>
    <w:rsid w:val="00A46200"/>
    <w:rsid w:val="00A47241"/>
    <w:rsid w:val="00A5040F"/>
    <w:rsid w:val="00A520DD"/>
    <w:rsid w:val="00A53699"/>
    <w:rsid w:val="00A60DE3"/>
    <w:rsid w:val="00A61B5A"/>
    <w:rsid w:val="00A6252F"/>
    <w:rsid w:val="00A6651E"/>
    <w:rsid w:val="00A70F45"/>
    <w:rsid w:val="00A74101"/>
    <w:rsid w:val="00A746B2"/>
    <w:rsid w:val="00A869E3"/>
    <w:rsid w:val="00A92E47"/>
    <w:rsid w:val="00A954B8"/>
    <w:rsid w:val="00A9747A"/>
    <w:rsid w:val="00AA132E"/>
    <w:rsid w:val="00AA17B7"/>
    <w:rsid w:val="00AA1CBE"/>
    <w:rsid w:val="00AA21D1"/>
    <w:rsid w:val="00AA4CD2"/>
    <w:rsid w:val="00AA6E0E"/>
    <w:rsid w:val="00AA6EA5"/>
    <w:rsid w:val="00AB13B2"/>
    <w:rsid w:val="00AB14A2"/>
    <w:rsid w:val="00AB1BC9"/>
    <w:rsid w:val="00AB73C1"/>
    <w:rsid w:val="00AC4777"/>
    <w:rsid w:val="00AC6BEC"/>
    <w:rsid w:val="00AC7FD8"/>
    <w:rsid w:val="00AD010E"/>
    <w:rsid w:val="00AD1DC4"/>
    <w:rsid w:val="00AD4305"/>
    <w:rsid w:val="00AD4CC9"/>
    <w:rsid w:val="00AE3041"/>
    <w:rsid w:val="00AE3390"/>
    <w:rsid w:val="00AE5BC9"/>
    <w:rsid w:val="00AE5D36"/>
    <w:rsid w:val="00AE63B2"/>
    <w:rsid w:val="00AE730F"/>
    <w:rsid w:val="00AF25B7"/>
    <w:rsid w:val="00AF518C"/>
    <w:rsid w:val="00B01641"/>
    <w:rsid w:val="00B021FD"/>
    <w:rsid w:val="00B05057"/>
    <w:rsid w:val="00B05CC8"/>
    <w:rsid w:val="00B07C90"/>
    <w:rsid w:val="00B12BCF"/>
    <w:rsid w:val="00B207F6"/>
    <w:rsid w:val="00B33134"/>
    <w:rsid w:val="00B36510"/>
    <w:rsid w:val="00B3729F"/>
    <w:rsid w:val="00B42044"/>
    <w:rsid w:val="00B440A8"/>
    <w:rsid w:val="00B462E8"/>
    <w:rsid w:val="00B46C61"/>
    <w:rsid w:val="00B5099B"/>
    <w:rsid w:val="00B51BCA"/>
    <w:rsid w:val="00B52BE9"/>
    <w:rsid w:val="00B54F0F"/>
    <w:rsid w:val="00B57C1A"/>
    <w:rsid w:val="00B57D0F"/>
    <w:rsid w:val="00B6165C"/>
    <w:rsid w:val="00B63123"/>
    <w:rsid w:val="00B648E4"/>
    <w:rsid w:val="00B67829"/>
    <w:rsid w:val="00B7418E"/>
    <w:rsid w:val="00B75B8C"/>
    <w:rsid w:val="00B8483B"/>
    <w:rsid w:val="00B8718C"/>
    <w:rsid w:val="00B91708"/>
    <w:rsid w:val="00B97B17"/>
    <w:rsid w:val="00BA0478"/>
    <w:rsid w:val="00BA080A"/>
    <w:rsid w:val="00BA0863"/>
    <w:rsid w:val="00BA1A33"/>
    <w:rsid w:val="00BA61CB"/>
    <w:rsid w:val="00BB5C1D"/>
    <w:rsid w:val="00BB72B9"/>
    <w:rsid w:val="00BB7DD3"/>
    <w:rsid w:val="00BC70B7"/>
    <w:rsid w:val="00BD0E13"/>
    <w:rsid w:val="00BD1508"/>
    <w:rsid w:val="00BD246C"/>
    <w:rsid w:val="00BD29A2"/>
    <w:rsid w:val="00BD5D71"/>
    <w:rsid w:val="00BD6820"/>
    <w:rsid w:val="00BD6C9F"/>
    <w:rsid w:val="00BD7010"/>
    <w:rsid w:val="00BD7D89"/>
    <w:rsid w:val="00BE1599"/>
    <w:rsid w:val="00BE1D48"/>
    <w:rsid w:val="00BE3235"/>
    <w:rsid w:val="00BE456B"/>
    <w:rsid w:val="00BE507C"/>
    <w:rsid w:val="00BE6256"/>
    <w:rsid w:val="00BE6AB3"/>
    <w:rsid w:val="00BF4103"/>
    <w:rsid w:val="00BF4EAF"/>
    <w:rsid w:val="00C01717"/>
    <w:rsid w:val="00C04237"/>
    <w:rsid w:val="00C0523C"/>
    <w:rsid w:val="00C0603E"/>
    <w:rsid w:val="00C11473"/>
    <w:rsid w:val="00C14031"/>
    <w:rsid w:val="00C162E1"/>
    <w:rsid w:val="00C204DD"/>
    <w:rsid w:val="00C31D3C"/>
    <w:rsid w:val="00C32767"/>
    <w:rsid w:val="00C32EC5"/>
    <w:rsid w:val="00C36D4C"/>
    <w:rsid w:val="00C37563"/>
    <w:rsid w:val="00C42A31"/>
    <w:rsid w:val="00C46704"/>
    <w:rsid w:val="00C46E09"/>
    <w:rsid w:val="00C46FD7"/>
    <w:rsid w:val="00C517B5"/>
    <w:rsid w:val="00C531D4"/>
    <w:rsid w:val="00C55DD3"/>
    <w:rsid w:val="00C6061C"/>
    <w:rsid w:val="00C60631"/>
    <w:rsid w:val="00C611B9"/>
    <w:rsid w:val="00C627EE"/>
    <w:rsid w:val="00C63ECE"/>
    <w:rsid w:val="00C64BF6"/>
    <w:rsid w:val="00C653D9"/>
    <w:rsid w:val="00C65416"/>
    <w:rsid w:val="00C66B81"/>
    <w:rsid w:val="00C72306"/>
    <w:rsid w:val="00C7652A"/>
    <w:rsid w:val="00C77E91"/>
    <w:rsid w:val="00C82697"/>
    <w:rsid w:val="00C834C7"/>
    <w:rsid w:val="00C83E4E"/>
    <w:rsid w:val="00C847D4"/>
    <w:rsid w:val="00C85262"/>
    <w:rsid w:val="00C852E2"/>
    <w:rsid w:val="00C92C69"/>
    <w:rsid w:val="00CA1BD9"/>
    <w:rsid w:val="00CA43CD"/>
    <w:rsid w:val="00CB129B"/>
    <w:rsid w:val="00CB3090"/>
    <w:rsid w:val="00CB56A9"/>
    <w:rsid w:val="00CB61D1"/>
    <w:rsid w:val="00CC2E31"/>
    <w:rsid w:val="00CD097E"/>
    <w:rsid w:val="00CD09D4"/>
    <w:rsid w:val="00CD2AD9"/>
    <w:rsid w:val="00CD5BA7"/>
    <w:rsid w:val="00CD7A56"/>
    <w:rsid w:val="00CE0A63"/>
    <w:rsid w:val="00CE3984"/>
    <w:rsid w:val="00CE462F"/>
    <w:rsid w:val="00CE493C"/>
    <w:rsid w:val="00CE618C"/>
    <w:rsid w:val="00CE6353"/>
    <w:rsid w:val="00CE658F"/>
    <w:rsid w:val="00CE7D1E"/>
    <w:rsid w:val="00CF116A"/>
    <w:rsid w:val="00CF20E6"/>
    <w:rsid w:val="00CF7EA2"/>
    <w:rsid w:val="00D0671D"/>
    <w:rsid w:val="00D121AE"/>
    <w:rsid w:val="00D13478"/>
    <w:rsid w:val="00D13515"/>
    <w:rsid w:val="00D149D9"/>
    <w:rsid w:val="00D14B60"/>
    <w:rsid w:val="00D16D8C"/>
    <w:rsid w:val="00D20335"/>
    <w:rsid w:val="00D21D35"/>
    <w:rsid w:val="00D2414C"/>
    <w:rsid w:val="00D25310"/>
    <w:rsid w:val="00D26509"/>
    <w:rsid w:val="00D27E61"/>
    <w:rsid w:val="00D333DD"/>
    <w:rsid w:val="00D37DCD"/>
    <w:rsid w:val="00D41ACF"/>
    <w:rsid w:val="00D432A4"/>
    <w:rsid w:val="00D44252"/>
    <w:rsid w:val="00D4452D"/>
    <w:rsid w:val="00D44C3E"/>
    <w:rsid w:val="00D47AC6"/>
    <w:rsid w:val="00D526E6"/>
    <w:rsid w:val="00D52D57"/>
    <w:rsid w:val="00D536FD"/>
    <w:rsid w:val="00D54DC6"/>
    <w:rsid w:val="00D55DB1"/>
    <w:rsid w:val="00D565A7"/>
    <w:rsid w:val="00D711A1"/>
    <w:rsid w:val="00D71677"/>
    <w:rsid w:val="00D747CE"/>
    <w:rsid w:val="00D75FF2"/>
    <w:rsid w:val="00D76A0C"/>
    <w:rsid w:val="00D81E69"/>
    <w:rsid w:val="00D83739"/>
    <w:rsid w:val="00D906C4"/>
    <w:rsid w:val="00D94302"/>
    <w:rsid w:val="00D97023"/>
    <w:rsid w:val="00DA0C62"/>
    <w:rsid w:val="00DA280D"/>
    <w:rsid w:val="00DA32A5"/>
    <w:rsid w:val="00DA3953"/>
    <w:rsid w:val="00DA476B"/>
    <w:rsid w:val="00DA7787"/>
    <w:rsid w:val="00DB1E9F"/>
    <w:rsid w:val="00DB3091"/>
    <w:rsid w:val="00DC2FE1"/>
    <w:rsid w:val="00DC4A22"/>
    <w:rsid w:val="00DD16D7"/>
    <w:rsid w:val="00DD2759"/>
    <w:rsid w:val="00DD2F68"/>
    <w:rsid w:val="00DD354D"/>
    <w:rsid w:val="00DD5473"/>
    <w:rsid w:val="00DD553F"/>
    <w:rsid w:val="00DD5734"/>
    <w:rsid w:val="00DD7110"/>
    <w:rsid w:val="00DE116B"/>
    <w:rsid w:val="00DE11BC"/>
    <w:rsid w:val="00DE69F8"/>
    <w:rsid w:val="00DE7C29"/>
    <w:rsid w:val="00DF0330"/>
    <w:rsid w:val="00DF17F6"/>
    <w:rsid w:val="00DF1D38"/>
    <w:rsid w:val="00DF7146"/>
    <w:rsid w:val="00DF7B15"/>
    <w:rsid w:val="00E00CC2"/>
    <w:rsid w:val="00E04911"/>
    <w:rsid w:val="00E0493C"/>
    <w:rsid w:val="00E073C6"/>
    <w:rsid w:val="00E07548"/>
    <w:rsid w:val="00E10154"/>
    <w:rsid w:val="00E21172"/>
    <w:rsid w:val="00E234D5"/>
    <w:rsid w:val="00E236B7"/>
    <w:rsid w:val="00E27794"/>
    <w:rsid w:val="00E3112C"/>
    <w:rsid w:val="00E42EA4"/>
    <w:rsid w:val="00E46047"/>
    <w:rsid w:val="00E4765E"/>
    <w:rsid w:val="00E55E01"/>
    <w:rsid w:val="00E56283"/>
    <w:rsid w:val="00E57761"/>
    <w:rsid w:val="00E64013"/>
    <w:rsid w:val="00E64D67"/>
    <w:rsid w:val="00E67379"/>
    <w:rsid w:val="00E67497"/>
    <w:rsid w:val="00E678AA"/>
    <w:rsid w:val="00E678E3"/>
    <w:rsid w:val="00E7366C"/>
    <w:rsid w:val="00E7546A"/>
    <w:rsid w:val="00E75960"/>
    <w:rsid w:val="00E858E2"/>
    <w:rsid w:val="00E86305"/>
    <w:rsid w:val="00E86881"/>
    <w:rsid w:val="00E86D66"/>
    <w:rsid w:val="00E87FED"/>
    <w:rsid w:val="00E9081F"/>
    <w:rsid w:val="00E92047"/>
    <w:rsid w:val="00E93F9B"/>
    <w:rsid w:val="00E96C67"/>
    <w:rsid w:val="00E96E3B"/>
    <w:rsid w:val="00E97C01"/>
    <w:rsid w:val="00E97C70"/>
    <w:rsid w:val="00EA07CD"/>
    <w:rsid w:val="00EA182C"/>
    <w:rsid w:val="00EA7D55"/>
    <w:rsid w:val="00EB2925"/>
    <w:rsid w:val="00EB4A0D"/>
    <w:rsid w:val="00EB4F96"/>
    <w:rsid w:val="00EC2B65"/>
    <w:rsid w:val="00EC430B"/>
    <w:rsid w:val="00EC5A6B"/>
    <w:rsid w:val="00ED1F5F"/>
    <w:rsid w:val="00ED27AC"/>
    <w:rsid w:val="00ED29DF"/>
    <w:rsid w:val="00ED4203"/>
    <w:rsid w:val="00ED44BF"/>
    <w:rsid w:val="00ED6B5C"/>
    <w:rsid w:val="00EE025D"/>
    <w:rsid w:val="00EE1FEF"/>
    <w:rsid w:val="00EE268E"/>
    <w:rsid w:val="00EE55ED"/>
    <w:rsid w:val="00EF039F"/>
    <w:rsid w:val="00EF0BE0"/>
    <w:rsid w:val="00EF1E00"/>
    <w:rsid w:val="00EF4601"/>
    <w:rsid w:val="00F01A65"/>
    <w:rsid w:val="00F01FCA"/>
    <w:rsid w:val="00F03C71"/>
    <w:rsid w:val="00F0694B"/>
    <w:rsid w:val="00F10404"/>
    <w:rsid w:val="00F11B86"/>
    <w:rsid w:val="00F12C63"/>
    <w:rsid w:val="00F12DB3"/>
    <w:rsid w:val="00F136CF"/>
    <w:rsid w:val="00F14BC4"/>
    <w:rsid w:val="00F16EB2"/>
    <w:rsid w:val="00F21AEF"/>
    <w:rsid w:val="00F22868"/>
    <w:rsid w:val="00F26391"/>
    <w:rsid w:val="00F32892"/>
    <w:rsid w:val="00F334E2"/>
    <w:rsid w:val="00F3470F"/>
    <w:rsid w:val="00F40357"/>
    <w:rsid w:val="00F43006"/>
    <w:rsid w:val="00F44466"/>
    <w:rsid w:val="00F448D1"/>
    <w:rsid w:val="00F44B54"/>
    <w:rsid w:val="00F44C95"/>
    <w:rsid w:val="00F45E8B"/>
    <w:rsid w:val="00F45EC7"/>
    <w:rsid w:val="00F47A3C"/>
    <w:rsid w:val="00F51DD4"/>
    <w:rsid w:val="00F52337"/>
    <w:rsid w:val="00F56570"/>
    <w:rsid w:val="00F57DA7"/>
    <w:rsid w:val="00F602B6"/>
    <w:rsid w:val="00F63FA8"/>
    <w:rsid w:val="00F646FA"/>
    <w:rsid w:val="00F668B9"/>
    <w:rsid w:val="00F73023"/>
    <w:rsid w:val="00F73BD0"/>
    <w:rsid w:val="00F7423F"/>
    <w:rsid w:val="00F74F4F"/>
    <w:rsid w:val="00F75EAF"/>
    <w:rsid w:val="00F80553"/>
    <w:rsid w:val="00F82AB1"/>
    <w:rsid w:val="00F834FF"/>
    <w:rsid w:val="00F919B7"/>
    <w:rsid w:val="00F919C0"/>
    <w:rsid w:val="00F92D59"/>
    <w:rsid w:val="00F933C9"/>
    <w:rsid w:val="00F94605"/>
    <w:rsid w:val="00F9491D"/>
    <w:rsid w:val="00F970CF"/>
    <w:rsid w:val="00F97F99"/>
    <w:rsid w:val="00FA1E9F"/>
    <w:rsid w:val="00FA2A3C"/>
    <w:rsid w:val="00FA37AE"/>
    <w:rsid w:val="00FA44B7"/>
    <w:rsid w:val="00FB3D96"/>
    <w:rsid w:val="00FD11A1"/>
    <w:rsid w:val="00FD192E"/>
    <w:rsid w:val="00FD6063"/>
    <w:rsid w:val="00FE0196"/>
    <w:rsid w:val="00FE3738"/>
    <w:rsid w:val="00FE4A38"/>
    <w:rsid w:val="00FE58AD"/>
    <w:rsid w:val="00FE71C0"/>
    <w:rsid w:val="00FF417C"/>
    <w:rsid w:val="00FF541A"/>
    <w:rsid w:val="00FF6F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A2580DE"/>
  <w15:chartTrackingRefBased/>
  <w15:docId w15:val="{81A8172D-8EC2-4BE7-9D99-9C2636030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C6768"/>
    <w:rPr>
      <w:color w:val="0000FF"/>
      <w:u w:val="single"/>
    </w:rPr>
  </w:style>
  <w:style w:type="character" w:customStyle="1" w:styleId="screenreader-only">
    <w:name w:val="screenreader-only"/>
    <w:basedOn w:val="DefaultParagraphFont"/>
    <w:rsid w:val="004C6768"/>
  </w:style>
  <w:style w:type="character" w:styleId="Emphasis">
    <w:name w:val="Emphasis"/>
    <w:basedOn w:val="DefaultParagraphFont"/>
    <w:uiPriority w:val="20"/>
    <w:qFormat/>
    <w:rsid w:val="004C6768"/>
    <w:rPr>
      <w:i/>
      <w:iCs/>
    </w:rPr>
  </w:style>
  <w:style w:type="paragraph" w:styleId="Header">
    <w:name w:val="header"/>
    <w:basedOn w:val="Normal"/>
    <w:link w:val="HeaderChar"/>
    <w:uiPriority w:val="99"/>
    <w:unhideWhenUsed/>
    <w:rsid w:val="00955F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5F03"/>
  </w:style>
  <w:style w:type="paragraph" w:styleId="Footer">
    <w:name w:val="footer"/>
    <w:basedOn w:val="Normal"/>
    <w:link w:val="FooterChar"/>
    <w:uiPriority w:val="99"/>
    <w:unhideWhenUsed/>
    <w:rsid w:val="00955F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5F03"/>
  </w:style>
  <w:style w:type="character" w:styleId="UnresolvedMention">
    <w:name w:val="Unresolved Mention"/>
    <w:basedOn w:val="DefaultParagraphFont"/>
    <w:uiPriority w:val="99"/>
    <w:semiHidden/>
    <w:unhideWhenUsed/>
    <w:rsid w:val="001025C1"/>
    <w:rPr>
      <w:color w:val="605E5C"/>
      <w:shd w:val="clear" w:color="auto" w:fill="E1DFDD"/>
    </w:rPr>
  </w:style>
  <w:style w:type="paragraph" w:styleId="ListParagraph">
    <w:name w:val="List Paragraph"/>
    <w:basedOn w:val="Normal"/>
    <w:uiPriority w:val="34"/>
    <w:qFormat/>
    <w:rsid w:val="00521F90"/>
    <w:pPr>
      <w:ind w:left="720"/>
      <w:contextualSpacing/>
    </w:pPr>
  </w:style>
  <w:style w:type="character" w:styleId="PlaceholderText">
    <w:name w:val="Placeholder Text"/>
    <w:basedOn w:val="DefaultParagraphFont"/>
    <w:uiPriority w:val="99"/>
    <w:semiHidden/>
    <w:rsid w:val="00B3729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9852662">
      <w:bodyDiv w:val="1"/>
      <w:marLeft w:val="0"/>
      <w:marRight w:val="0"/>
      <w:marTop w:val="0"/>
      <w:marBottom w:val="0"/>
      <w:divBdr>
        <w:top w:val="none" w:sz="0" w:space="0" w:color="auto"/>
        <w:left w:val="none" w:sz="0" w:space="0" w:color="auto"/>
        <w:bottom w:val="none" w:sz="0" w:space="0" w:color="auto"/>
        <w:right w:val="none" w:sz="0" w:space="0" w:color="auto"/>
      </w:divBdr>
      <w:divsChild>
        <w:div w:id="1026829485">
          <w:marLeft w:val="0"/>
          <w:marRight w:val="0"/>
          <w:marTop w:val="0"/>
          <w:marBottom w:val="0"/>
          <w:divBdr>
            <w:top w:val="none" w:sz="0" w:space="0" w:color="auto"/>
            <w:left w:val="none" w:sz="0" w:space="0" w:color="auto"/>
            <w:bottom w:val="none" w:sz="0" w:space="0" w:color="auto"/>
            <w:right w:val="none" w:sz="0" w:space="0" w:color="auto"/>
          </w:divBdr>
        </w:div>
        <w:div w:id="1954096462">
          <w:marLeft w:val="0"/>
          <w:marRight w:val="0"/>
          <w:marTop w:val="0"/>
          <w:marBottom w:val="0"/>
          <w:divBdr>
            <w:top w:val="none" w:sz="0" w:space="0" w:color="auto"/>
            <w:left w:val="none" w:sz="0" w:space="0" w:color="auto"/>
            <w:bottom w:val="none" w:sz="0" w:space="0" w:color="auto"/>
            <w:right w:val="none" w:sz="0" w:space="0" w:color="auto"/>
          </w:divBdr>
        </w:div>
      </w:divsChild>
    </w:div>
    <w:div w:id="1105420715">
      <w:bodyDiv w:val="1"/>
      <w:marLeft w:val="0"/>
      <w:marRight w:val="0"/>
      <w:marTop w:val="0"/>
      <w:marBottom w:val="0"/>
      <w:divBdr>
        <w:top w:val="none" w:sz="0" w:space="0" w:color="auto"/>
        <w:left w:val="none" w:sz="0" w:space="0" w:color="auto"/>
        <w:bottom w:val="none" w:sz="0" w:space="0" w:color="auto"/>
        <w:right w:val="none" w:sz="0" w:space="0" w:color="auto"/>
      </w:divBdr>
    </w:div>
    <w:div w:id="1563904298">
      <w:bodyDiv w:val="1"/>
      <w:marLeft w:val="0"/>
      <w:marRight w:val="0"/>
      <w:marTop w:val="0"/>
      <w:marBottom w:val="0"/>
      <w:divBdr>
        <w:top w:val="none" w:sz="0" w:space="0" w:color="auto"/>
        <w:left w:val="none" w:sz="0" w:space="0" w:color="auto"/>
        <w:bottom w:val="none" w:sz="0" w:space="0" w:color="auto"/>
        <w:right w:val="none" w:sz="0" w:space="0" w:color="auto"/>
      </w:divBdr>
    </w:div>
    <w:div w:id="2009938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A7E06A-2B9A-44F2-AB74-61456D65B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60</TotalTime>
  <Pages>12</Pages>
  <Words>1871</Words>
  <Characters>10667</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Moser</dc:creator>
  <cp:keywords/>
  <dc:description/>
  <cp:lastModifiedBy>Ana Moser</cp:lastModifiedBy>
  <cp:revision>921</cp:revision>
  <dcterms:created xsi:type="dcterms:W3CDTF">2020-02-20T20:12:00Z</dcterms:created>
  <dcterms:modified xsi:type="dcterms:W3CDTF">2021-02-06T18:28:00Z</dcterms:modified>
</cp:coreProperties>
</file>